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C6499" w14:textId="0CD9423C" w:rsidR="003575E7" w:rsidRDefault="003575E7" w:rsidP="003A44BD">
      <w:pPr>
        <w:tabs>
          <w:tab w:val="center" w:pos="7561"/>
          <w:tab w:val="right" w:pos="9719"/>
        </w:tabs>
        <w:spacing w:after="175" w:line="259" w:lineRule="auto"/>
      </w:pPr>
    </w:p>
    <w:p w14:paraId="26CEA592" w14:textId="235DC767" w:rsidR="003575E7" w:rsidRPr="006E1714" w:rsidRDefault="006E1714" w:rsidP="00544A7C">
      <w:pPr>
        <w:ind w:left="128" w:firstLine="0"/>
        <w:rPr>
          <w:sz w:val="36"/>
          <w:szCs w:val="36"/>
        </w:rPr>
      </w:pPr>
      <w:r>
        <w:rPr>
          <w:noProof/>
        </w:rPr>
        <w:drawing>
          <wp:inline distT="0" distB="0" distL="0" distR="0" wp14:anchorId="1B3A175A" wp14:editId="096D8D4E">
            <wp:extent cx="1450369" cy="1038225"/>
            <wp:effectExtent l="0" t="0" r="0" b="0"/>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63339" cy="1047510"/>
                    </a:xfrm>
                    <a:prstGeom prst="rect">
                      <a:avLst/>
                    </a:prstGeom>
                    <a:noFill/>
                    <a:ln>
                      <a:noFill/>
                    </a:ln>
                  </pic:spPr>
                </pic:pic>
              </a:graphicData>
            </a:graphic>
          </wp:inline>
        </w:drawing>
      </w:r>
      <w:r>
        <w:t xml:space="preserve">                           </w:t>
      </w:r>
      <w:r w:rsidRPr="006E1714">
        <w:rPr>
          <w:sz w:val="36"/>
          <w:szCs w:val="36"/>
        </w:rPr>
        <w:t xml:space="preserve">Jeanne </w:t>
      </w:r>
      <w:proofErr w:type="spellStart"/>
      <w:r w:rsidRPr="006E1714">
        <w:rPr>
          <w:sz w:val="36"/>
          <w:szCs w:val="36"/>
        </w:rPr>
        <w:t>Clery</w:t>
      </w:r>
      <w:proofErr w:type="spellEnd"/>
      <w:r w:rsidRPr="006E1714">
        <w:rPr>
          <w:sz w:val="36"/>
          <w:szCs w:val="36"/>
        </w:rPr>
        <w:t xml:space="preserve"> Act Compliance Policy </w:t>
      </w:r>
    </w:p>
    <w:p w14:paraId="047D999B" w14:textId="77777777" w:rsidR="006E1714" w:rsidRDefault="006E1714" w:rsidP="00544A7C">
      <w:pPr>
        <w:spacing w:after="0"/>
        <w:ind w:left="128" w:firstLine="0"/>
      </w:pPr>
    </w:p>
    <w:p w14:paraId="60B29BD7" w14:textId="617A83AF" w:rsidR="003575E7" w:rsidRPr="006E1714" w:rsidRDefault="00A75421" w:rsidP="00544A7C">
      <w:pPr>
        <w:spacing w:after="0"/>
        <w:ind w:left="128" w:firstLine="0"/>
        <w:rPr>
          <w:b/>
          <w:bCs/>
          <w:sz w:val="24"/>
          <w:szCs w:val="24"/>
        </w:rPr>
      </w:pPr>
      <w:r w:rsidRPr="006E1714">
        <w:rPr>
          <w:b/>
          <w:bCs/>
          <w:sz w:val="24"/>
          <w:szCs w:val="24"/>
        </w:rPr>
        <w:t xml:space="preserve">I. POLICY PURPOSE </w:t>
      </w:r>
    </w:p>
    <w:p w14:paraId="3F118416" w14:textId="5C9951E8" w:rsidR="003575E7" w:rsidRPr="00544A7C" w:rsidRDefault="00A75421" w:rsidP="00544A7C">
      <w:pPr>
        <w:spacing w:after="0"/>
        <w:ind w:left="128" w:firstLine="0"/>
      </w:pPr>
      <w:r w:rsidRPr="00544A7C">
        <w:t xml:space="preserve">The purpose of this policy is to outline the roles and responsibilities for compliance with the </w:t>
      </w:r>
      <w:proofErr w:type="gramStart"/>
      <w:r w:rsidRPr="00544A7C">
        <w:t>Jeanne</w:t>
      </w:r>
      <w:proofErr w:type="gramEnd"/>
      <w:r w:rsidRPr="00544A7C">
        <w:t xml:space="preserve"> </w:t>
      </w:r>
    </w:p>
    <w:p w14:paraId="1E0518EF" w14:textId="205890F3" w:rsidR="003575E7" w:rsidRPr="00544A7C" w:rsidRDefault="00A75421" w:rsidP="00544A7C">
      <w:pPr>
        <w:spacing w:after="0"/>
        <w:ind w:left="128" w:firstLine="0"/>
      </w:pPr>
      <w:proofErr w:type="spellStart"/>
      <w:r w:rsidRPr="00544A7C">
        <w:t>Clery</w:t>
      </w:r>
      <w:proofErr w:type="spellEnd"/>
      <w:r w:rsidRPr="00544A7C">
        <w:t xml:space="preserve"> Disclosure of Campus Security Policy and Campus Crime Statistics Act (</w:t>
      </w:r>
      <w:proofErr w:type="spellStart"/>
      <w:r w:rsidRPr="00544A7C">
        <w:t>Clery</w:t>
      </w:r>
      <w:proofErr w:type="spellEnd"/>
      <w:r w:rsidRPr="00544A7C">
        <w:t xml:space="preserve"> Act) at </w:t>
      </w:r>
      <w:r w:rsidR="00544A7C">
        <w:t xml:space="preserve">Dalton State College. </w:t>
      </w:r>
    </w:p>
    <w:p w14:paraId="7E5C1474" w14:textId="77777777" w:rsidR="00544A7C" w:rsidRDefault="00544A7C" w:rsidP="00544A7C">
      <w:pPr>
        <w:spacing w:after="0"/>
        <w:ind w:left="128" w:firstLine="0"/>
      </w:pPr>
    </w:p>
    <w:p w14:paraId="6F861F6C" w14:textId="00BD6F1B" w:rsidR="003575E7" w:rsidRPr="006E1714" w:rsidRDefault="00A75421" w:rsidP="00544A7C">
      <w:pPr>
        <w:spacing w:after="0"/>
        <w:ind w:left="128" w:firstLine="0"/>
        <w:rPr>
          <w:b/>
          <w:bCs/>
          <w:sz w:val="24"/>
          <w:szCs w:val="24"/>
        </w:rPr>
      </w:pPr>
      <w:r w:rsidRPr="006E1714">
        <w:rPr>
          <w:b/>
          <w:bCs/>
          <w:sz w:val="24"/>
          <w:szCs w:val="24"/>
        </w:rPr>
        <w:t xml:space="preserve">II. DEFINITIONS </w:t>
      </w:r>
    </w:p>
    <w:p w14:paraId="07706255" w14:textId="77777777" w:rsidR="003575E7" w:rsidRPr="00544A7C" w:rsidRDefault="00A75421" w:rsidP="00544A7C">
      <w:pPr>
        <w:pStyle w:val="ListParagraph"/>
        <w:numPr>
          <w:ilvl w:val="0"/>
          <w:numId w:val="9"/>
        </w:numPr>
        <w:spacing w:after="0"/>
      </w:pPr>
      <w:r w:rsidRPr="00544A7C">
        <w:rPr>
          <w:b/>
          <w:bCs/>
        </w:rPr>
        <w:t>Campus Security Authority (CSA)</w:t>
      </w:r>
      <w:r w:rsidRPr="00544A7C">
        <w:t xml:space="preserve"> – A </w:t>
      </w:r>
      <w:proofErr w:type="spellStart"/>
      <w:r w:rsidRPr="00544A7C">
        <w:t>Clery</w:t>
      </w:r>
      <w:proofErr w:type="spellEnd"/>
      <w:r w:rsidRPr="00544A7C">
        <w:t xml:space="preserve"> Act-specific term that encompasses four groups of individuals and organizations associated with an institution. A campus police or security department of an institution, any individual(s) who have responsibility for campus security but who do not constitute a campus police or security department, any individual or organization specified in an institution’s statement of campus security policy as an individual or organization to which students and employees should report criminal offenses, and an official of an institution who has significant responsibility for student and campus activities, including but not limited to, student housing, student discipline and campus judicial proceedings. </w:t>
      </w:r>
    </w:p>
    <w:p w14:paraId="26082852" w14:textId="27152621" w:rsidR="003575E7" w:rsidRPr="00544A7C" w:rsidRDefault="00A75421" w:rsidP="00544A7C">
      <w:pPr>
        <w:pStyle w:val="ListParagraph"/>
        <w:numPr>
          <w:ilvl w:val="0"/>
          <w:numId w:val="9"/>
        </w:numPr>
        <w:spacing w:after="0"/>
      </w:pPr>
      <w:proofErr w:type="spellStart"/>
      <w:r w:rsidRPr="00544A7C">
        <w:rPr>
          <w:b/>
          <w:bCs/>
        </w:rPr>
        <w:t>Clery</w:t>
      </w:r>
      <w:proofErr w:type="spellEnd"/>
      <w:r w:rsidRPr="00544A7C">
        <w:rPr>
          <w:b/>
          <w:bCs/>
        </w:rPr>
        <w:t xml:space="preserve"> Act Crimes –</w:t>
      </w:r>
      <w:r w:rsidRPr="00544A7C">
        <w:t xml:space="preserve"> Crimes required by the </w:t>
      </w:r>
      <w:proofErr w:type="spellStart"/>
      <w:r w:rsidRPr="00544A7C">
        <w:t>Clery</w:t>
      </w:r>
      <w:proofErr w:type="spellEnd"/>
      <w:r w:rsidRPr="00544A7C">
        <w:t xml:space="preserve"> Act to be reported annually in the Annual Security Report (ASR) includ</w:t>
      </w:r>
      <w:r w:rsidR="00734115">
        <w:t>e</w:t>
      </w:r>
      <w:r w:rsidRPr="00544A7C">
        <w:t xml:space="preserve"> criminal homicide (murder and negligent/non-negligent manslaughter), sex offenses (</w:t>
      </w:r>
      <w:r w:rsidR="009F731B">
        <w:t>r</w:t>
      </w:r>
      <w:r w:rsidRPr="00544A7C">
        <w:t xml:space="preserve">ape, </w:t>
      </w:r>
      <w:r w:rsidR="009F731B">
        <w:t>f</w:t>
      </w:r>
      <w:r w:rsidRPr="00544A7C">
        <w:t xml:space="preserve">ondling, </w:t>
      </w:r>
      <w:r w:rsidR="009F731B">
        <w:t>i</w:t>
      </w:r>
      <w:r w:rsidRPr="00544A7C">
        <w:t xml:space="preserve">ncest, </w:t>
      </w:r>
      <w:r w:rsidR="009F731B">
        <w:t>s</w:t>
      </w:r>
      <w:r w:rsidRPr="00544A7C">
        <w:t xml:space="preserve">tatutory </w:t>
      </w:r>
      <w:r w:rsidR="009F731B">
        <w:t>r</w:t>
      </w:r>
      <w:r w:rsidRPr="00544A7C">
        <w:t>ape), robbery, aggravated assault, burglary, motor vehicle theft, arson, hate crimes (including larceny theft, simple assault, intimidation, or</w:t>
      </w:r>
      <w:r w:rsidR="00544A7C">
        <w:t xml:space="preserve"> </w:t>
      </w:r>
      <w:r w:rsidRPr="00544A7C">
        <w:t xml:space="preserve">destruction/vandalism of property that are motivated by bias), </w:t>
      </w:r>
      <w:r w:rsidR="004F5C3E">
        <w:t>d</w:t>
      </w:r>
      <w:r w:rsidRPr="00544A7C">
        <w:t xml:space="preserve">ating </w:t>
      </w:r>
      <w:r w:rsidR="004F5C3E">
        <w:t>v</w:t>
      </w:r>
      <w:r w:rsidRPr="00544A7C">
        <w:t xml:space="preserve">iolence, </w:t>
      </w:r>
      <w:r w:rsidR="004F5C3E">
        <w:t>d</w:t>
      </w:r>
      <w:r w:rsidRPr="00544A7C">
        <w:t xml:space="preserve">omestic </w:t>
      </w:r>
      <w:r w:rsidR="004F5C3E">
        <w:t>v</w:t>
      </w:r>
      <w:r w:rsidRPr="00544A7C">
        <w:t xml:space="preserve">iolence, </w:t>
      </w:r>
      <w:r w:rsidR="004F5C3E">
        <w:t>s</w:t>
      </w:r>
      <w:r w:rsidRPr="00544A7C">
        <w:t xml:space="preserve">talking, arrest and referrals or disciplinary action for any of the following; liquor law violations, drug law violations, weapon: carrying, possessing, etc. </w:t>
      </w:r>
    </w:p>
    <w:p w14:paraId="21FF9C58" w14:textId="77777777" w:rsidR="003575E7" w:rsidRPr="00544A7C" w:rsidRDefault="00A75421" w:rsidP="009A60A4">
      <w:pPr>
        <w:pStyle w:val="ListParagraph"/>
        <w:numPr>
          <w:ilvl w:val="0"/>
          <w:numId w:val="9"/>
        </w:numPr>
        <w:spacing w:after="0"/>
      </w:pPr>
      <w:r w:rsidRPr="009A60A4">
        <w:rPr>
          <w:b/>
          <w:bCs/>
        </w:rPr>
        <w:t>Complainant –</w:t>
      </w:r>
      <w:r w:rsidRPr="00544A7C">
        <w:t xml:space="preserve"> An individual lodging a complaint under this policy. The complainant may not always be the alleged victim. </w:t>
      </w:r>
    </w:p>
    <w:p w14:paraId="661DAB8A" w14:textId="77777777" w:rsidR="003575E7" w:rsidRPr="00544A7C" w:rsidRDefault="00A75421" w:rsidP="00544A7C">
      <w:pPr>
        <w:pStyle w:val="ListParagraph"/>
        <w:numPr>
          <w:ilvl w:val="0"/>
          <w:numId w:val="9"/>
        </w:numPr>
        <w:spacing w:after="0"/>
      </w:pPr>
      <w:r w:rsidRPr="00544A7C">
        <w:rPr>
          <w:b/>
          <w:bCs/>
        </w:rPr>
        <w:t>Confidential Contact –</w:t>
      </w:r>
      <w:r w:rsidRPr="00544A7C">
        <w:t xml:space="preserve"> A contact of the student’s choosing that will be notified if a student </w:t>
      </w:r>
      <w:proofErr w:type="gramStart"/>
      <w:r w:rsidRPr="00544A7C">
        <w:t>is</w:t>
      </w:r>
      <w:proofErr w:type="gramEnd"/>
      <w:r w:rsidRPr="00544A7C">
        <w:t xml:space="preserve"> </w:t>
      </w:r>
    </w:p>
    <w:p w14:paraId="1B4AC997" w14:textId="77777777" w:rsidR="003575E7" w:rsidRPr="00544A7C" w:rsidRDefault="00A75421" w:rsidP="00544A7C">
      <w:pPr>
        <w:spacing w:after="0"/>
        <w:ind w:left="1440" w:firstLine="0"/>
      </w:pPr>
      <w:r w:rsidRPr="00544A7C">
        <w:t xml:space="preserve">believed to be missing. This is to be used only for investigation of a missing student. This is not the same as a student’s emergency contact. </w:t>
      </w:r>
    </w:p>
    <w:p w14:paraId="1F247462" w14:textId="11B40D39" w:rsidR="003575E7" w:rsidRPr="00544A7C" w:rsidRDefault="00A75421" w:rsidP="00544A7C">
      <w:pPr>
        <w:pStyle w:val="ListParagraph"/>
        <w:numPr>
          <w:ilvl w:val="0"/>
          <w:numId w:val="9"/>
        </w:numPr>
        <w:spacing w:after="0"/>
      </w:pPr>
      <w:r w:rsidRPr="00544A7C">
        <w:rPr>
          <w:b/>
          <w:bCs/>
        </w:rPr>
        <w:t>Consent –</w:t>
      </w:r>
      <w:r w:rsidRPr="00544A7C">
        <w:t xml:space="preserve"> Words or actions that show a knowing and voluntary willingness to engage in mutually agreed-upon sexual activity. Consent cannot be gained by force, intimidation, or coercion, by ignoring or acting </w:t>
      </w:r>
      <w:proofErr w:type="gramStart"/>
      <w:r w:rsidRPr="00544A7C">
        <w:t>in spite of</w:t>
      </w:r>
      <w:proofErr w:type="gramEnd"/>
      <w:r w:rsidRPr="00544A7C">
        <w:t xml:space="preserve"> objections of another, or by taking advantage of the incapacitation of another, where the </w:t>
      </w:r>
      <w:r w:rsidR="004F5C3E">
        <w:t>r</w:t>
      </w:r>
      <w:r w:rsidRPr="00544A7C">
        <w:t xml:space="preserve">espondent knows or reasonably should have known of such incapacitation. Minors under the age of 16 cannot legally </w:t>
      </w:r>
      <w:r w:rsidR="004F5C3E">
        <w:t>c</w:t>
      </w:r>
      <w:r w:rsidRPr="00544A7C">
        <w:t xml:space="preserve">onsent under Georgia law. </w:t>
      </w:r>
    </w:p>
    <w:p w14:paraId="549194DD" w14:textId="051A0A65" w:rsidR="003575E7" w:rsidRPr="00544A7C" w:rsidRDefault="00A75421" w:rsidP="00544A7C">
      <w:pPr>
        <w:pStyle w:val="ListParagraph"/>
        <w:numPr>
          <w:ilvl w:val="0"/>
          <w:numId w:val="9"/>
        </w:numPr>
        <w:spacing w:after="0"/>
      </w:pPr>
      <w:r w:rsidRPr="00544A7C">
        <w:rPr>
          <w:b/>
          <w:bCs/>
        </w:rPr>
        <w:t>Daily Crime Log –</w:t>
      </w:r>
      <w:r w:rsidRPr="00544A7C">
        <w:t xml:space="preserve"> A public log that records, by date reported, all crimes reported to </w:t>
      </w:r>
      <w:r w:rsidR="00E6416C">
        <w:t>Campus</w:t>
      </w:r>
      <w:r w:rsidRPr="00544A7C">
        <w:t xml:space="preserve"> Police. </w:t>
      </w:r>
    </w:p>
    <w:p w14:paraId="00112FC1" w14:textId="77777777" w:rsidR="00544A7C" w:rsidRDefault="00A75421" w:rsidP="00544A7C">
      <w:pPr>
        <w:pStyle w:val="ListParagraph"/>
        <w:numPr>
          <w:ilvl w:val="0"/>
          <w:numId w:val="9"/>
        </w:numPr>
        <w:spacing w:after="0"/>
      </w:pPr>
      <w:r w:rsidRPr="00544A7C">
        <w:rPr>
          <w:b/>
          <w:bCs/>
        </w:rPr>
        <w:t>Dating Violence -</w:t>
      </w:r>
      <w:r w:rsidRPr="00544A7C">
        <w:t xml:space="preserve"> Violence committed by a person who is or has been in a social relationship of a romantic or intimate nature with the victim. </w:t>
      </w:r>
    </w:p>
    <w:p w14:paraId="1B597B76" w14:textId="2AA110E0" w:rsidR="003575E7" w:rsidRPr="00544A7C" w:rsidRDefault="00A75421" w:rsidP="00544A7C">
      <w:pPr>
        <w:pStyle w:val="ListParagraph"/>
        <w:numPr>
          <w:ilvl w:val="1"/>
          <w:numId w:val="9"/>
        </w:numPr>
        <w:spacing w:after="0"/>
      </w:pPr>
      <w:r w:rsidRPr="00544A7C">
        <w:t xml:space="preserve">The existence of such a relationship shall be determined based on the reporting party’s statement and with consideration of the length of the relationship, the type of </w:t>
      </w:r>
      <w:r w:rsidRPr="00544A7C">
        <w:lastRenderedPageBreak/>
        <w:t xml:space="preserve">relationship, and the frequency of interaction between the persons involved in the relationship. </w:t>
      </w:r>
    </w:p>
    <w:p w14:paraId="52E22460" w14:textId="77777777" w:rsidR="003575E7" w:rsidRPr="00544A7C" w:rsidRDefault="00A75421" w:rsidP="00544A7C">
      <w:pPr>
        <w:pStyle w:val="ListParagraph"/>
        <w:numPr>
          <w:ilvl w:val="1"/>
          <w:numId w:val="9"/>
        </w:numPr>
        <w:spacing w:after="0"/>
      </w:pPr>
      <w:r w:rsidRPr="00544A7C">
        <w:t xml:space="preserve">For the purposes of this policy: </w:t>
      </w:r>
    </w:p>
    <w:p w14:paraId="7FAC135E" w14:textId="3694638F" w:rsidR="00544A7C" w:rsidRDefault="00A75421" w:rsidP="00544A7C">
      <w:pPr>
        <w:pStyle w:val="ListParagraph"/>
        <w:numPr>
          <w:ilvl w:val="2"/>
          <w:numId w:val="9"/>
        </w:numPr>
        <w:spacing w:after="0"/>
      </w:pPr>
      <w:r w:rsidRPr="00544A7C">
        <w:t xml:space="preserve">Dating </w:t>
      </w:r>
      <w:r w:rsidR="009F731B">
        <w:t>v</w:t>
      </w:r>
      <w:r w:rsidRPr="00544A7C">
        <w:t xml:space="preserve">iolence includes, but is not limited to, sexual or physical abuse or the threat of such abuse. </w:t>
      </w:r>
    </w:p>
    <w:p w14:paraId="4363E5D2" w14:textId="7D9A8F4E" w:rsidR="003575E7" w:rsidRPr="00544A7C" w:rsidRDefault="00A75421" w:rsidP="00544A7C">
      <w:pPr>
        <w:pStyle w:val="ListParagraph"/>
        <w:numPr>
          <w:ilvl w:val="2"/>
          <w:numId w:val="9"/>
        </w:numPr>
        <w:spacing w:after="0"/>
      </w:pPr>
      <w:r w:rsidRPr="00544A7C">
        <w:t xml:space="preserve">Dating </w:t>
      </w:r>
      <w:r w:rsidR="009F731B">
        <w:t>v</w:t>
      </w:r>
      <w:r w:rsidRPr="00544A7C">
        <w:t xml:space="preserve">iolence does not include acts covered under the definition of </w:t>
      </w:r>
      <w:r w:rsidR="009F731B">
        <w:t>d</w:t>
      </w:r>
      <w:r w:rsidRPr="00544A7C">
        <w:t xml:space="preserve">omestic </w:t>
      </w:r>
      <w:r w:rsidR="009F731B">
        <w:t>v</w:t>
      </w:r>
      <w:r w:rsidR="00544A7C">
        <w:t xml:space="preserve">iolence. </w:t>
      </w:r>
    </w:p>
    <w:p w14:paraId="6EBDB46A" w14:textId="77777777" w:rsidR="00544A7C" w:rsidRDefault="00A75421" w:rsidP="00544A7C">
      <w:pPr>
        <w:pStyle w:val="ListParagraph"/>
        <w:numPr>
          <w:ilvl w:val="1"/>
          <w:numId w:val="9"/>
        </w:numPr>
        <w:spacing w:after="0"/>
      </w:pPr>
      <w:r w:rsidRPr="00544A7C">
        <w:t xml:space="preserve">For the purposes of complying with the requirements of this policy any incident meeting this definition is considered a crime for the purposes of </w:t>
      </w:r>
      <w:proofErr w:type="spellStart"/>
      <w:r w:rsidRPr="00544A7C">
        <w:t>Clery</w:t>
      </w:r>
      <w:proofErr w:type="spellEnd"/>
      <w:r w:rsidRPr="00544A7C">
        <w:t xml:space="preserve"> Act reporting. </w:t>
      </w:r>
    </w:p>
    <w:p w14:paraId="6A748F44" w14:textId="305D244A" w:rsidR="003575E7" w:rsidRPr="00544A7C" w:rsidRDefault="00A75421" w:rsidP="00544A7C">
      <w:pPr>
        <w:pStyle w:val="ListParagraph"/>
        <w:numPr>
          <w:ilvl w:val="0"/>
          <w:numId w:val="9"/>
        </w:numPr>
        <w:spacing w:after="0"/>
      </w:pPr>
      <w:r w:rsidRPr="00544A7C">
        <w:rPr>
          <w:b/>
          <w:bCs/>
        </w:rPr>
        <w:t>Domestic Violence -</w:t>
      </w:r>
      <w:r w:rsidRPr="00544A7C">
        <w:t xml:space="preserve"> A felony or misdemeanor crime of violence committed: </w:t>
      </w:r>
    </w:p>
    <w:p w14:paraId="14A905B6" w14:textId="77777777" w:rsidR="003575E7" w:rsidRPr="00544A7C" w:rsidRDefault="00A75421" w:rsidP="00544A7C">
      <w:pPr>
        <w:pStyle w:val="ListParagraph"/>
        <w:numPr>
          <w:ilvl w:val="2"/>
          <w:numId w:val="9"/>
        </w:numPr>
        <w:spacing w:after="0"/>
      </w:pPr>
      <w:r w:rsidRPr="00544A7C">
        <w:t xml:space="preserve">By a current or former spouse or intimate partner of the </w:t>
      </w:r>
      <w:proofErr w:type="gramStart"/>
      <w:r w:rsidRPr="00544A7C">
        <w:t>victim;</w:t>
      </w:r>
      <w:proofErr w:type="gramEnd"/>
      <w:r w:rsidRPr="00544A7C">
        <w:t xml:space="preserve"> </w:t>
      </w:r>
    </w:p>
    <w:p w14:paraId="334CE113" w14:textId="77777777" w:rsidR="003575E7" w:rsidRPr="00544A7C" w:rsidRDefault="00A75421" w:rsidP="00544A7C">
      <w:pPr>
        <w:pStyle w:val="ListParagraph"/>
        <w:numPr>
          <w:ilvl w:val="2"/>
          <w:numId w:val="9"/>
        </w:numPr>
        <w:spacing w:after="0"/>
      </w:pPr>
      <w:r w:rsidRPr="00544A7C">
        <w:t xml:space="preserve">By a person with whom the victim shares a child in </w:t>
      </w:r>
      <w:proofErr w:type="gramStart"/>
      <w:r w:rsidRPr="00544A7C">
        <w:t>common;</w:t>
      </w:r>
      <w:proofErr w:type="gramEnd"/>
      <w:r w:rsidRPr="00544A7C">
        <w:t xml:space="preserve"> </w:t>
      </w:r>
    </w:p>
    <w:p w14:paraId="27635418" w14:textId="77777777" w:rsidR="003575E7" w:rsidRPr="00544A7C" w:rsidRDefault="00A75421" w:rsidP="00544A7C">
      <w:pPr>
        <w:pStyle w:val="ListParagraph"/>
        <w:numPr>
          <w:ilvl w:val="2"/>
          <w:numId w:val="9"/>
        </w:numPr>
        <w:spacing w:after="0"/>
      </w:pPr>
      <w:r w:rsidRPr="00544A7C">
        <w:t xml:space="preserve">By a person who is cohabitating with, or has cohabitated with, the victim as a spouse or intimate </w:t>
      </w:r>
      <w:proofErr w:type="gramStart"/>
      <w:r w:rsidRPr="00544A7C">
        <w:t>partner;</w:t>
      </w:r>
      <w:proofErr w:type="gramEnd"/>
      <w:r w:rsidRPr="00544A7C">
        <w:t xml:space="preserve"> </w:t>
      </w:r>
    </w:p>
    <w:p w14:paraId="289DED6B" w14:textId="77777777" w:rsidR="003575E7" w:rsidRPr="00544A7C" w:rsidRDefault="00A75421" w:rsidP="00544A7C">
      <w:pPr>
        <w:pStyle w:val="ListParagraph"/>
        <w:numPr>
          <w:ilvl w:val="2"/>
          <w:numId w:val="9"/>
        </w:numPr>
        <w:spacing w:after="0"/>
      </w:pPr>
      <w:r w:rsidRPr="00544A7C">
        <w:t xml:space="preserve">By a person similarly situated to a spouse of the victim under the domestic or family violence laws of the jurisdiction in which the crime of violence occurred; or </w:t>
      </w:r>
    </w:p>
    <w:p w14:paraId="4DA9ED66" w14:textId="77777777" w:rsidR="003575E7" w:rsidRPr="00544A7C" w:rsidRDefault="00A75421" w:rsidP="00544A7C">
      <w:pPr>
        <w:pStyle w:val="ListParagraph"/>
        <w:numPr>
          <w:ilvl w:val="2"/>
          <w:numId w:val="9"/>
        </w:numPr>
        <w:spacing w:after="0"/>
      </w:pPr>
      <w:r w:rsidRPr="00544A7C">
        <w:t xml:space="preserve">By any other person against an adult or youth victim who is protected from that person’s acts under the domestic or family violence laws of the jurisdiction in which the crime of violence occurred. </w:t>
      </w:r>
    </w:p>
    <w:p w14:paraId="0B053F7E" w14:textId="77777777" w:rsidR="003575E7" w:rsidRPr="00544A7C" w:rsidRDefault="00A75421" w:rsidP="00544A7C">
      <w:pPr>
        <w:pStyle w:val="ListParagraph"/>
        <w:numPr>
          <w:ilvl w:val="2"/>
          <w:numId w:val="9"/>
        </w:numPr>
        <w:spacing w:after="0"/>
      </w:pPr>
      <w:r w:rsidRPr="00544A7C">
        <w:t xml:space="preserve">For the purposes of complying with the requirements of this policy, any incident meeting this definition is considered a crime for the purposes of </w:t>
      </w:r>
      <w:proofErr w:type="spellStart"/>
      <w:r w:rsidRPr="00544A7C">
        <w:t>Clery</w:t>
      </w:r>
      <w:proofErr w:type="spellEnd"/>
      <w:r w:rsidRPr="00544A7C">
        <w:t xml:space="preserve"> Act reporting. </w:t>
      </w:r>
    </w:p>
    <w:p w14:paraId="63618BA7" w14:textId="77777777" w:rsidR="003575E7" w:rsidRPr="00544A7C" w:rsidRDefault="00A75421" w:rsidP="00544A7C">
      <w:pPr>
        <w:pStyle w:val="ListParagraph"/>
        <w:numPr>
          <w:ilvl w:val="0"/>
          <w:numId w:val="9"/>
        </w:numPr>
        <w:spacing w:after="0"/>
      </w:pPr>
      <w:r w:rsidRPr="00544A7C">
        <w:rPr>
          <w:b/>
          <w:bCs/>
        </w:rPr>
        <w:t>Emergency Notification -</w:t>
      </w:r>
      <w:r w:rsidRPr="00544A7C">
        <w:t xml:space="preserve"> Immediate notification to the campus community upon confirmation of a significant emergency or dangerous situation occurring on the campus that involves an immediate threat to the health or safety of students or employees. </w:t>
      </w:r>
    </w:p>
    <w:p w14:paraId="30377F6D" w14:textId="77777777" w:rsidR="003575E7" w:rsidRPr="00544A7C" w:rsidRDefault="00A75421" w:rsidP="00544A7C">
      <w:pPr>
        <w:pStyle w:val="ListParagraph"/>
        <w:numPr>
          <w:ilvl w:val="0"/>
          <w:numId w:val="9"/>
        </w:numPr>
        <w:spacing w:after="0"/>
      </w:pPr>
      <w:r w:rsidRPr="00544A7C">
        <w:rPr>
          <w:b/>
          <w:bCs/>
        </w:rPr>
        <w:t>Fire Log –</w:t>
      </w:r>
      <w:r w:rsidRPr="00544A7C">
        <w:t xml:space="preserve"> A log that records all reported fires, including arson, in on-campus student housing facilities. </w:t>
      </w:r>
    </w:p>
    <w:p w14:paraId="5C2058CE" w14:textId="77777777" w:rsidR="003575E7" w:rsidRPr="00544A7C" w:rsidRDefault="00A75421" w:rsidP="00544A7C">
      <w:pPr>
        <w:pStyle w:val="ListParagraph"/>
        <w:numPr>
          <w:ilvl w:val="0"/>
          <w:numId w:val="9"/>
        </w:numPr>
        <w:spacing w:after="0"/>
      </w:pPr>
      <w:r w:rsidRPr="00544A7C">
        <w:rPr>
          <w:b/>
          <w:bCs/>
        </w:rPr>
        <w:t>Fondling –</w:t>
      </w:r>
      <w:r w:rsidRPr="00544A7C">
        <w:t xml:space="preserve"> The touching of the private body parts of another person for the purpose of sexual gratification, without the Consent of the victim, including instances where the victim is incapable of giving Consent because of their age or because of their temporary or permanent mental incapacity. </w:t>
      </w:r>
    </w:p>
    <w:p w14:paraId="5FFBB95D" w14:textId="77777777" w:rsidR="003575E7" w:rsidRPr="00544A7C" w:rsidRDefault="00A75421" w:rsidP="00544A7C">
      <w:pPr>
        <w:pStyle w:val="ListParagraph"/>
        <w:numPr>
          <w:ilvl w:val="0"/>
          <w:numId w:val="9"/>
        </w:numPr>
        <w:spacing w:after="0"/>
      </w:pPr>
      <w:r w:rsidRPr="00544A7C">
        <w:rPr>
          <w:b/>
          <w:bCs/>
        </w:rPr>
        <w:t>Incest –</w:t>
      </w:r>
      <w:r w:rsidRPr="00544A7C">
        <w:t xml:space="preserve"> Sexual intercourse between persons who are related to each other within the degrees wherein marriage is prohibited by law. </w:t>
      </w:r>
    </w:p>
    <w:p w14:paraId="57031F84" w14:textId="340FF6E3" w:rsidR="003575E7" w:rsidRPr="00544A7C" w:rsidRDefault="00A75421" w:rsidP="00544A7C">
      <w:pPr>
        <w:pStyle w:val="ListParagraph"/>
        <w:numPr>
          <w:ilvl w:val="0"/>
          <w:numId w:val="9"/>
        </w:numPr>
        <w:spacing w:after="0"/>
      </w:pPr>
      <w:r w:rsidRPr="00544A7C">
        <w:rPr>
          <w:b/>
          <w:bCs/>
        </w:rPr>
        <w:t>Notice -</w:t>
      </w:r>
      <w:r w:rsidRPr="00544A7C">
        <w:t xml:space="preserve"> Notification of the availability of information the University is required to disclose by this policy, provided to an individual on a one-to-one basis through an appropriate mailing or publication, including direct mailing through the U</w:t>
      </w:r>
      <w:r w:rsidR="001B4899">
        <w:t>nited State Postal Service</w:t>
      </w:r>
      <w:r w:rsidRPr="00544A7C">
        <w:t xml:space="preserve">, campus mail, or electronic mail. </w:t>
      </w:r>
    </w:p>
    <w:p w14:paraId="2DDCF906" w14:textId="77777777" w:rsidR="003575E7" w:rsidRPr="00544A7C" w:rsidRDefault="00A75421" w:rsidP="00544A7C">
      <w:pPr>
        <w:pStyle w:val="ListParagraph"/>
        <w:numPr>
          <w:ilvl w:val="0"/>
          <w:numId w:val="9"/>
        </w:numPr>
        <w:spacing w:after="0"/>
      </w:pPr>
      <w:r w:rsidRPr="00544A7C">
        <w:rPr>
          <w:b/>
          <w:bCs/>
        </w:rPr>
        <w:t>Rape –</w:t>
      </w:r>
      <w:r w:rsidRPr="00544A7C">
        <w:t xml:space="preserve"> The penetration, no matter how slight, of the vagina or anus with any body part or object, or oral penetration by a sex organ of another person, without the Consent of the victim. </w:t>
      </w:r>
    </w:p>
    <w:p w14:paraId="114A2E81" w14:textId="2966C9F4" w:rsidR="003575E7" w:rsidRPr="00544A7C" w:rsidRDefault="00544A7C" w:rsidP="00E6416C">
      <w:pPr>
        <w:pStyle w:val="ListParagraph"/>
        <w:numPr>
          <w:ilvl w:val="0"/>
          <w:numId w:val="9"/>
        </w:numPr>
        <w:spacing w:after="0"/>
      </w:pPr>
      <w:r w:rsidRPr="00E6416C">
        <w:rPr>
          <w:b/>
          <w:bCs/>
        </w:rPr>
        <w:t>Respondent –</w:t>
      </w:r>
      <w:r w:rsidRPr="00544A7C">
        <w:t xml:space="preserve"> An individual who is alleged to have engaged in conduct prohibited by this policy. </w:t>
      </w:r>
    </w:p>
    <w:p w14:paraId="65E6BDBD" w14:textId="77777777" w:rsidR="003575E7" w:rsidRPr="00544A7C" w:rsidRDefault="00A75421" w:rsidP="00544A7C">
      <w:pPr>
        <w:pStyle w:val="ListParagraph"/>
        <w:numPr>
          <w:ilvl w:val="0"/>
          <w:numId w:val="9"/>
        </w:numPr>
        <w:spacing w:after="0"/>
      </w:pPr>
      <w:r w:rsidRPr="00544A7C">
        <w:rPr>
          <w:b/>
          <w:bCs/>
        </w:rPr>
        <w:t>Stalking -</w:t>
      </w:r>
      <w:r w:rsidRPr="00544A7C">
        <w:t xml:space="preserve"> Engaging in a course of conduct directed at a specific person that would cause a reasonable person to: </w:t>
      </w:r>
    </w:p>
    <w:p w14:paraId="6009E24F" w14:textId="2FCA0BED" w:rsidR="003575E7" w:rsidRPr="00544A7C" w:rsidRDefault="00A75421" w:rsidP="00544A7C">
      <w:pPr>
        <w:pStyle w:val="ListParagraph"/>
        <w:numPr>
          <w:ilvl w:val="1"/>
          <w:numId w:val="9"/>
        </w:numPr>
        <w:spacing w:after="0"/>
      </w:pPr>
      <w:r w:rsidRPr="00544A7C">
        <w:t xml:space="preserve">Fear for the person’s safety or the safety of others; or </w:t>
      </w:r>
    </w:p>
    <w:p w14:paraId="763BEB0E" w14:textId="77777777" w:rsidR="003575E7" w:rsidRPr="00544A7C" w:rsidRDefault="00A75421" w:rsidP="00544A7C">
      <w:pPr>
        <w:pStyle w:val="ListParagraph"/>
        <w:numPr>
          <w:ilvl w:val="1"/>
          <w:numId w:val="9"/>
        </w:numPr>
        <w:spacing w:after="0"/>
      </w:pPr>
      <w:r w:rsidRPr="00544A7C">
        <w:t xml:space="preserve">Suffer substantial emotional distress. </w:t>
      </w:r>
    </w:p>
    <w:p w14:paraId="73B569AD" w14:textId="77777777" w:rsidR="003575E7" w:rsidRPr="00544A7C" w:rsidRDefault="00A75421" w:rsidP="00544A7C">
      <w:pPr>
        <w:pStyle w:val="ListParagraph"/>
        <w:numPr>
          <w:ilvl w:val="1"/>
          <w:numId w:val="9"/>
        </w:numPr>
        <w:spacing w:after="0"/>
      </w:pPr>
      <w:r w:rsidRPr="00544A7C">
        <w:t xml:space="preserve">For the purposes of this policy: </w:t>
      </w:r>
    </w:p>
    <w:p w14:paraId="11A3F9C7" w14:textId="77777777" w:rsidR="003575E7" w:rsidRPr="00544A7C" w:rsidRDefault="00A75421" w:rsidP="00B22524">
      <w:pPr>
        <w:pStyle w:val="ListParagraph"/>
        <w:numPr>
          <w:ilvl w:val="2"/>
          <w:numId w:val="9"/>
        </w:numPr>
        <w:spacing w:after="0"/>
      </w:pPr>
      <w:r w:rsidRPr="00544A7C">
        <w:lastRenderedPageBreak/>
        <w:t xml:space="preserve">Course of conduct means two or more acts, including, but not limited to, acts in which the stalker directly, indirectly, or through third parties, by any action, method, device, or means, follows, monitors, observes, surveils, threatens, or communicates to or about a person, or interferes with a person’s property. </w:t>
      </w:r>
    </w:p>
    <w:p w14:paraId="5AB1F85F" w14:textId="5CFBED9F" w:rsidR="003575E7" w:rsidRPr="00544A7C" w:rsidRDefault="00A75421" w:rsidP="00B22524">
      <w:pPr>
        <w:pStyle w:val="ListParagraph"/>
        <w:numPr>
          <w:ilvl w:val="2"/>
          <w:numId w:val="9"/>
        </w:numPr>
        <w:spacing w:after="0"/>
      </w:pPr>
      <w:r w:rsidRPr="00544A7C">
        <w:t xml:space="preserve">A reasonable person means a person under similar circumstances and with similar identities to the victim. </w:t>
      </w:r>
    </w:p>
    <w:p w14:paraId="78922D60" w14:textId="77777777" w:rsidR="003575E7" w:rsidRPr="00544A7C" w:rsidRDefault="00A75421" w:rsidP="00B22524">
      <w:pPr>
        <w:pStyle w:val="ListParagraph"/>
        <w:numPr>
          <w:ilvl w:val="2"/>
          <w:numId w:val="9"/>
        </w:numPr>
        <w:spacing w:after="0"/>
      </w:pPr>
      <w:r w:rsidRPr="00544A7C">
        <w:t xml:space="preserve">Substantial emotional distress means significant mental suffering or anguish that may, but does not necessarily, require medical or other professional treatment or counseling. </w:t>
      </w:r>
    </w:p>
    <w:p w14:paraId="1AE3A60D" w14:textId="77777777" w:rsidR="003575E7" w:rsidRPr="00544A7C" w:rsidRDefault="00A75421" w:rsidP="00E6416C">
      <w:pPr>
        <w:pStyle w:val="ListParagraph"/>
        <w:numPr>
          <w:ilvl w:val="1"/>
          <w:numId w:val="9"/>
        </w:numPr>
        <w:spacing w:after="0"/>
      </w:pPr>
      <w:r w:rsidRPr="00544A7C">
        <w:t xml:space="preserve">For the purposes of complying with the requirements of this policy, any incident meeting this definition is considered a crime for the purposes of </w:t>
      </w:r>
      <w:proofErr w:type="spellStart"/>
      <w:r w:rsidRPr="00544A7C">
        <w:t>Clery</w:t>
      </w:r>
      <w:proofErr w:type="spellEnd"/>
      <w:r w:rsidRPr="00544A7C">
        <w:t xml:space="preserve"> Act reporting. </w:t>
      </w:r>
    </w:p>
    <w:p w14:paraId="2A660309" w14:textId="77777777" w:rsidR="003575E7" w:rsidRPr="00544A7C" w:rsidRDefault="00A75421" w:rsidP="00B22524">
      <w:pPr>
        <w:pStyle w:val="ListParagraph"/>
        <w:numPr>
          <w:ilvl w:val="0"/>
          <w:numId w:val="9"/>
        </w:numPr>
        <w:spacing w:after="0"/>
      </w:pPr>
      <w:r w:rsidRPr="00B22524">
        <w:rPr>
          <w:b/>
          <w:bCs/>
        </w:rPr>
        <w:t>Statutory Rape –</w:t>
      </w:r>
      <w:r w:rsidRPr="00544A7C">
        <w:t xml:space="preserve"> Sexual intercourse with a person who is under the statutory age of Consent. </w:t>
      </w:r>
    </w:p>
    <w:p w14:paraId="268F4098" w14:textId="77777777" w:rsidR="003575E7" w:rsidRPr="00544A7C" w:rsidRDefault="00A75421" w:rsidP="00B22524">
      <w:pPr>
        <w:pStyle w:val="ListParagraph"/>
        <w:numPr>
          <w:ilvl w:val="0"/>
          <w:numId w:val="9"/>
        </w:numPr>
        <w:spacing w:after="0"/>
      </w:pPr>
      <w:r w:rsidRPr="00B22524">
        <w:rPr>
          <w:b/>
          <w:bCs/>
        </w:rPr>
        <w:t>Timely Warning –</w:t>
      </w:r>
      <w:r w:rsidRPr="00544A7C">
        <w:t xml:space="preserve"> An alert to the campus community of </w:t>
      </w:r>
      <w:proofErr w:type="spellStart"/>
      <w:r w:rsidRPr="00544A7C">
        <w:t>Clery</w:t>
      </w:r>
      <w:proofErr w:type="spellEnd"/>
      <w:r w:rsidRPr="00544A7C">
        <w:t xml:space="preserve"> crimes in a manner that is timely and will aid in the prevention of similar crimes. The intent of a warning regarding a criminal incident is to enable people to protect themselves. The warning should be issued as soon as pertinent information is available. </w:t>
      </w:r>
    </w:p>
    <w:p w14:paraId="60ADD644" w14:textId="2F4BAD40" w:rsidR="003575E7" w:rsidRDefault="00E6416C" w:rsidP="00B22524">
      <w:pPr>
        <w:pStyle w:val="ListParagraph"/>
        <w:numPr>
          <w:ilvl w:val="0"/>
          <w:numId w:val="9"/>
        </w:numPr>
        <w:spacing w:after="0"/>
      </w:pPr>
      <w:r>
        <w:rPr>
          <w:b/>
          <w:bCs/>
        </w:rPr>
        <w:t>College</w:t>
      </w:r>
      <w:r w:rsidRPr="00B22524">
        <w:rPr>
          <w:b/>
          <w:bCs/>
        </w:rPr>
        <w:t xml:space="preserve"> Community –</w:t>
      </w:r>
      <w:r w:rsidRPr="00544A7C">
        <w:t xml:space="preserve"> Students, </w:t>
      </w:r>
      <w:proofErr w:type="gramStart"/>
      <w:r w:rsidRPr="00544A7C">
        <w:t>faculty</w:t>
      </w:r>
      <w:proofErr w:type="gramEnd"/>
      <w:r w:rsidRPr="00544A7C">
        <w:t xml:space="preserve"> and staff, as well as contractors, vendors, visitors, and guests. </w:t>
      </w:r>
    </w:p>
    <w:p w14:paraId="1F3E4AFB" w14:textId="77777777" w:rsidR="006E1714" w:rsidRPr="00544A7C" w:rsidRDefault="006E1714" w:rsidP="006E1714">
      <w:pPr>
        <w:pStyle w:val="ListParagraph"/>
        <w:spacing w:after="0"/>
        <w:ind w:left="1440" w:firstLine="0"/>
      </w:pPr>
    </w:p>
    <w:p w14:paraId="760104A7" w14:textId="201C7EC5" w:rsidR="006E1714" w:rsidRPr="006E1714" w:rsidRDefault="00A75421" w:rsidP="006E1714">
      <w:pPr>
        <w:spacing w:after="0"/>
        <w:ind w:left="128" w:firstLine="0"/>
        <w:rPr>
          <w:b/>
          <w:bCs/>
          <w:sz w:val="24"/>
          <w:szCs w:val="24"/>
        </w:rPr>
      </w:pPr>
      <w:r w:rsidRPr="006E1714">
        <w:rPr>
          <w:b/>
          <w:bCs/>
          <w:sz w:val="24"/>
          <w:szCs w:val="24"/>
        </w:rPr>
        <w:t xml:space="preserve">III. POLICY STATEMENT </w:t>
      </w:r>
    </w:p>
    <w:p w14:paraId="4B17C465" w14:textId="5B97DE49" w:rsidR="003575E7" w:rsidRDefault="00A75421" w:rsidP="00544A7C">
      <w:pPr>
        <w:spacing w:after="0"/>
        <w:ind w:left="128" w:firstLine="0"/>
      </w:pPr>
      <w:r w:rsidRPr="00544A7C">
        <w:t xml:space="preserve">The </w:t>
      </w:r>
      <w:proofErr w:type="spellStart"/>
      <w:r w:rsidRPr="00544A7C">
        <w:t>Clery</w:t>
      </w:r>
      <w:proofErr w:type="spellEnd"/>
      <w:r w:rsidRPr="00544A7C">
        <w:t xml:space="preserve"> Act is a federal law that requires institutions of higher education participating in Title IV student aid programs to disclose information about certain crimes, emergencies, and various </w:t>
      </w:r>
      <w:r w:rsidR="006C6A6D" w:rsidRPr="00544A7C">
        <w:t>safety related</w:t>
      </w:r>
      <w:r w:rsidRPr="00544A7C">
        <w:t xml:space="preserve"> policies with the goal of enhancing campus safety. This policy sets forth guidelines intended to ensure the University’s ongoing compliance with the </w:t>
      </w:r>
      <w:proofErr w:type="spellStart"/>
      <w:r w:rsidRPr="00544A7C">
        <w:t>Clery</w:t>
      </w:r>
      <w:proofErr w:type="spellEnd"/>
      <w:r w:rsidRPr="00544A7C">
        <w:t xml:space="preserve"> Act’s obligations. </w:t>
      </w:r>
    </w:p>
    <w:p w14:paraId="6C378EDA" w14:textId="77777777" w:rsidR="006C6A6D" w:rsidRPr="00544A7C" w:rsidRDefault="006C6A6D" w:rsidP="00544A7C">
      <w:pPr>
        <w:spacing w:after="0"/>
        <w:ind w:left="128" w:firstLine="0"/>
      </w:pPr>
    </w:p>
    <w:p w14:paraId="4654BD63" w14:textId="77777777" w:rsidR="006C6A6D" w:rsidRDefault="00A75421" w:rsidP="006C6A6D">
      <w:pPr>
        <w:pStyle w:val="ListParagraph"/>
        <w:numPr>
          <w:ilvl w:val="0"/>
          <w:numId w:val="12"/>
        </w:numPr>
        <w:spacing w:after="0"/>
      </w:pPr>
      <w:r w:rsidRPr="00544A7C">
        <w:t xml:space="preserve">Administrative Roles and Responsibilities </w:t>
      </w:r>
    </w:p>
    <w:p w14:paraId="71643F57" w14:textId="77777777" w:rsidR="006C6A6D" w:rsidRDefault="00A75421" w:rsidP="006C6A6D">
      <w:pPr>
        <w:pStyle w:val="ListParagraph"/>
        <w:numPr>
          <w:ilvl w:val="1"/>
          <w:numId w:val="12"/>
        </w:numPr>
        <w:spacing w:after="0"/>
      </w:pPr>
      <w:proofErr w:type="spellStart"/>
      <w:r w:rsidRPr="00544A7C">
        <w:t>Clery</w:t>
      </w:r>
      <w:proofErr w:type="spellEnd"/>
      <w:r w:rsidRPr="00544A7C">
        <w:t xml:space="preserve"> Act Coordinator</w:t>
      </w:r>
      <w:r w:rsidR="006C6A6D">
        <w:t xml:space="preserve"> </w:t>
      </w:r>
    </w:p>
    <w:p w14:paraId="5ABCEFCF" w14:textId="05DFAFB4" w:rsidR="003575E7" w:rsidRPr="00544A7C" w:rsidRDefault="00A75421" w:rsidP="006C6A6D">
      <w:pPr>
        <w:pStyle w:val="ListParagraph"/>
        <w:numPr>
          <w:ilvl w:val="2"/>
          <w:numId w:val="12"/>
        </w:numPr>
        <w:spacing w:after="0"/>
      </w:pPr>
      <w:r w:rsidRPr="00544A7C">
        <w:t xml:space="preserve">Responsible for collecting, </w:t>
      </w:r>
      <w:proofErr w:type="gramStart"/>
      <w:r w:rsidRPr="00544A7C">
        <w:t>classifying</w:t>
      </w:r>
      <w:proofErr w:type="gramEnd"/>
      <w:r w:rsidRPr="00544A7C">
        <w:t xml:space="preserve"> and counting crime reports for use in preparing and publishing annual crime statistics. </w:t>
      </w:r>
    </w:p>
    <w:p w14:paraId="1D48B15E" w14:textId="77777777" w:rsidR="003575E7" w:rsidRPr="00544A7C" w:rsidRDefault="00A75421" w:rsidP="006C6A6D">
      <w:pPr>
        <w:pStyle w:val="ListParagraph"/>
        <w:numPr>
          <w:ilvl w:val="2"/>
          <w:numId w:val="12"/>
        </w:numPr>
        <w:spacing w:after="0"/>
      </w:pPr>
      <w:r w:rsidRPr="00544A7C">
        <w:t xml:space="preserve">Oversees the Classification Review Work Group, which is responsible for determining the classification and counting of crime statistics. </w:t>
      </w:r>
    </w:p>
    <w:p w14:paraId="08C91C79" w14:textId="77777777" w:rsidR="003575E7" w:rsidRPr="00544A7C" w:rsidRDefault="00A75421" w:rsidP="006C6A6D">
      <w:pPr>
        <w:pStyle w:val="ListParagraph"/>
        <w:numPr>
          <w:ilvl w:val="2"/>
          <w:numId w:val="12"/>
        </w:numPr>
        <w:spacing w:after="0"/>
      </w:pPr>
      <w:r w:rsidRPr="00544A7C">
        <w:t xml:space="preserve">Oversees the </w:t>
      </w:r>
      <w:proofErr w:type="spellStart"/>
      <w:r w:rsidRPr="00544A7C">
        <w:t>Clery</w:t>
      </w:r>
      <w:proofErr w:type="spellEnd"/>
      <w:r w:rsidRPr="00544A7C">
        <w:t xml:space="preserve"> Act Committee, which is a multidisciplinary team that provides strategic vision and planning for </w:t>
      </w:r>
      <w:proofErr w:type="spellStart"/>
      <w:r w:rsidRPr="00544A7C">
        <w:t>Clery</w:t>
      </w:r>
      <w:proofErr w:type="spellEnd"/>
      <w:r w:rsidRPr="00544A7C">
        <w:t xml:space="preserve"> Act compliance. </w:t>
      </w:r>
    </w:p>
    <w:p w14:paraId="2655FFB6" w14:textId="04A293C4" w:rsidR="003575E7" w:rsidRPr="00544A7C" w:rsidRDefault="00A75421" w:rsidP="006C6A6D">
      <w:pPr>
        <w:pStyle w:val="ListParagraph"/>
        <w:numPr>
          <w:ilvl w:val="2"/>
          <w:numId w:val="12"/>
        </w:numPr>
        <w:spacing w:after="0"/>
      </w:pPr>
      <w:r w:rsidRPr="00544A7C">
        <w:t xml:space="preserve">Responsible for notification to CSAs of their reporting obligations and training </w:t>
      </w:r>
    </w:p>
    <w:p w14:paraId="4C3FB3F8" w14:textId="7C603A85" w:rsidR="003575E7" w:rsidRPr="00544A7C" w:rsidRDefault="006C6A6D" w:rsidP="00544A7C">
      <w:pPr>
        <w:spacing w:after="0"/>
        <w:ind w:left="128" w:firstLine="0"/>
      </w:pPr>
      <w:r>
        <w:t xml:space="preserve">                                                 </w:t>
      </w:r>
      <w:r w:rsidRPr="00544A7C">
        <w:t xml:space="preserve">on the reporting process. </w:t>
      </w:r>
    </w:p>
    <w:p w14:paraId="42E81C8B" w14:textId="77777777" w:rsidR="003575E7" w:rsidRPr="00544A7C" w:rsidRDefault="00A75421" w:rsidP="006C6A6D">
      <w:pPr>
        <w:pStyle w:val="ListParagraph"/>
        <w:numPr>
          <w:ilvl w:val="1"/>
          <w:numId w:val="12"/>
        </w:numPr>
        <w:spacing w:after="0"/>
      </w:pPr>
      <w:proofErr w:type="spellStart"/>
      <w:r w:rsidRPr="00544A7C">
        <w:t>Clery</w:t>
      </w:r>
      <w:proofErr w:type="spellEnd"/>
      <w:r w:rsidRPr="00544A7C">
        <w:t xml:space="preserve"> Act Committee </w:t>
      </w:r>
    </w:p>
    <w:p w14:paraId="5D9BC61A" w14:textId="77777777" w:rsidR="003575E7" w:rsidRPr="00544A7C" w:rsidRDefault="00A75421" w:rsidP="006C6A6D">
      <w:pPr>
        <w:pStyle w:val="ListParagraph"/>
        <w:spacing w:after="0"/>
        <w:ind w:left="1568" w:firstLine="0"/>
      </w:pPr>
      <w:r w:rsidRPr="00544A7C">
        <w:t xml:space="preserve">The committee meets on a quarterly basis to discuss vision and planning for </w:t>
      </w:r>
      <w:proofErr w:type="spellStart"/>
      <w:r w:rsidRPr="00544A7C">
        <w:t>Clery</w:t>
      </w:r>
      <w:proofErr w:type="spellEnd"/>
      <w:r w:rsidRPr="00544A7C">
        <w:t xml:space="preserve"> Act compliance and policy development to enhance campus safety. Members of the committee are subject matter experts from multiple departments. </w:t>
      </w:r>
    </w:p>
    <w:p w14:paraId="3C0BC9D5" w14:textId="77777777" w:rsidR="003575E7" w:rsidRPr="00544A7C" w:rsidRDefault="00A75421" w:rsidP="006C6A6D">
      <w:pPr>
        <w:pStyle w:val="ListParagraph"/>
        <w:numPr>
          <w:ilvl w:val="1"/>
          <w:numId w:val="12"/>
        </w:numPr>
        <w:spacing w:after="0"/>
      </w:pPr>
      <w:r w:rsidRPr="00544A7C">
        <w:t xml:space="preserve">Classification Review Work Group </w:t>
      </w:r>
    </w:p>
    <w:p w14:paraId="2B4AC9EB" w14:textId="139EBD83" w:rsidR="003575E7" w:rsidRPr="00544A7C" w:rsidRDefault="00A75421" w:rsidP="006C6A6D">
      <w:pPr>
        <w:pStyle w:val="ListParagraph"/>
        <w:spacing w:after="0"/>
        <w:ind w:left="1568" w:firstLine="0"/>
      </w:pPr>
      <w:r w:rsidRPr="00544A7C">
        <w:t xml:space="preserve">The work group meets </w:t>
      </w:r>
      <w:r w:rsidR="00E6416C">
        <w:t>quarterly</w:t>
      </w:r>
      <w:r w:rsidRPr="00544A7C">
        <w:t xml:space="preserve"> to review all cases from the previous month(s) to classify and count crime reports for </w:t>
      </w:r>
      <w:proofErr w:type="spellStart"/>
      <w:r w:rsidRPr="00544A7C">
        <w:t>Clery</w:t>
      </w:r>
      <w:proofErr w:type="spellEnd"/>
      <w:r w:rsidRPr="00544A7C">
        <w:t xml:space="preserve"> reporting purposes. </w:t>
      </w:r>
    </w:p>
    <w:p w14:paraId="6F311888" w14:textId="77777777" w:rsidR="003575E7" w:rsidRPr="00544A7C" w:rsidRDefault="00A75421" w:rsidP="006C6A6D">
      <w:pPr>
        <w:pStyle w:val="ListParagraph"/>
        <w:numPr>
          <w:ilvl w:val="1"/>
          <w:numId w:val="12"/>
        </w:numPr>
        <w:spacing w:after="0"/>
      </w:pPr>
      <w:r w:rsidRPr="00544A7C">
        <w:t xml:space="preserve">Campus Security Authority (CSA) </w:t>
      </w:r>
    </w:p>
    <w:p w14:paraId="49870348" w14:textId="77777777" w:rsidR="003575E7" w:rsidRPr="00544A7C" w:rsidRDefault="00A75421" w:rsidP="006C6A6D">
      <w:pPr>
        <w:pStyle w:val="ListParagraph"/>
        <w:numPr>
          <w:ilvl w:val="2"/>
          <w:numId w:val="12"/>
        </w:numPr>
        <w:spacing w:after="0"/>
      </w:pPr>
      <w:r w:rsidRPr="00544A7C">
        <w:t xml:space="preserve">CSAs are responsible for reporting allegations of </w:t>
      </w:r>
      <w:proofErr w:type="spellStart"/>
      <w:r w:rsidRPr="00544A7C">
        <w:t>Clery</w:t>
      </w:r>
      <w:proofErr w:type="spellEnd"/>
      <w:r w:rsidRPr="00544A7C">
        <w:t xml:space="preserve"> Act crimes that are reported to them in their capacity as a CSA. </w:t>
      </w:r>
    </w:p>
    <w:p w14:paraId="5B95ADF5" w14:textId="5EE40C9C" w:rsidR="003575E7" w:rsidRPr="00544A7C" w:rsidRDefault="00A75421" w:rsidP="006C6A6D">
      <w:pPr>
        <w:pStyle w:val="ListParagraph"/>
        <w:numPr>
          <w:ilvl w:val="2"/>
          <w:numId w:val="12"/>
        </w:numPr>
        <w:spacing w:after="0"/>
      </w:pPr>
      <w:r w:rsidRPr="00544A7C">
        <w:lastRenderedPageBreak/>
        <w:t xml:space="preserve">CSAs record information about the crime(s) reported to them in a timely manner by completing a CSA Incident Reporting Form. </w:t>
      </w:r>
    </w:p>
    <w:p w14:paraId="58D34263" w14:textId="64A91C97" w:rsidR="006C6A6D" w:rsidRPr="00544A7C" w:rsidRDefault="00A75421" w:rsidP="006C6A6D">
      <w:pPr>
        <w:pStyle w:val="ListParagraph"/>
        <w:numPr>
          <w:ilvl w:val="2"/>
          <w:numId w:val="12"/>
        </w:numPr>
        <w:spacing w:after="0"/>
      </w:pPr>
      <w:r w:rsidRPr="00544A7C">
        <w:t xml:space="preserve">CSAs contact </w:t>
      </w:r>
      <w:r w:rsidR="006F4518">
        <w:t>Campus</w:t>
      </w:r>
      <w:r w:rsidRPr="00544A7C">
        <w:t xml:space="preserve"> Police immediately if the incident poses an imminent threat to the campus community</w:t>
      </w:r>
      <w:r w:rsidR="006C6A6D">
        <w:t>.</w:t>
      </w:r>
    </w:p>
    <w:p w14:paraId="54D7A91D" w14:textId="77777777" w:rsidR="003575E7" w:rsidRPr="00544A7C" w:rsidRDefault="00A75421" w:rsidP="006C6A6D">
      <w:pPr>
        <w:pStyle w:val="ListParagraph"/>
        <w:numPr>
          <w:ilvl w:val="0"/>
          <w:numId w:val="12"/>
        </w:numPr>
        <w:spacing w:after="0"/>
      </w:pPr>
      <w:r w:rsidRPr="00544A7C">
        <w:t xml:space="preserve">Annual Security Report (ASR) </w:t>
      </w:r>
    </w:p>
    <w:p w14:paraId="707F974C" w14:textId="61898C7C" w:rsidR="003575E7" w:rsidRPr="00544A7C" w:rsidRDefault="006F4518" w:rsidP="006C6A6D">
      <w:pPr>
        <w:pStyle w:val="ListParagraph"/>
        <w:numPr>
          <w:ilvl w:val="1"/>
          <w:numId w:val="12"/>
        </w:numPr>
        <w:spacing w:after="0"/>
      </w:pPr>
      <w:r>
        <w:t>Dalton State</w:t>
      </w:r>
      <w:r w:rsidRPr="00544A7C">
        <w:t xml:space="preserve"> will produce an Annual Security Report by October 1 that contains a summary of campus security policies and specific crime statistics. </w:t>
      </w:r>
    </w:p>
    <w:p w14:paraId="69DC2FAD" w14:textId="2F200243" w:rsidR="003575E7" w:rsidRPr="00544A7C" w:rsidRDefault="006F4518" w:rsidP="006C6A6D">
      <w:pPr>
        <w:pStyle w:val="ListParagraph"/>
        <w:numPr>
          <w:ilvl w:val="2"/>
          <w:numId w:val="12"/>
        </w:numPr>
        <w:spacing w:after="0"/>
      </w:pPr>
      <w:r>
        <w:t>Dalton State</w:t>
      </w:r>
      <w:r w:rsidRPr="00544A7C">
        <w:t xml:space="preserve"> must provide a Notice to all enrolled students and current employees that includes a statement of the report’s availability, description of the contents, exact URL where the report is posted and how to obtain a printed copy of the report. </w:t>
      </w:r>
    </w:p>
    <w:p w14:paraId="3F1DDD6F" w14:textId="714769A5" w:rsidR="003575E7" w:rsidRPr="00544A7C" w:rsidRDefault="006F4518" w:rsidP="006C6A6D">
      <w:pPr>
        <w:pStyle w:val="ListParagraph"/>
        <w:numPr>
          <w:ilvl w:val="2"/>
          <w:numId w:val="12"/>
        </w:numPr>
        <w:spacing w:after="0"/>
      </w:pPr>
      <w:r>
        <w:t>Dalton State</w:t>
      </w:r>
      <w:r w:rsidRPr="00544A7C">
        <w:t xml:space="preserve"> must provide a Notice to prospective students and prospective employees that includes a statement of the report’s availability, description of the contents, exact URL where the report is posted and how to obtain a printed copy of the report. </w:t>
      </w:r>
    </w:p>
    <w:p w14:paraId="77C4C024" w14:textId="3B27FD81" w:rsidR="003575E7" w:rsidRPr="00544A7C" w:rsidRDefault="00A75421" w:rsidP="006C6A6D">
      <w:pPr>
        <w:pStyle w:val="ListParagraph"/>
        <w:numPr>
          <w:ilvl w:val="1"/>
          <w:numId w:val="12"/>
        </w:numPr>
        <w:spacing w:after="0"/>
      </w:pPr>
      <w:r w:rsidRPr="00544A7C">
        <w:t xml:space="preserve">In preparing for the compilation of the ASR, the </w:t>
      </w:r>
      <w:proofErr w:type="spellStart"/>
      <w:r w:rsidRPr="00544A7C">
        <w:t>Clery</w:t>
      </w:r>
      <w:proofErr w:type="spellEnd"/>
      <w:r w:rsidRPr="00544A7C">
        <w:t xml:space="preserve"> Act Coordinator must ensure that all information to be included in the ASR is current, </w:t>
      </w:r>
      <w:r w:rsidR="006F4518" w:rsidRPr="00544A7C">
        <w:t>relevant,</w:t>
      </w:r>
      <w:r w:rsidRPr="00544A7C">
        <w:t xml:space="preserve"> and applicable by communicating with various departments. </w:t>
      </w:r>
    </w:p>
    <w:p w14:paraId="520C1698" w14:textId="77777777" w:rsidR="003575E7" w:rsidRPr="00544A7C" w:rsidRDefault="00A75421" w:rsidP="00E11E46">
      <w:pPr>
        <w:pStyle w:val="ListParagraph"/>
        <w:numPr>
          <w:ilvl w:val="0"/>
          <w:numId w:val="12"/>
        </w:numPr>
        <w:spacing w:after="0"/>
      </w:pPr>
      <w:r w:rsidRPr="00544A7C">
        <w:t xml:space="preserve">Crime Reporting </w:t>
      </w:r>
    </w:p>
    <w:p w14:paraId="34CBA640" w14:textId="034EB8AF" w:rsidR="003575E7" w:rsidRPr="00544A7C" w:rsidRDefault="00A75421" w:rsidP="00E11E46">
      <w:pPr>
        <w:pStyle w:val="ListParagraph"/>
        <w:numPr>
          <w:ilvl w:val="1"/>
          <w:numId w:val="12"/>
        </w:numPr>
        <w:spacing w:after="0"/>
      </w:pPr>
      <w:r w:rsidRPr="00544A7C">
        <w:t xml:space="preserve">Crimes should be reported to the </w:t>
      </w:r>
      <w:r w:rsidR="006F4518">
        <w:t xml:space="preserve">Campus </w:t>
      </w:r>
      <w:r w:rsidRPr="00544A7C">
        <w:t xml:space="preserve">Police </w:t>
      </w:r>
      <w:r w:rsidR="00903445">
        <w:t>D</w:t>
      </w:r>
      <w:r w:rsidRPr="00544A7C">
        <w:t xml:space="preserve">epartment. A crime can also be reported when it is brought to the attention of a CSA or a local law enforcement agency. </w:t>
      </w:r>
    </w:p>
    <w:p w14:paraId="03B5C7B6" w14:textId="7FC9D35D" w:rsidR="003575E7" w:rsidRPr="00544A7C" w:rsidRDefault="00A75421" w:rsidP="00E11E46">
      <w:pPr>
        <w:pStyle w:val="ListParagraph"/>
        <w:numPr>
          <w:ilvl w:val="1"/>
          <w:numId w:val="12"/>
        </w:numPr>
        <w:spacing w:after="0"/>
      </w:pPr>
      <w:r w:rsidRPr="00544A7C">
        <w:t>Pursuant to 34 CFR §668.46(b)(4)(iii)</w:t>
      </w:r>
      <w:r w:rsidR="00901277">
        <w:t xml:space="preserve">. </w:t>
      </w:r>
      <w:r w:rsidR="00901277">
        <w:rPr>
          <w:color w:val="auto"/>
        </w:rPr>
        <w:t xml:space="preserve">Dalton State has Adopted </w:t>
      </w:r>
      <w:r w:rsidRPr="00544A7C">
        <w:t xml:space="preserve">a </w:t>
      </w:r>
      <w:proofErr w:type="spellStart"/>
      <w:r w:rsidRPr="00544A7C">
        <w:t>Clery</w:t>
      </w:r>
      <w:proofErr w:type="spellEnd"/>
      <w:r w:rsidRPr="00544A7C">
        <w:t xml:space="preserve">-specific policy that “encourages accurate and prompt reporting of all crimes.” </w:t>
      </w:r>
    </w:p>
    <w:p w14:paraId="6FBB3827" w14:textId="77777777" w:rsidR="003575E7" w:rsidRPr="00544A7C" w:rsidRDefault="00A75421" w:rsidP="00E11E46">
      <w:pPr>
        <w:pStyle w:val="ListParagraph"/>
        <w:numPr>
          <w:ilvl w:val="0"/>
          <w:numId w:val="12"/>
        </w:numPr>
        <w:spacing w:after="0"/>
      </w:pPr>
      <w:r w:rsidRPr="00544A7C">
        <w:t xml:space="preserve">Ongoing Disclosures </w:t>
      </w:r>
    </w:p>
    <w:p w14:paraId="7C66225B" w14:textId="1777237E" w:rsidR="003575E7" w:rsidRPr="00544A7C" w:rsidRDefault="00A75421" w:rsidP="00E11E46">
      <w:pPr>
        <w:pStyle w:val="ListParagraph"/>
        <w:numPr>
          <w:ilvl w:val="1"/>
          <w:numId w:val="12"/>
        </w:numPr>
        <w:spacing w:after="0"/>
      </w:pPr>
      <w:r w:rsidRPr="00544A7C">
        <w:t xml:space="preserve">Timely Warnings – the </w:t>
      </w:r>
      <w:r w:rsidR="006F4518">
        <w:t>Campus</w:t>
      </w:r>
      <w:r w:rsidRPr="00544A7C">
        <w:t xml:space="preserve"> Police </w:t>
      </w:r>
      <w:r w:rsidR="00AF1814">
        <w:t>D</w:t>
      </w:r>
      <w:r w:rsidRPr="00544A7C">
        <w:t xml:space="preserve">epartment will issue Timely Warnings for any </w:t>
      </w:r>
      <w:proofErr w:type="spellStart"/>
      <w:r w:rsidRPr="00544A7C">
        <w:t>Clery</w:t>
      </w:r>
      <w:proofErr w:type="spellEnd"/>
      <w:r w:rsidRPr="00544A7C">
        <w:t xml:space="preserve"> Act crimes that </w:t>
      </w:r>
      <w:r w:rsidR="006F4518">
        <w:t xml:space="preserve">Dalton State </w:t>
      </w:r>
      <w:r w:rsidRPr="00544A7C">
        <w:t xml:space="preserve">determines represent an ongoing threat to the safety of students, </w:t>
      </w:r>
      <w:proofErr w:type="gramStart"/>
      <w:r w:rsidRPr="00544A7C">
        <w:t>employees</w:t>
      </w:r>
      <w:proofErr w:type="gramEnd"/>
      <w:r w:rsidRPr="00544A7C">
        <w:t xml:space="preserve"> or the </w:t>
      </w:r>
      <w:r w:rsidR="006F4518">
        <w:t>College</w:t>
      </w:r>
      <w:r w:rsidRPr="00544A7C">
        <w:t xml:space="preserve"> Community. </w:t>
      </w:r>
    </w:p>
    <w:p w14:paraId="0387AF7D" w14:textId="26B84646" w:rsidR="003575E7" w:rsidRPr="00544A7C" w:rsidRDefault="00A75421" w:rsidP="00E11E46">
      <w:pPr>
        <w:pStyle w:val="ListParagraph"/>
        <w:numPr>
          <w:ilvl w:val="1"/>
          <w:numId w:val="12"/>
        </w:numPr>
        <w:spacing w:after="0"/>
      </w:pPr>
      <w:r w:rsidRPr="00544A7C">
        <w:t xml:space="preserve">Emergency Notifications – the </w:t>
      </w:r>
      <w:r w:rsidR="006F4518">
        <w:t>Campus</w:t>
      </w:r>
      <w:r w:rsidRPr="00544A7C">
        <w:t xml:space="preserve"> Police </w:t>
      </w:r>
      <w:r w:rsidR="00AF1814">
        <w:t>D</w:t>
      </w:r>
      <w:r w:rsidRPr="00544A7C">
        <w:t xml:space="preserve">epartment will issue an Emergency </w:t>
      </w:r>
      <w:r w:rsidR="00E11E46" w:rsidRPr="00544A7C">
        <w:t xml:space="preserve">Notification upon the confirmation of a significant emergency or dangerous situation </w:t>
      </w:r>
      <w:r w:rsidRPr="00544A7C">
        <w:t xml:space="preserve">involving an immediate threat to the health or safety of students, </w:t>
      </w:r>
      <w:proofErr w:type="gramStart"/>
      <w:r w:rsidRPr="00544A7C">
        <w:t>employees</w:t>
      </w:r>
      <w:proofErr w:type="gramEnd"/>
      <w:r w:rsidRPr="00544A7C">
        <w:t xml:space="preserve"> or </w:t>
      </w:r>
      <w:r w:rsidR="006F4518">
        <w:t>College</w:t>
      </w:r>
      <w:r w:rsidRPr="00544A7C">
        <w:t xml:space="preserve"> Community. </w:t>
      </w:r>
    </w:p>
    <w:p w14:paraId="0763FD05" w14:textId="29727D15" w:rsidR="003575E7" w:rsidRPr="00544A7C" w:rsidRDefault="00A75421" w:rsidP="00E11E46">
      <w:pPr>
        <w:pStyle w:val="ListParagraph"/>
        <w:numPr>
          <w:ilvl w:val="1"/>
          <w:numId w:val="12"/>
        </w:numPr>
        <w:spacing w:after="0"/>
      </w:pPr>
      <w:r w:rsidRPr="00544A7C">
        <w:t xml:space="preserve">Daily Crime Log – The </w:t>
      </w:r>
      <w:r w:rsidR="006F4518">
        <w:t>Campus</w:t>
      </w:r>
      <w:r w:rsidRPr="00544A7C">
        <w:t xml:space="preserve"> Police </w:t>
      </w:r>
      <w:r w:rsidR="00AF1814">
        <w:t>D</w:t>
      </w:r>
      <w:r w:rsidRPr="00544A7C">
        <w:t xml:space="preserve">epartment will create and maintain a public log of all crimes reported to </w:t>
      </w:r>
      <w:r w:rsidR="006F4518">
        <w:t>Campus</w:t>
      </w:r>
      <w:r w:rsidRPr="00544A7C">
        <w:t xml:space="preserve"> Police that occurred at any property owned, </w:t>
      </w:r>
      <w:proofErr w:type="gramStart"/>
      <w:r w:rsidRPr="00544A7C">
        <w:t>leased</w:t>
      </w:r>
      <w:proofErr w:type="gramEnd"/>
      <w:r w:rsidRPr="00544A7C">
        <w:t xml:space="preserve"> or rented by the </w:t>
      </w:r>
      <w:r w:rsidR="006F4518">
        <w:t>College</w:t>
      </w:r>
      <w:r w:rsidRPr="00544A7C">
        <w:t xml:space="preserve"> or within 500 yards of that property or within granted patrol jurisdiction. The Daily Crime Log must include the nature, date, time, general location, and disposition of each reported crime. All entries must be added to the Daily Crime Log within two business days of the report. The log will be made available for public inspection at the </w:t>
      </w:r>
      <w:r w:rsidR="006F4518">
        <w:t>Campus</w:t>
      </w:r>
      <w:r w:rsidRPr="00544A7C">
        <w:t xml:space="preserve"> Police </w:t>
      </w:r>
      <w:r w:rsidR="00AF1814">
        <w:t>D</w:t>
      </w:r>
      <w:r w:rsidRPr="00544A7C">
        <w:t xml:space="preserve">epartment during regular business hours.   </w:t>
      </w:r>
    </w:p>
    <w:p w14:paraId="21EE5B8C" w14:textId="77777777" w:rsidR="003575E7" w:rsidRPr="00544A7C" w:rsidRDefault="00A75421" w:rsidP="00E11E46">
      <w:pPr>
        <w:pStyle w:val="ListParagraph"/>
        <w:numPr>
          <w:ilvl w:val="0"/>
          <w:numId w:val="12"/>
        </w:numPr>
        <w:spacing w:after="0"/>
      </w:pPr>
      <w:r w:rsidRPr="00544A7C">
        <w:t xml:space="preserve">Missing Students </w:t>
      </w:r>
    </w:p>
    <w:p w14:paraId="503ABC36" w14:textId="5360D591" w:rsidR="003575E7" w:rsidRPr="00544A7C" w:rsidRDefault="00A75421" w:rsidP="00E11E46">
      <w:pPr>
        <w:pStyle w:val="ListParagraph"/>
        <w:numPr>
          <w:ilvl w:val="1"/>
          <w:numId w:val="12"/>
        </w:numPr>
        <w:spacing w:after="0"/>
      </w:pPr>
      <w:r w:rsidRPr="00544A7C">
        <w:t xml:space="preserve">Residence Life employees receiving a report of a missing student must immediately notify </w:t>
      </w:r>
      <w:r w:rsidR="006F4518">
        <w:t>Campus</w:t>
      </w:r>
      <w:r w:rsidRPr="00544A7C">
        <w:t xml:space="preserve"> Police at 706-</w:t>
      </w:r>
      <w:r w:rsidR="006F4518">
        <w:t>272-4461</w:t>
      </w:r>
      <w:r w:rsidRPr="00544A7C">
        <w:t xml:space="preserve">. </w:t>
      </w:r>
    </w:p>
    <w:p w14:paraId="78533FDA" w14:textId="505A07B4" w:rsidR="003575E7" w:rsidRPr="00544A7C" w:rsidRDefault="00A75421" w:rsidP="00E11E46">
      <w:pPr>
        <w:pStyle w:val="ListParagraph"/>
        <w:numPr>
          <w:ilvl w:val="1"/>
          <w:numId w:val="12"/>
        </w:numPr>
        <w:spacing w:after="0"/>
      </w:pPr>
      <w:r w:rsidRPr="00544A7C">
        <w:t xml:space="preserve">Each residential student has the option to identify a Confidential Contact to be notified by </w:t>
      </w:r>
      <w:r w:rsidR="006F4518">
        <w:t>Campus</w:t>
      </w:r>
      <w:r w:rsidRPr="00544A7C">
        <w:t xml:space="preserve"> Police in the event a student is deemed to be missing. Students under the age of 18 who are not emancipated will be informed each academic year that the institution is required to notify the custodial parent not later than 24 hours after the time the student is deemed to be missing. </w:t>
      </w:r>
    </w:p>
    <w:p w14:paraId="2CC57F0A" w14:textId="6695E8B3" w:rsidR="003575E7" w:rsidRDefault="006F4518" w:rsidP="00E11E46">
      <w:pPr>
        <w:pStyle w:val="ListParagraph"/>
        <w:numPr>
          <w:ilvl w:val="1"/>
          <w:numId w:val="12"/>
        </w:numPr>
        <w:spacing w:after="0"/>
      </w:pPr>
      <w:r>
        <w:lastRenderedPageBreak/>
        <w:t>Campus</w:t>
      </w:r>
      <w:r w:rsidRPr="00544A7C">
        <w:t xml:space="preserve"> Police will investigate the missing person report and determine if the student is missing</w:t>
      </w:r>
      <w:r>
        <w:t xml:space="preserve"> following their policy. </w:t>
      </w:r>
    </w:p>
    <w:p w14:paraId="2FA76B64" w14:textId="77777777" w:rsidR="003575E7" w:rsidRPr="00544A7C" w:rsidRDefault="00A75421" w:rsidP="00E11E46">
      <w:pPr>
        <w:pStyle w:val="ListParagraph"/>
        <w:spacing w:after="0"/>
        <w:ind w:left="1568" w:firstLine="0"/>
      </w:pPr>
      <w:r w:rsidRPr="00544A7C">
        <w:t xml:space="preserve">Circumstances may include: </w:t>
      </w:r>
    </w:p>
    <w:p w14:paraId="44CF9D1D" w14:textId="77777777" w:rsidR="003575E7" w:rsidRPr="00544A7C" w:rsidRDefault="00A75421" w:rsidP="00E11E46">
      <w:pPr>
        <w:pStyle w:val="ListParagraph"/>
        <w:numPr>
          <w:ilvl w:val="2"/>
          <w:numId w:val="12"/>
        </w:numPr>
        <w:spacing w:after="0"/>
      </w:pPr>
      <w:r w:rsidRPr="00544A7C">
        <w:t xml:space="preserve">A student is out of contact after reasonable efforts have been made to reach the student via phone, email, </w:t>
      </w:r>
      <w:proofErr w:type="gramStart"/>
      <w:r w:rsidRPr="00544A7C">
        <w:t>text</w:t>
      </w:r>
      <w:proofErr w:type="gramEnd"/>
      <w:r w:rsidRPr="00544A7C">
        <w:t xml:space="preserve"> and visits to </w:t>
      </w:r>
      <w:proofErr w:type="gramStart"/>
      <w:r w:rsidRPr="00544A7C">
        <w:t>on</w:t>
      </w:r>
      <w:proofErr w:type="gramEnd"/>
      <w:r w:rsidRPr="00544A7C">
        <w:t xml:space="preserve">-campus room. </w:t>
      </w:r>
    </w:p>
    <w:p w14:paraId="6BCB4DCE" w14:textId="77777777" w:rsidR="003575E7" w:rsidRPr="00544A7C" w:rsidRDefault="00A75421" w:rsidP="00E11E46">
      <w:pPr>
        <w:pStyle w:val="ListParagraph"/>
        <w:numPr>
          <w:ilvl w:val="2"/>
          <w:numId w:val="12"/>
        </w:numPr>
        <w:spacing w:after="0"/>
      </w:pPr>
      <w:r w:rsidRPr="00544A7C">
        <w:t xml:space="preserve">Conditions that may indicate an act of criminality </w:t>
      </w:r>
      <w:proofErr w:type="gramStart"/>
      <w:r w:rsidRPr="00544A7C">
        <w:t>is</w:t>
      </w:r>
      <w:proofErr w:type="gramEnd"/>
      <w:r w:rsidRPr="00544A7C">
        <w:t xml:space="preserve"> involved. </w:t>
      </w:r>
    </w:p>
    <w:p w14:paraId="7174C3BB" w14:textId="77777777" w:rsidR="003575E7" w:rsidRPr="00544A7C" w:rsidRDefault="00A75421" w:rsidP="00E11E46">
      <w:pPr>
        <w:pStyle w:val="ListParagraph"/>
        <w:numPr>
          <w:ilvl w:val="2"/>
          <w:numId w:val="12"/>
        </w:numPr>
        <w:spacing w:after="0"/>
      </w:pPr>
      <w:r w:rsidRPr="00544A7C">
        <w:t xml:space="preserve">Conditions that may indicate physical safety is in danger. </w:t>
      </w:r>
    </w:p>
    <w:p w14:paraId="2785CC5B" w14:textId="77777777" w:rsidR="003575E7" w:rsidRPr="00544A7C" w:rsidRDefault="00A75421" w:rsidP="00E11E46">
      <w:pPr>
        <w:pStyle w:val="ListParagraph"/>
        <w:numPr>
          <w:ilvl w:val="2"/>
          <w:numId w:val="12"/>
        </w:numPr>
        <w:spacing w:after="0"/>
      </w:pPr>
      <w:r w:rsidRPr="00544A7C">
        <w:t xml:space="preserve">Conditions become known that indicate medicine dependence may threaten health, and/or </w:t>
      </w:r>
    </w:p>
    <w:p w14:paraId="52FD766E" w14:textId="77777777" w:rsidR="003575E7" w:rsidRPr="00544A7C" w:rsidRDefault="00A75421" w:rsidP="00E11E46">
      <w:pPr>
        <w:pStyle w:val="ListParagraph"/>
        <w:numPr>
          <w:ilvl w:val="2"/>
          <w:numId w:val="12"/>
        </w:numPr>
        <w:spacing w:after="0"/>
      </w:pPr>
      <w:proofErr w:type="gramStart"/>
      <w:r w:rsidRPr="00544A7C">
        <w:t>Existence</w:t>
      </w:r>
      <w:proofErr w:type="gramEnd"/>
      <w:r w:rsidRPr="00544A7C">
        <w:t xml:space="preserve"> of physical/mental disability indicating the student’s physical safety could be in danger. </w:t>
      </w:r>
    </w:p>
    <w:p w14:paraId="23E721C2" w14:textId="08AC26E0" w:rsidR="003575E7" w:rsidRPr="00544A7C" w:rsidRDefault="00A75421" w:rsidP="00E11E46">
      <w:pPr>
        <w:pStyle w:val="ListParagraph"/>
        <w:numPr>
          <w:ilvl w:val="1"/>
          <w:numId w:val="12"/>
        </w:numPr>
        <w:spacing w:after="0"/>
      </w:pPr>
      <w:r w:rsidRPr="00544A7C">
        <w:t xml:space="preserve">If the student is deemed missing, </w:t>
      </w:r>
      <w:r w:rsidR="006F4518">
        <w:t>Campus</w:t>
      </w:r>
      <w:r w:rsidRPr="00544A7C">
        <w:t xml:space="preserve"> Police </w:t>
      </w:r>
      <w:r w:rsidR="006F4518">
        <w:t xml:space="preserve">or College Administration </w:t>
      </w:r>
      <w:r w:rsidRPr="00544A7C">
        <w:t xml:space="preserve">will notify the student’s Confidential Contact no later than 24 hours after the student is determined to be missing. For students under the age of 18 who are not emancipated, </w:t>
      </w:r>
      <w:r w:rsidR="006F4518">
        <w:t>Campus</w:t>
      </w:r>
      <w:r w:rsidRPr="00544A7C">
        <w:t xml:space="preserve"> Police </w:t>
      </w:r>
      <w:r w:rsidR="006F4518">
        <w:t xml:space="preserve">or College Administration </w:t>
      </w:r>
      <w:r w:rsidRPr="00544A7C">
        <w:t xml:space="preserve">will notify the custodial parent no later than 24 hours after the time the student is deemed to be missing. </w:t>
      </w:r>
    </w:p>
    <w:p w14:paraId="7506CAD1" w14:textId="77777777" w:rsidR="003575E7" w:rsidRPr="00544A7C" w:rsidRDefault="00A75421" w:rsidP="00E11E46">
      <w:pPr>
        <w:pStyle w:val="ListParagraph"/>
        <w:numPr>
          <w:ilvl w:val="0"/>
          <w:numId w:val="12"/>
        </w:numPr>
        <w:spacing w:after="0"/>
      </w:pPr>
      <w:r w:rsidRPr="00544A7C">
        <w:t xml:space="preserve">Alcohol and Other Drugs </w:t>
      </w:r>
    </w:p>
    <w:p w14:paraId="28FF310C" w14:textId="22078D05" w:rsidR="003575E7" w:rsidRPr="00544A7C" w:rsidRDefault="00A75421" w:rsidP="0011796B">
      <w:pPr>
        <w:pStyle w:val="ListParagraph"/>
        <w:numPr>
          <w:ilvl w:val="1"/>
          <w:numId w:val="12"/>
        </w:numPr>
        <w:spacing w:after="0"/>
      </w:pPr>
      <w:r w:rsidRPr="00544A7C">
        <w:t xml:space="preserve">Alcohol – </w:t>
      </w:r>
      <w:r w:rsidR="00E11E46">
        <w:t xml:space="preserve">Dalton State College </w:t>
      </w:r>
      <w:r w:rsidRPr="00544A7C">
        <w:t xml:space="preserve">prohibits: </w:t>
      </w:r>
    </w:p>
    <w:p w14:paraId="08772BB4" w14:textId="3805C3F4" w:rsidR="00E11E46" w:rsidRPr="00544A7C" w:rsidRDefault="00E11E46" w:rsidP="0011796B">
      <w:pPr>
        <w:pStyle w:val="ListParagraph"/>
        <w:numPr>
          <w:ilvl w:val="0"/>
          <w:numId w:val="23"/>
        </w:numPr>
        <w:spacing w:after="0"/>
      </w:pPr>
      <w:r w:rsidRPr="00544A7C">
        <w:t xml:space="preserve">Consumption, possession, or transportation of alcoholic beverages by any </w:t>
      </w:r>
    </w:p>
    <w:p w14:paraId="61096F86" w14:textId="77777777" w:rsidR="003575E7" w:rsidRPr="00544A7C" w:rsidRDefault="00A75421" w:rsidP="00320F70">
      <w:pPr>
        <w:pStyle w:val="ListParagraph"/>
        <w:spacing w:after="0"/>
        <w:ind w:left="2520" w:firstLine="0"/>
      </w:pPr>
      <w:r w:rsidRPr="00544A7C">
        <w:t xml:space="preserve">person under legal age; and </w:t>
      </w:r>
    </w:p>
    <w:p w14:paraId="42086389" w14:textId="734B0103" w:rsidR="003575E7" w:rsidRPr="00544A7C" w:rsidRDefault="00A75421" w:rsidP="0011796B">
      <w:pPr>
        <w:pStyle w:val="ListParagraph"/>
        <w:numPr>
          <w:ilvl w:val="0"/>
          <w:numId w:val="23"/>
        </w:numPr>
        <w:spacing w:after="0"/>
      </w:pPr>
      <w:r w:rsidRPr="00544A7C">
        <w:t xml:space="preserve">Furnishing and/or distributing alcoholic beverages to any student under legal age. </w:t>
      </w:r>
    </w:p>
    <w:p w14:paraId="56DF6246" w14:textId="3B5961C0" w:rsidR="003575E7" w:rsidRPr="00544A7C" w:rsidRDefault="00A75421" w:rsidP="0011796B">
      <w:pPr>
        <w:pStyle w:val="ListParagraph"/>
        <w:numPr>
          <w:ilvl w:val="0"/>
          <w:numId w:val="26"/>
        </w:numPr>
        <w:spacing w:after="0"/>
      </w:pPr>
      <w:r w:rsidRPr="00544A7C">
        <w:t xml:space="preserve">Drugs – </w:t>
      </w:r>
      <w:r w:rsidR="00E11E46">
        <w:t xml:space="preserve">Dalton State College </w:t>
      </w:r>
      <w:r w:rsidRPr="00544A7C">
        <w:t xml:space="preserve">prohibits: </w:t>
      </w:r>
    </w:p>
    <w:p w14:paraId="52C9F9A9" w14:textId="77777777" w:rsidR="003575E7" w:rsidRPr="00544A7C" w:rsidRDefault="00A75421" w:rsidP="0011796B">
      <w:pPr>
        <w:pStyle w:val="ListParagraph"/>
        <w:numPr>
          <w:ilvl w:val="1"/>
          <w:numId w:val="24"/>
        </w:numPr>
        <w:spacing w:after="0"/>
      </w:pPr>
      <w:r w:rsidRPr="00544A7C">
        <w:t xml:space="preserve">The possession, use (without valid medical or dental prescription), manufacture, furnishing, or sale of any narcotic or dangerous drug controlled by federal or Georgia </w:t>
      </w:r>
      <w:proofErr w:type="gramStart"/>
      <w:r w:rsidRPr="00544A7C">
        <w:t>law;</w:t>
      </w:r>
      <w:proofErr w:type="gramEnd"/>
      <w:r w:rsidRPr="00544A7C">
        <w:t xml:space="preserve"> </w:t>
      </w:r>
    </w:p>
    <w:p w14:paraId="297BA741" w14:textId="77777777" w:rsidR="003575E7" w:rsidRPr="00544A7C" w:rsidRDefault="00A75421" w:rsidP="0011796B">
      <w:pPr>
        <w:pStyle w:val="ListParagraph"/>
        <w:numPr>
          <w:ilvl w:val="1"/>
          <w:numId w:val="24"/>
        </w:numPr>
        <w:spacing w:after="0"/>
      </w:pPr>
      <w:r w:rsidRPr="00544A7C">
        <w:t xml:space="preserve">Possession of drug paraphernalia; and </w:t>
      </w:r>
    </w:p>
    <w:p w14:paraId="07CC40CF" w14:textId="77777777" w:rsidR="003575E7" w:rsidRPr="00544A7C" w:rsidRDefault="00A75421" w:rsidP="0011796B">
      <w:pPr>
        <w:pStyle w:val="ListParagraph"/>
        <w:numPr>
          <w:ilvl w:val="1"/>
          <w:numId w:val="24"/>
        </w:numPr>
        <w:spacing w:after="0"/>
      </w:pPr>
      <w:r w:rsidRPr="00544A7C">
        <w:t xml:space="preserve">Being under the influence of a narcotic or other controlled substance except as permitted by law or valid medical prescription. </w:t>
      </w:r>
    </w:p>
    <w:p w14:paraId="41DEF0A8" w14:textId="77777777" w:rsidR="003575E7" w:rsidRPr="00544A7C" w:rsidRDefault="00A75421" w:rsidP="0011796B">
      <w:pPr>
        <w:pStyle w:val="ListParagraph"/>
        <w:numPr>
          <w:ilvl w:val="0"/>
          <w:numId w:val="28"/>
        </w:numPr>
        <w:spacing w:after="0"/>
        <w:ind w:hanging="308"/>
      </w:pPr>
      <w:r w:rsidRPr="00544A7C">
        <w:t xml:space="preserve">Education and Prevention </w:t>
      </w:r>
    </w:p>
    <w:p w14:paraId="20C3445C" w14:textId="77777777" w:rsidR="003575E7" w:rsidRPr="00544A7C" w:rsidRDefault="00A75421" w:rsidP="0032617A">
      <w:pPr>
        <w:spacing w:after="0"/>
        <w:ind w:left="1800" w:firstLine="0"/>
      </w:pPr>
      <w:r w:rsidRPr="00544A7C">
        <w:t xml:space="preserve">Programming is provided by multiple departments across all campuses. This is assessed during the biennial review process. </w:t>
      </w:r>
    </w:p>
    <w:p w14:paraId="7E224367" w14:textId="4F864B8C" w:rsidR="003575E7" w:rsidRPr="00544A7C" w:rsidRDefault="00A75421" w:rsidP="00DB4470">
      <w:pPr>
        <w:pStyle w:val="ListParagraph"/>
        <w:numPr>
          <w:ilvl w:val="0"/>
          <w:numId w:val="12"/>
        </w:numPr>
        <w:spacing w:after="0"/>
      </w:pPr>
      <w:r w:rsidRPr="00544A7C">
        <w:t xml:space="preserve">Violence Against Women Act </w:t>
      </w:r>
    </w:p>
    <w:p w14:paraId="0380B949" w14:textId="77777777" w:rsidR="003575E7" w:rsidRPr="00544A7C" w:rsidRDefault="00A75421" w:rsidP="00DB4470">
      <w:pPr>
        <w:pStyle w:val="ListParagraph"/>
        <w:numPr>
          <w:ilvl w:val="1"/>
          <w:numId w:val="12"/>
        </w:numPr>
        <w:spacing w:after="0"/>
      </w:pPr>
      <w:r w:rsidRPr="00544A7C">
        <w:t xml:space="preserve">Prohibition of Offenses </w:t>
      </w:r>
    </w:p>
    <w:p w14:paraId="7C50EA86" w14:textId="4A6E407E" w:rsidR="003575E7" w:rsidRPr="00544A7C" w:rsidRDefault="00E11E46" w:rsidP="00DB4470">
      <w:pPr>
        <w:spacing w:after="0"/>
        <w:ind w:left="1568" w:firstLine="0"/>
      </w:pPr>
      <w:r>
        <w:t>Dalton State College</w:t>
      </w:r>
      <w:r w:rsidR="00DB4470">
        <w:t xml:space="preserve"> </w:t>
      </w:r>
      <w:r w:rsidRPr="00544A7C">
        <w:t xml:space="preserve">prohibits the crimes of </w:t>
      </w:r>
      <w:r w:rsidR="00394B0C">
        <w:t>d</w:t>
      </w:r>
      <w:r w:rsidRPr="00544A7C">
        <w:t xml:space="preserve">ating </w:t>
      </w:r>
      <w:r w:rsidR="00394B0C">
        <w:t>v</w:t>
      </w:r>
      <w:r w:rsidRPr="00544A7C">
        <w:t xml:space="preserve">iolence, </w:t>
      </w:r>
      <w:proofErr w:type="gramStart"/>
      <w:r w:rsidR="00394B0C">
        <w:t>d</w:t>
      </w:r>
      <w:r w:rsidRPr="00544A7C">
        <w:t>omestic</w:t>
      </w:r>
      <w:proofErr w:type="gramEnd"/>
      <w:r w:rsidRPr="00544A7C">
        <w:t xml:space="preserve"> </w:t>
      </w:r>
    </w:p>
    <w:p w14:paraId="4742220C" w14:textId="204E9F1C" w:rsidR="003575E7" w:rsidRPr="00544A7C" w:rsidRDefault="00394B0C" w:rsidP="00DB4470">
      <w:pPr>
        <w:spacing w:after="0"/>
        <w:ind w:left="1568" w:firstLine="0"/>
      </w:pPr>
      <w:r>
        <w:t>v</w:t>
      </w:r>
      <w:r w:rsidR="00A75421" w:rsidRPr="00544A7C">
        <w:t>iolence, sexual assault (</w:t>
      </w:r>
      <w:r>
        <w:t>r</w:t>
      </w:r>
      <w:r w:rsidR="00A75421" w:rsidRPr="00544A7C">
        <w:t xml:space="preserve">ape, </w:t>
      </w:r>
      <w:r>
        <w:t>f</w:t>
      </w:r>
      <w:r w:rsidR="00A75421" w:rsidRPr="00544A7C">
        <w:t xml:space="preserve">ondling, </w:t>
      </w:r>
      <w:r>
        <w:t>i</w:t>
      </w:r>
      <w:r w:rsidR="00A75421" w:rsidRPr="00544A7C">
        <w:t xml:space="preserve">ncest, </w:t>
      </w:r>
      <w:r>
        <w:t>s</w:t>
      </w:r>
      <w:r w:rsidR="00A75421" w:rsidRPr="00544A7C">
        <w:t xml:space="preserve">tatutory </w:t>
      </w:r>
      <w:r>
        <w:t>r</w:t>
      </w:r>
      <w:r w:rsidR="00A75421" w:rsidRPr="00544A7C">
        <w:t xml:space="preserve">ape) and </w:t>
      </w:r>
      <w:r>
        <w:t>s</w:t>
      </w:r>
      <w:r w:rsidR="00A75421" w:rsidRPr="00544A7C">
        <w:t xml:space="preserve">talking, as </w:t>
      </w:r>
      <w:proofErr w:type="gramStart"/>
      <w:r w:rsidR="00A75421" w:rsidRPr="00544A7C">
        <w:t>defined</w:t>
      </w:r>
      <w:proofErr w:type="gramEnd"/>
      <w:r w:rsidR="00A75421" w:rsidRPr="00544A7C">
        <w:t xml:space="preserve"> </w:t>
      </w:r>
    </w:p>
    <w:p w14:paraId="4F20FA81" w14:textId="77777777" w:rsidR="003575E7" w:rsidRPr="00544A7C" w:rsidRDefault="00A75421" w:rsidP="00DB4470">
      <w:pPr>
        <w:spacing w:after="0"/>
        <w:ind w:left="1568" w:firstLine="0"/>
      </w:pPr>
      <w:r w:rsidRPr="00544A7C">
        <w:t xml:space="preserve">in this policy. </w:t>
      </w:r>
    </w:p>
    <w:p w14:paraId="3F370007" w14:textId="77777777" w:rsidR="003575E7" w:rsidRPr="00544A7C" w:rsidRDefault="00A75421" w:rsidP="00DB4470">
      <w:pPr>
        <w:pStyle w:val="ListParagraph"/>
        <w:numPr>
          <w:ilvl w:val="1"/>
          <w:numId w:val="12"/>
        </w:numPr>
        <w:spacing w:after="0"/>
      </w:pPr>
      <w:r w:rsidRPr="00544A7C">
        <w:t xml:space="preserve">Disciplinary Processes </w:t>
      </w:r>
    </w:p>
    <w:p w14:paraId="3C08EC3A" w14:textId="77777777" w:rsidR="003575E7" w:rsidRPr="00544A7C" w:rsidRDefault="00A75421" w:rsidP="00DB4470">
      <w:pPr>
        <w:pStyle w:val="ListParagraph"/>
        <w:numPr>
          <w:ilvl w:val="2"/>
          <w:numId w:val="12"/>
        </w:numPr>
        <w:spacing w:after="0"/>
      </w:pPr>
      <w:r w:rsidRPr="00544A7C">
        <w:t xml:space="preserve">Disciplinary proceedings are conducted by the departments below consistent with this policy: </w:t>
      </w:r>
    </w:p>
    <w:p w14:paraId="3D5B4530" w14:textId="77777777" w:rsidR="003575E7" w:rsidRPr="00544A7C" w:rsidRDefault="00A75421" w:rsidP="006F4518">
      <w:pPr>
        <w:pStyle w:val="ListParagraph"/>
        <w:numPr>
          <w:ilvl w:val="3"/>
          <w:numId w:val="12"/>
        </w:numPr>
        <w:spacing w:after="0"/>
      </w:pPr>
      <w:r w:rsidRPr="00544A7C">
        <w:t xml:space="preserve">Title IX </w:t>
      </w:r>
    </w:p>
    <w:p w14:paraId="717A0D4A" w14:textId="3F33A819" w:rsidR="003575E7" w:rsidRPr="00544A7C" w:rsidRDefault="00A75421" w:rsidP="006F4518">
      <w:pPr>
        <w:pStyle w:val="ListParagraph"/>
        <w:numPr>
          <w:ilvl w:val="3"/>
          <w:numId w:val="12"/>
        </w:numPr>
        <w:spacing w:after="0"/>
      </w:pPr>
      <w:r w:rsidRPr="00544A7C">
        <w:t xml:space="preserve">Student </w:t>
      </w:r>
      <w:r w:rsidR="006F4518">
        <w:t>Conduct</w:t>
      </w:r>
    </w:p>
    <w:p w14:paraId="725CBB54" w14:textId="3BC49169" w:rsidR="003575E7" w:rsidRDefault="00A75421" w:rsidP="006F4518">
      <w:pPr>
        <w:pStyle w:val="ListParagraph"/>
        <w:numPr>
          <w:ilvl w:val="3"/>
          <w:numId w:val="12"/>
        </w:numPr>
        <w:spacing w:after="0"/>
      </w:pPr>
      <w:r w:rsidRPr="00544A7C">
        <w:t xml:space="preserve">Human Resources </w:t>
      </w:r>
    </w:p>
    <w:p w14:paraId="7F0B4A2C" w14:textId="77777777" w:rsidR="006F4518" w:rsidRPr="00544A7C" w:rsidRDefault="006F4518" w:rsidP="006F4518">
      <w:pPr>
        <w:pStyle w:val="ListParagraph"/>
        <w:spacing w:after="0"/>
        <w:ind w:left="3008" w:firstLine="0"/>
      </w:pPr>
    </w:p>
    <w:p w14:paraId="02935841" w14:textId="77777777" w:rsidR="003575E7" w:rsidRPr="00544A7C" w:rsidRDefault="00A75421" w:rsidP="00DB4470">
      <w:pPr>
        <w:pStyle w:val="ListParagraph"/>
        <w:numPr>
          <w:ilvl w:val="1"/>
          <w:numId w:val="12"/>
        </w:numPr>
        <w:spacing w:after="0"/>
      </w:pPr>
      <w:r w:rsidRPr="00544A7C">
        <w:t xml:space="preserve">Accommodations and Protective Measures </w:t>
      </w:r>
    </w:p>
    <w:p w14:paraId="3C690BBF" w14:textId="0B85F5EE" w:rsidR="003575E7" w:rsidRPr="00544A7C" w:rsidRDefault="00A75421" w:rsidP="00DB4470">
      <w:pPr>
        <w:pStyle w:val="ListParagraph"/>
        <w:numPr>
          <w:ilvl w:val="2"/>
          <w:numId w:val="12"/>
        </w:numPr>
        <w:spacing w:after="0"/>
      </w:pPr>
      <w:r w:rsidRPr="00544A7C">
        <w:t xml:space="preserve">When the Title IX Coordinator has received information regarding an allegation of sexual misconduct, including, but not limited to, </w:t>
      </w:r>
      <w:r w:rsidR="009F731B">
        <w:t>d</w:t>
      </w:r>
      <w:r w:rsidRPr="00544A7C">
        <w:t xml:space="preserve">ating </w:t>
      </w:r>
      <w:r w:rsidR="009F731B">
        <w:t>v</w:t>
      </w:r>
      <w:r w:rsidRPr="00544A7C">
        <w:t xml:space="preserve">iolence, </w:t>
      </w:r>
      <w:r w:rsidR="009F731B">
        <w:t>d</w:t>
      </w:r>
      <w:r w:rsidRPr="00544A7C">
        <w:t xml:space="preserve">omestic </w:t>
      </w:r>
      <w:r w:rsidR="009F731B">
        <w:t>v</w:t>
      </w:r>
      <w:r w:rsidRPr="00544A7C">
        <w:t xml:space="preserve">iolence, </w:t>
      </w:r>
      <w:r w:rsidRPr="00544A7C">
        <w:lastRenderedPageBreak/>
        <w:t>sexual assault (</w:t>
      </w:r>
      <w:r w:rsidR="009F731B">
        <w:t>r</w:t>
      </w:r>
      <w:r w:rsidRPr="00544A7C">
        <w:t xml:space="preserve">ape, </w:t>
      </w:r>
      <w:r w:rsidR="009F731B">
        <w:t>f</w:t>
      </w:r>
      <w:r w:rsidRPr="00544A7C">
        <w:t xml:space="preserve">ondling, </w:t>
      </w:r>
      <w:r w:rsidR="009F731B">
        <w:t>i</w:t>
      </w:r>
      <w:r w:rsidRPr="00544A7C">
        <w:t xml:space="preserve">ncest, </w:t>
      </w:r>
      <w:r w:rsidR="009F731B">
        <w:t>s</w:t>
      </w:r>
      <w:r w:rsidRPr="00544A7C">
        <w:t xml:space="preserve">tatutory </w:t>
      </w:r>
      <w:r w:rsidR="009F731B">
        <w:t>r</w:t>
      </w:r>
      <w:r w:rsidRPr="00544A7C">
        <w:t xml:space="preserve">ape) and </w:t>
      </w:r>
      <w:r w:rsidR="009F731B">
        <w:t>s</w:t>
      </w:r>
      <w:r w:rsidRPr="00544A7C">
        <w:t xml:space="preserve">talking, the victim will be provided with written information about support services. Support services are non-disciplinary, non-punitive individualized services offered as appropriate, as reasonably available, and without charge. </w:t>
      </w:r>
    </w:p>
    <w:p w14:paraId="24F4723C" w14:textId="64C19CF4" w:rsidR="003575E7" w:rsidRPr="00544A7C" w:rsidRDefault="00A75421" w:rsidP="00DB4470">
      <w:pPr>
        <w:pStyle w:val="ListParagraph"/>
        <w:numPr>
          <w:ilvl w:val="2"/>
          <w:numId w:val="12"/>
        </w:numPr>
        <w:spacing w:after="0"/>
      </w:pPr>
      <w:r w:rsidRPr="00544A7C">
        <w:t>Support services</w:t>
      </w:r>
      <w:r w:rsidR="00901277">
        <w:t xml:space="preserve"> may</w:t>
      </w:r>
      <w:r w:rsidRPr="00544A7C">
        <w:t xml:space="preserve"> include existing counseling, health, mental health, victim advocacy, legal assistance, visa and immigration assistance, student financial aid</w:t>
      </w:r>
      <w:ins w:id="0" w:author="Margaret Venable" w:date="2023-04-11T14:40:00Z">
        <w:r>
          <w:t xml:space="preserve"> </w:t>
        </w:r>
      </w:ins>
      <w:r w:rsidR="00901277">
        <w:t>assistance</w:t>
      </w:r>
      <w:r w:rsidRPr="00544A7C">
        <w:t xml:space="preserve">, and other services. </w:t>
      </w:r>
    </w:p>
    <w:p w14:paraId="50CF2516" w14:textId="77777777" w:rsidR="003575E7" w:rsidRPr="00544A7C" w:rsidRDefault="00A75421" w:rsidP="00DB4470">
      <w:pPr>
        <w:pStyle w:val="ListParagraph"/>
        <w:numPr>
          <w:ilvl w:val="2"/>
          <w:numId w:val="12"/>
        </w:numPr>
        <w:spacing w:after="0"/>
      </w:pPr>
      <w:proofErr w:type="gramStart"/>
      <w:r w:rsidRPr="00544A7C">
        <w:t>Accommodations</w:t>
      </w:r>
      <w:proofErr w:type="gramEnd"/>
      <w:r w:rsidRPr="00544A7C">
        <w:t xml:space="preserve"> may include assistance with requesting changes to academic, living, transportation, and working situations or protective measures. </w:t>
      </w:r>
    </w:p>
    <w:p w14:paraId="35CEAD29" w14:textId="57A6ECEA" w:rsidR="003575E7" w:rsidRPr="00544A7C" w:rsidRDefault="006F4518" w:rsidP="00DB4470">
      <w:pPr>
        <w:pStyle w:val="ListParagraph"/>
        <w:numPr>
          <w:ilvl w:val="2"/>
          <w:numId w:val="12"/>
        </w:numPr>
        <w:spacing w:after="0"/>
      </w:pPr>
      <w:r>
        <w:t>Dalton State</w:t>
      </w:r>
      <w:r w:rsidRPr="00544A7C">
        <w:t xml:space="preserve"> will make such accommodation or provide such protective measures if the victim requests them and if they are reasonably available. Such assistance will be provided regardless of whether the victim chooses to report the crime to </w:t>
      </w:r>
      <w:r>
        <w:t>Campus</w:t>
      </w:r>
      <w:r w:rsidRPr="00544A7C">
        <w:t xml:space="preserve"> Police or local law enforcement. </w:t>
      </w:r>
    </w:p>
    <w:p w14:paraId="54D5D483" w14:textId="4C2D868B" w:rsidR="003575E7" w:rsidRPr="00544A7C" w:rsidRDefault="006F4518" w:rsidP="00DB4470">
      <w:pPr>
        <w:pStyle w:val="ListParagraph"/>
        <w:numPr>
          <w:ilvl w:val="2"/>
          <w:numId w:val="12"/>
        </w:numPr>
        <w:spacing w:after="0"/>
      </w:pPr>
      <w:r>
        <w:t>Dalton State</w:t>
      </w:r>
      <w:r w:rsidRPr="00544A7C">
        <w:t xml:space="preserve"> will maintain as confidential any accommodation or protective measures provided to the victim, to the extent that maintaining such confidentiality would not impair the ability of the institution to provide the accommodations or protective measures. </w:t>
      </w:r>
    </w:p>
    <w:p w14:paraId="2A467E88" w14:textId="77777777" w:rsidR="003575E7" w:rsidRPr="00544A7C" w:rsidRDefault="00A75421" w:rsidP="00DB4470">
      <w:pPr>
        <w:pStyle w:val="ListParagraph"/>
        <w:numPr>
          <w:ilvl w:val="2"/>
          <w:numId w:val="12"/>
        </w:numPr>
        <w:spacing w:after="0"/>
      </w:pPr>
      <w:r w:rsidRPr="00544A7C">
        <w:t xml:space="preserve">Supportive measures must be offered regardless of whether an investigation is pending or ever occurs. </w:t>
      </w:r>
    </w:p>
    <w:p w14:paraId="6D70F22F" w14:textId="77777777" w:rsidR="003575E7" w:rsidRPr="00544A7C" w:rsidRDefault="00A75421" w:rsidP="00DB4470">
      <w:pPr>
        <w:pStyle w:val="ListParagraph"/>
        <w:numPr>
          <w:ilvl w:val="1"/>
          <w:numId w:val="12"/>
        </w:numPr>
        <w:spacing w:after="0"/>
      </w:pPr>
      <w:r w:rsidRPr="00544A7C">
        <w:t xml:space="preserve">Educational Programming </w:t>
      </w:r>
    </w:p>
    <w:p w14:paraId="2107D98E" w14:textId="3B50A9F2" w:rsidR="003575E7" w:rsidRPr="00544A7C" w:rsidRDefault="00A75421" w:rsidP="00DB4470">
      <w:pPr>
        <w:spacing w:after="0"/>
        <w:ind w:left="2160" w:firstLine="0"/>
      </w:pPr>
      <w:r w:rsidRPr="00544A7C">
        <w:t xml:space="preserve">Programming is provided to students, </w:t>
      </w:r>
      <w:proofErr w:type="gramStart"/>
      <w:r w:rsidRPr="00544A7C">
        <w:t>faculty</w:t>
      </w:r>
      <w:proofErr w:type="gramEnd"/>
      <w:r w:rsidRPr="00544A7C">
        <w:t xml:space="preserve"> and staff by multiple departments across </w:t>
      </w:r>
      <w:r w:rsidR="006F4518">
        <w:t xml:space="preserve">both </w:t>
      </w:r>
      <w:r w:rsidRPr="00544A7C">
        <w:t xml:space="preserve">campuses. </w:t>
      </w:r>
    </w:p>
    <w:p w14:paraId="4531E664" w14:textId="77777777" w:rsidR="003575E7" w:rsidRPr="00544A7C" w:rsidRDefault="00A75421" w:rsidP="00DB4470">
      <w:pPr>
        <w:pStyle w:val="ListParagraph"/>
        <w:numPr>
          <w:ilvl w:val="0"/>
          <w:numId w:val="12"/>
        </w:numPr>
        <w:spacing w:after="0"/>
      </w:pPr>
      <w:r w:rsidRPr="00544A7C">
        <w:t xml:space="preserve">Retaliation </w:t>
      </w:r>
    </w:p>
    <w:p w14:paraId="266060F2" w14:textId="72AF22B1" w:rsidR="003575E7" w:rsidRPr="00544A7C" w:rsidRDefault="00A75421" w:rsidP="00DB4470">
      <w:pPr>
        <w:spacing w:after="0"/>
        <w:ind w:left="848" w:firstLine="0"/>
      </w:pPr>
      <w:r w:rsidRPr="00544A7C">
        <w:t xml:space="preserve">No officer, employee or agent of </w:t>
      </w:r>
      <w:r w:rsidR="00E11E46">
        <w:t>Dalton State College</w:t>
      </w:r>
      <w:r w:rsidR="006F4518">
        <w:t xml:space="preserve"> </w:t>
      </w:r>
      <w:r w:rsidRPr="00544A7C">
        <w:t xml:space="preserve">may retaliate, intimidate, threaten, coerce, or otherwise discriminate against any individual for exercising their rights or responsibilities under any provision of the </w:t>
      </w:r>
      <w:proofErr w:type="spellStart"/>
      <w:r w:rsidRPr="00544A7C">
        <w:t>Clery</w:t>
      </w:r>
      <w:proofErr w:type="spellEnd"/>
      <w:r w:rsidRPr="00544A7C">
        <w:t xml:space="preserve"> Act or this policy. Violation of this provision is subject to the disciplinary process of Human Resources or Student </w:t>
      </w:r>
      <w:r w:rsidR="006F4518">
        <w:t>Conduct</w:t>
      </w:r>
      <w:r w:rsidRPr="00544A7C">
        <w:t xml:space="preserve">. </w:t>
      </w:r>
    </w:p>
    <w:p w14:paraId="5A73FCDA" w14:textId="77777777" w:rsidR="003575E7" w:rsidRPr="00544A7C" w:rsidRDefault="00A75421" w:rsidP="00DB4470">
      <w:pPr>
        <w:pStyle w:val="ListParagraph"/>
        <w:numPr>
          <w:ilvl w:val="0"/>
          <w:numId w:val="12"/>
        </w:numPr>
        <w:spacing w:after="0"/>
      </w:pPr>
      <w:r w:rsidRPr="00544A7C">
        <w:t xml:space="preserve">Submitting Crime Statistics to the U.S Department of Education (ED) </w:t>
      </w:r>
    </w:p>
    <w:p w14:paraId="2EB82857" w14:textId="445F8357" w:rsidR="003575E7" w:rsidRDefault="006F4518" w:rsidP="00DB4470">
      <w:pPr>
        <w:pStyle w:val="ListParagraph"/>
        <w:spacing w:after="0"/>
        <w:ind w:left="848" w:firstLine="0"/>
      </w:pPr>
      <w:r>
        <w:t xml:space="preserve">Dalton State is required to submit the </w:t>
      </w:r>
      <w:proofErr w:type="spellStart"/>
      <w:r>
        <w:t>Clery</w:t>
      </w:r>
      <w:proofErr w:type="spellEnd"/>
      <w:r>
        <w:t xml:space="preserve"> crime statistics to ED. An annual survey is conducted by ED known as the Campus Safety and Security Survey. This web-based survey is used to collect the statistical data published in the ASR. Prior to the collection, </w:t>
      </w:r>
      <w:proofErr w:type="gramStart"/>
      <w:r>
        <w:t>ED</w:t>
      </w:r>
      <w:proofErr w:type="gramEnd"/>
      <w:r>
        <w:t xml:space="preserve"> sends a letter and a registration certificate to the appropriate personnel. This letter contains information necessary to access the survey and enter the data. The information is then entered, and the submission is locked on ED website. This is mandatory data collection. </w:t>
      </w:r>
    </w:p>
    <w:p w14:paraId="5870A72C" w14:textId="01C62EDE" w:rsidR="0535A250" w:rsidRDefault="0535A250" w:rsidP="40FD9345">
      <w:pPr>
        <w:pStyle w:val="ListParagraph"/>
        <w:spacing w:after="0"/>
        <w:ind w:left="0" w:firstLine="0"/>
      </w:pPr>
    </w:p>
    <w:p w14:paraId="6433949C" w14:textId="77777777" w:rsidR="00DB4470" w:rsidRPr="00544A7C" w:rsidRDefault="00DB4470" w:rsidP="00DB4470">
      <w:pPr>
        <w:pStyle w:val="ListParagraph"/>
        <w:spacing w:after="0"/>
        <w:ind w:left="848" w:firstLine="0"/>
      </w:pPr>
    </w:p>
    <w:p w14:paraId="69F04FB8" w14:textId="77777777" w:rsidR="003575E7" w:rsidRPr="006E1714" w:rsidRDefault="00A75421" w:rsidP="00544A7C">
      <w:pPr>
        <w:spacing w:after="0"/>
        <w:ind w:left="128" w:firstLine="0"/>
        <w:rPr>
          <w:b/>
          <w:bCs/>
          <w:sz w:val="24"/>
          <w:szCs w:val="24"/>
        </w:rPr>
      </w:pPr>
      <w:r w:rsidRPr="006E1714">
        <w:rPr>
          <w:b/>
          <w:bCs/>
          <w:sz w:val="24"/>
          <w:szCs w:val="24"/>
        </w:rPr>
        <w:t xml:space="preserve">IV. SUPPORT INFORMATION </w:t>
      </w:r>
    </w:p>
    <w:p w14:paraId="09012737" w14:textId="77E86072" w:rsidR="00DB4470" w:rsidRDefault="00AB57B1" w:rsidP="00DB4470">
      <w:pPr>
        <w:spacing w:after="0"/>
        <w:ind w:left="720" w:firstLine="0"/>
      </w:pPr>
      <w:hyperlink r:id="rId8">
        <w:r w:rsidR="00A75421" w:rsidRPr="00544A7C">
          <w:rPr>
            <w:rStyle w:val="Hyperlink"/>
          </w:rPr>
          <w:t>20 USC §1092(f)</w:t>
        </w:r>
      </w:hyperlink>
    </w:p>
    <w:p w14:paraId="432F35F0" w14:textId="0C454C43" w:rsidR="003575E7" w:rsidRPr="00544A7C" w:rsidRDefault="00AB57B1" w:rsidP="00DB4470">
      <w:pPr>
        <w:spacing w:after="0"/>
        <w:ind w:left="720" w:firstLine="0"/>
      </w:pPr>
      <w:hyperlink r:id="rId9">
        <w:r w:rsidR="00A75421" w:rsidRPr="00544A7C">
          <w:rPr>
            <w:rStyle w:val="Hyperlink"/>
          </w:rPr>
          <w:t>34 CFR §668.41</w:t>
        </w:r>
      </w:hyperlink>
      <w:hyperlink r:id="rId10">
        <w:r w:rsidR="00A75421" w:rsidRPr="00544A7C">
          <w:rPr>
            <w:rStyle w:val="Hyperlink"/>
          </w:rPr>
          <w:t xml:space="preserve"> </w:t>
        </w:r>
      </w:hyperlink>
    </w:p>
    <w:p w14:paraId="053507D7" w14:textId="77777777" w:rsidR="003575E7" w:rsidRPr="00544A7C" w:rsidRDefault="00AB57B1" w:rsidP="00DB4470">
      <w:pPr>
        <w:spacing w:after="0"/>
        <w:ind w:left="720" w:firstLine="0"/>
      </w:pPr>
      <w:hyperlink r:id="rId11">
        <w:r w:rsidR="00A75421" w:rsidRPr="00544A7C">
          <w:rPr>
            <w:rStyle w:val="Hyperlink"/>
          </w:rPr>
          <w:t>34 CFR §668.46</w:t>
        </w:r>
      </w:hyperlink>
      <w:hyperlink r:id="rId12">
        <w:r w:rsidR="00A75421" w:rsidRPr="00544A7C">
          <w:rPr>
            <w:rStyle w:val="Hyperlink"/>
          </w:rPr>
          <w:t xml:space="preserve"> </w:t>
        </w:r>
      </w:hyperlink>
    </w:p>
    <w:p w14:paraId="5E7A79CD" w14:textId="77777777" w:rsidR="003575E7" w:rsidRPr="00544A7C" w:rsidRDefault="00AB57B1" w:rsidP="00DB4470">
      <w:pPr>
        <w:spacing w:after="0"/>
        <w:ind w:left="720" w:firstLine="0"/>
      </w:pPr>
      <w:hyperlink r:id="rId13">
        <w:r w:rsidR="00A75421" w:rsidRPr="00544A7C">
          <w:rPr>
            <w:rStyle w:val="Hyperlink"/>
          </w:rPr>
          <w:t>34 CFR §668.49</w:t>
        </w:r>
      </w:hyperlink>
      <w:hyperlink r:id="rId14">
        <w:r w:rsidR="00A75421" w:rsidRPr="00544A7C">
          <w:rPr>
            <w:rStyle w:val="Hyperlink"/>
          </w:rPr>
          <w:t xml:space="preserve"> </w:t>
        </w:r>
      </w:hyperlink>
    </w:p>
    <w:p w14:paraId="1B9F9E3E" w14:textId="598B5FBC" w:rsidR="003575E7" w:rsidRDefault="00AB57B1" w:rsidP="00DB4470">
      <w:pPr>
        <w:spacing w:after="0"/>
        <w:ind w:left="720" w:firstLine="0"/>
      </w:pPr>
      <w:hyperlink r:id="rId15">
        <w:r w:rsidR="00A75421" w:rsidRPr="00544A7C">
          <w:rPr>
            <w:rStyle w:val="Hyperlink"/>
          </w:rPr>
          <w:t>34 CFR §668, Subpart D, Appendix A</w:t>
        </w:r>
      </w:hyperlink>
      <w:hyperlink r:id="rId16">
        <w:r w:rsidR="00A75421" w:rsidRPr="00544A7C">
          <w:rPr>
            <w:rStyle w:val="Hyperlink"/>
          </w:rPr>
          <w:t xml:space="preserve"> </w:t>
        </w:r>
      </w:hyperlink>
      <w:r w:rsidR="00A75421" w:rsidRPr="00544A7C">
        <w:t xml:space="preserve">F. </w:t>
      </w:r>
      <w:hyperlink r:id="rId17">
        <w:r w:rsidR="00A75421" w:rsidRPr="00544A7C">
          <w:rPr>
            <w:rStyle w:val="Hyperlink"/>
          </w:rPr>
          <w:t>USG Sexual Misconduct Policy</w:t>
        </w:r>
      </w:hyperlink>
      <w:hyperlink r:id="rId18">
        <w:r w:rsidR="00A75421" w:rsidRPr="00544A7C">
          <w:rPr>
            <w:rStyle w:val="Hyperlink"/>
          </w:rPr>
          <w:t xml:space="preserve"> </w:t>
        </w:r>
      </w:hyperlink>
    </w:p>
    <w:p w14:paraId="52E48E61" w14:textId="77777777" w:rsidR="00DB4470" w:rsidRDefault="00DB4470" w:rsidP="00DB4470">
      <w:pPr>
        <w:spacing w:after="0"/>
        <w:ind w:left="720" w:firstLine="0"/>
      </w:pPr>
    </w:p>
    <w:p w14:paraId="7DBACA95" w14:textId="77777777" w:rsidR="00394B0C" w:rsidRDefault="00394B0C" w:rsidP="00DB4470">
      <w:pPr>
        <w:spacing w:after="0"/>
        <w:ind w:left="720" w:firstLine="0"/>
      </w:pPr>
    </w:p>
    <w:p w14:paraId="0B5F960E" w14:textId="77777777" w:rsidR="00394B0C" w:rsidRPr="00544A7C" w:rsidRDefault="00394B0C" w:rsidP="00DB4470">
      <w:pPr>
        <w:spacing w:after="0"/>
        <w:ind w:left="720" w:firstLine="0"/>
      </w:pPr>
    </w:p>
    <w:p w14:paraId="3E6C677A" w14:textId="77777777" w:rsidR="00DB4470" w:rsidRDefault="00DB4470" w:rsidP="00544A7C">
      <w:pPr>
        <w:spacing w:after="0"/>
        <w:ind w:left="128" w:firstLine="0"/>
      </w:pPr>
    </w:p>
    <w:p w14:paraId="745E199E" w14:textId="2F6F1411" w:rsidR="00DB4470" w:rsidRPr="00267742" w:rsidRDefault="006E1714" w:rsidP="00544A7C">
      <w:pPr>
        <w:spacing w:after="0"/>
        <w:ind w:left="128" w:firstLine="0"/>
        <w:rPr>
          <w:b/>
          <w:bCs/>
          <w:sz w:val="24"/>
          <w:szCs w:val="24"/>
        </w:rPr>
      </w:pPr>
      <w:r w:rsidRPr="00267742">
        <w:rPr>
          <w:b/>
          <w:bCs/>
          <w:sz w:val="24"/>
          <w:szCs w:val="24"/>
        </w:rPr>
        <w:lastRenderedPageBreak/>
        <w:t xml:space="preserve">V. </w:t>
      </w:r>
      <w:r w:rsidR="00183956" w:rsidRPr="00267742">
        <w:rPr>
          <w:b/>
          <w:bCs/>
          <w:sz w:val="24"/>
          <w:szCs w:val="24"/>
        </w:rPr>
        <w:t>P</w:t>
      </w:r>
      <w:r w:rsidR="00267742">
        <w:rPr>
          <w:b/>
          <w:bCs/>
          <w:sz w:val="24"/>
          <w:szCs w:val="24"/>
        </w:rPr>
        <w:t>OLICY APPROVAL</w:t>
      </w:r>
    </w:p>
    <w:p w14:paraId="08245A8D" w14:textId="3A63C579" w:rsidR="006E1714" w:rsidRDefault="00AB57B1" w:rsidP="00544A7C">
      <w:pPr>
        <w:spacing w:after="0"/>
        <w:ind w:left="128" w:firstLine="0"/>
        <w:rPr>
          <w:b/>
          <w:bCs/>
          <w:sz w:val="28"/>
          <w:szCs w:val="28"/>
        </w:rPr>
      </w:pPr>
      <w:r>
        <w:rPr>
          <w:b/>
          <w:bCs/>
          <w:noProof/>
          <w:sz w:val="28"/>
          <w:szCs w:val="28"/>
        </w:rPr>
        <w:drawing>
          <wp:inline distT="0" distB="0" distL="0" distR="0" wp14:anchorId="613367C7" wp14:editId="6D14FB23">
            <wp:extent cx="2360651" cy="561065"/>
            <wp:effectExtent l="0" t="0" r="1905" b="0"/>
            <wp:docPr id="844322419" name="Picture 1" descr="A picture containing handwriting, font, calligraphy, typograph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322419" name="Picture 1" descr="A picture containing handwriting, font, calligraphy, typography&#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86897" cy="567303"/>
                    </a:xfrm>
                    <a:prstGeom prst="rect">
                      <a:avLst/>
                    </a:prstGeom>
                  </pic:spPr>
                </pic:pic>
              </a:graphicData>
            </a:graphic>
          </wp:inline>
        </w:drawing>
      </w:r>
      <w:r>
        <w:rPr>
          <w:b/>
          <w:bCs/>
          <w:sz w:val="28"/>
          <w:szCs w:val="28"/>
        </w:rPr>
        <w:t xml:space="preserve">                            </w:t>
      </w:r>
      <w:r w:rsidRPr="00AB57B1">
        <w:rPr>
          <w:sz w:val="24"/>
          <w:szCs w:val="24"/>
        </w:rPr>
        <w:t>5/10/2023</w:t>
      </w:r>
    </w:p>
    <w:p w14:paraId="11F1D6D7" w14:textId="18472008" w:rsidR="00183956" w:rsidRDefault="00183956" w:rsidP="00AB57B1">
      <w:pPr>
        <w:spacing w:after="0"/>
        <w:ind w:left="0" w:firstLine="0"/>
      </w:pPr>
      <w:r>
        <w:t>__________________________________                                       _______________</w:t>
      </w:r>
    </w:p>
    <w:p w14:paraId="73719110" w14:textId="3E18ECB5" w:rsidR="00183956" w:rsidRDefault="00183956" w:rsidP="00544A7C">
      <w:pPr>
        <w:spacing w:after="0"/>
        <w:ind w:left="128" w:firstLine="0"/>
      </w:pPr>
      <w:r>
        <w:t xml:space="preserve">        Dalton State College President                                                               Date </w:t>
      </w:r>
    </w:p>
    <w:p w14:paraId="67AEF1ED" w14:textId="77777777" w:rsidR="00DB4470" w:rsidRDefault="00DB4470" w:rsidP="00544A7C">
      <w:pPr>
        <w:spacing w:after="0"/>
        <w:ind w:left="128" w:firstLine="0"/>
      </w:pPr>
    </w:p>
    <w:p w14:paraId="0DC6B217" w14:textId="77777777" w:rsidR="00DB4470" w:rsidRDefault="00DB4470" w:rsidP="00544A7C">
      <w:pPr>
        <w:spacing w:after="0"/>
        <w:ind w:left="128" w:firstLine="0"/>
      </w:pPr>
    </w:p>
    <w:p w14:paraId="24F9DB4E" w14:textId="77777777" w:rsidR="00DB4470" w:rsidRDefault="00DB4470" w:rsidP="00544A7C">
      <w:pPr>
        <w:spacing w:after="0"/>
        <w:ind w:left="128" w:firstLine="0"/>
      </w:pPr>
    </w:p>
    <w:p w14:paraId="2D57A9CB" w14:textId="77777777" w:rsidR="00183956" w:rsidRDefault="00183956" w:rsidP="00544A7C">
      <w:pPr>
        <w:spacing w:after="0"/>
        <w:ind w:left="128" w:firstLine="0"/>
      </w:pPr>
    </w:p>
    <w:p w14:paraId="4E2DD41D" w14:textId="77777777" w:rsidR="00183956" w:rsidRDefault="00183956" w:rsidP="00544A7C">
      <w:pPr>
        <w:spacing w:after="0"/>
        <w:ind w:left="128" w:firstLine="0"/>
      </w:pPr>
    </w:p>
    <w:p w14:paraId="60DE5733" w14:textId="77777777" w:rsidR="00183956" w:rsidRDefault="00183956" w:rsidP="00544A7C">
      <w:pPr>
        <w:spacing w:after="0"/>
        <w:ind w:left="128" w:firstLine="0"/>
      </w:pPr>
    </w:p>
    <w:p w14:paraId="1EF9042E" w14:textId="77777777" w:rsidR="00183956" w:rsidRDefault="00183956" w:rsidP="00544A7C">
      <w:pPr>
        <w:spacing w:after="0"/>
        <w:ind w:left="128" w:firstLine="0"/>
      </w:pPr>
    </w:p>
    <w:p w14:paraId="7EDE633F" w14:textId="77777777" w:rsidR="00183956" w:rsidRDefault="00183956" w:rsidP="00544A7C">
      <w:pPr>
        <w:spacing w:after="0"/>
        <w:ind w:left="128" w:firstLine="0"/>
      </w:pPr>
    </w:p>
    <w:sectPr w:rsidR="00183956">
      <w:footerReference w:type="even" r:id="rId20"/>
      <w:footerReference w:type="default" r:id="rId21"/>
      <w:footerReference w:type="first" r:id="rId22"/>
      <w:pgSz w:w="12240" w:h="15840"/>
      <w:pgMar w:top="1273" w:right="1261" w:bottom="1539" w:left="1260" w:header="720" w:footer="56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25379" w14:textId="77777777" w:rsidR="005E1B58" w:rsidRDefault="005E1B58">
      <w:pPr>
        <w:spacing w:after="0" w:line="240" w:lineRule="auto"/>
      </w:pPr>
      <w:r>
        <w:separator/>
      </w:r>
    </w:p>
  </w:endnote>
  <w:endnote w:type="continuationSeparator" w:id="0">
    <w:p w14:paraId="14BFF2AA" w14:textId="77777777" w:rsidR="005E1B58" w:rsidRDefault="005E1B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39995" w14:textId="77777777" w:rsidR="003575E7" w:rsidRDefault="00A75421">
    <w:pPr>
      <w:tabs>
        <w:tab w:val="right" w:pos="9719"/>
      </w:tabs>
      <w:spacing w:after="0" w:line="259" w:lineRule="auto"/>
      <w:ind w:left="-66" w:right="-67" w:firstLine="0"/>
    </w:pPr>
    <w:r>
      <w:rPr>
        <w:rFonts w:ascii="Times New Roman" w:eastAsia="Times New Roman" w:hAnsi="Times New Roman" w:cs="Times New Roman"/>
        <w:color w:val="000000"/>
        <w:sz w:val="17"/>
      </w:rPr>
      <w:t xml:space="preserve">Jeanne </w:t>
    </w:r>
    <w:proofErr w:type="spellStart"/>
    <w:r>
      <w:rPr>
        <w:rFonts w:ascii="Times New Roman" w:eastAsia="Times New Roman" w:hAnsi="Times New Roman" w:cs="Times New Roman"/>
        <w:color w:val="000000"/>
        <w:sz w:val="17"/>
      </w:rPr>
      <w:t>Clery</w:t>
    </w:r>
    <w:proofErr w:type="spellEnd"/>
    <w:r>
      <w:rPr>
        <w:rFonts w:ascii="Times New Roman" w:eastAsia="Times New Roman" w:hAnsi="Times New Roman" w:cs="Times New Roman"/>
        <w:color w:val="000000"/>
        <w:sz w:val="17"/>
      </w:rPr>
      <w:t xml:space="preserve"> Act Compliance Policy. Retrieved 03/2022. Official copy at http://northgeorgia.policystat.com/policy/11091345/.</w:t>
    </w:r>
    <w:r>
      <w:rPr>
        <w:rFonts w:ascii="Times New Roman" w:eastAsia="Times New Roman" w:hAnsi="Times New Roman" w:cs="Times New Roman"/>
        <w:color w:val="000000"/>
        <w:sz w:val="17"/>
      </w:rPr>
      <w:tab/>
    </w:r>
    <w:r>
      <w:rPr>
        <w:rFonts w:ascii="Times New Roman" w:eastAsia="Times New Roman" w:hAnsi="Times New Roman" w:cs="Times New Roman"/>
        <w:color w:val="000000"/>
        <w:sz w:val="20"/>
      </w:rPr>
      <w:t xml:space="preserve">Page </w:t>
    </w:r>
    <w:r>
      <w:fldChar w:fldCharType="begin"/>
    </w:r>
    <w:r>
      <w:instrText xml:space="preserve"> PAGE   \* MERGEFORMAT </w:instrText>
    </w:r>
    <w:r>
      <w:fldChar w:fldCharType="separate"/>
    </w:r>
    <w:r>
      <w:rPr>
        <w:rFonts w:ascii="Times New Roman" w:eastAsia="Times New Roman" w:hAnsi="Times New Roman" w:cs="Times New Roman"/>
        <w:color w:val="000000"/>
        <w:sz w:val="20"/>
      </w:rPr>
      <w:t>1</w:t>
    </w:r>
    <w:r>
      <w:rPr>
        <w:rFonts w:ascii="Times New Roman" w:eastAsia="Times New Roman" w:hAnsi="Times New Roman" w:cs="Times New Roman"/>
        <w:color w:val="000000"/>
        <w:sz w:val="20"/>
      </w:rPr>
      <w:fldChar w:fldCharType="end"/>
    </w:r>
    <w:r>
      <w:rPr>
        <w:rFonts w:ascii="Times New Roman" w:eastAsia="Times New Roman" w:hAnsi="Times New Roman" w:cs="Times New Roman"/>
        <w:color w:val="000000"/>
        <w:sz w:val="20"/>
      </w:rPr>
      <w:t xml:space="preserve"> of </w:t>
    </w:r>
    <w:r w:rsidR="00AB57B1">
      <w:fldChar w:fldCharType="begin"/>
    </w:r>
    <w:r w:rsidR="00AB57B1">
      <w:instrText>NUMPAGES   \* MERGEFORMAT</w:instrText>
    </w:r>
    <w:r w:rsidR="00AB57B1">
      <w:fldChar w:fldCharType="separate"/>
    </w:r>
    <w:r>
      <w:rPr>
        <w:rFonts w:ascii="Times New Roman" w:eastAsia="Times New Roman" w:hAnsi="Times New Roman" w:cs="Times New Roman"/>
        <w:color w:val="000000"/>
        <w:sz w:val="20"/>
      </w:rPr>
      <w:t>9</w:t>
    </w:r>
    <w:r w:rsidR="00AB57B1">
      <w:rPr>
        <w:rFonts w:ascii="Times New Roman" w:eastAsia="Times New Roman" w:hAnsi="Times New Roman" w:cs="Times New Roman"/>
        <w:color w:val="000000"/>
        <w:sz w:val="20"/>
      </w:rPr>
      <w:fldChar w:fldCharType="end"/>
    </w:r>
  </w:p>
  <w:p w14:paraId="53D7AD63" w14:textId="77777777" w:rsidR="003575E7" w:rsidRDefault="00A75421">
    <w:pPr>
      <w:spacing w:after="0" w:line="259" w:lineRule="auto"/>
      <w:ind w:left="-66" w:firstLine="0"/>
    </w:pPr>
    <w:r>
      <w:rPr>
        <w:rFonts w:ascii="Times New Roman" w:eastAsia="Times New Roman" w:hAnsi="Times New Roman" w:cs="Times New Roman"/>
        <w:color w:val="000000"/>
        <w:sz w:val="17"/>
      </w:rPr>
      <w:t>Copyright © 2022 University of North Georg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3900D" w14:textId="2E3F501E" w:rsidR="003575E7" w:rsidRDefault="003575E7">
    <w:pPr>
      <w:spacing w:after="0" w:line="259" w:lineRule="auto"/>
      <w:ind w:left="-66"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E4F8A" w14:textId="77777777" w:rsidR="003575E7" w:rsidRDefault="00A75421">
    <w:pPr>
      <w:tabs>
        <w:tab w:val="right" w:pos="9719"/>
      </w:tabs>
      <w:spacing w:after="0" w:line="259" w:lineRule="auto"/>
      <w:ind w:left="-66" w:right="-67" w:firstLine="0"/>
    </w:pPr>
    <w:r>
      <w:rPr>
        <w:rFonts w:ascii="Times New Roman" w:eastAsia="Times New Roman" w:hAnsi="Times New Roman" w:cs="Times New Roman"/>
        <w:color w:val="000000"/>
        <w:sz w:val="17"/>
      </w:rPr>
      <w:t xml:space="preserve">Jeanne </w:t>
    </w:r>
    <w:proofErr w:type="spellStart"/>
    <w:r>
      <w:rPr>
        <w:rFonts w:ascii="Times New Roman" w:eastAsia="Times New Roman" w:hAnsi="Times New Roman" w:cs="Times New Roman"/>
        <w:color w:val="000000"/>
        <w:sz w:val="17"/>
      </w:rPr>
      <w:t>Clery</w:t>
    </w:r>
    <w:proofErr w:type="spellEnd"/>
    <w:r>
      <w:rPr>
        <w:rFonts w:ascii="Times New Roman" w:eastAsia="Times New Roman" w:hAnsi="Times New Roman" w:cs="Times New Roman"/>
        <w:color w:val="000000"/>
        <w:sz w:val="17"/>
      </w:rPr>
      <w:t xml:space="preserve"> Act Compliance Policy. Retrieved 03/2022. Official copy at http://northgeorgia.policystat.com/policy/11091345/.</w:t>
    </w:r>
    <w:r>
      <w:rPr>
        <w:rFonts w:ascii="Times New Roman" w:eastAsia="Times New Roman" w:hAnsi="Times New Roman" w:cs="Times New Roman"/>
        <w:color w:val="000000"/>
        <w:sz w:val="17"/>
      </w:rPr>
      <w:tab/>
    </w:r>
    <w:r>
      <w:rPr>
        <w:rFonts w:ascii="Times New Roman" w:eastAsia="Times New Roman" w:hAnsi="Times New Roman" w:cs="Times New Roman"/>
        <w:color w:val="000000"/>
        <w:sz w:val="20"/>
      </w:rPr>
      <w:t xml:space="preserve">Page </w:t>
    </w:r>
    <w:r>
      <w:fldChar w:fldCharType="begin"/>
    </w:r>
    <w:r>
      <w:instrText xml:space="preserve"> PAGE   \* MERGEFORMAT </w:instrText>
    </w:r>
    <w:r>
      <w:fldChar w:fldCharType="separate"/>
    </w:r>
    <w:r>
      <w:rPr>
        <w:rFonts w:ascii="Times New Roman" w:eastAsia="Times New Roman" w:hAnsi="Times New Roman" w:cs="Times New Roman"/>
        <w:color w:val="000000"/>
        <w:sz w:val="20"/>
      </w:rPr>
      <w:t>1</w:t>
    </w:r>
    <w:r>
      <w:rPr>
        <w:rFonts w:ascii="Times New Roman" w:eastAsia="Times New Roman" w:hAnsi="Times New Roman" w:cs="Times New Roman"/>
        <w:color w:val="000000"/>
        <w:sz w:val="20"/>
      </w:rPr>
      <w:fldChar w:fldCharType="end"/>
    </w:r>
    <w:r>
      <w:rPr>
        <w:rFonts w:ascii="Times New Roman" w:eastAsia="Times New Roman" w:hAnsi="Times New Roman" w:cs="Times New Roman"/>
        <w:color w:val="000000"/>
        <w:sz w:val="20"/>
      </w:rPr>
      <w:t xml:space="preserve"> of </w:t>
    </w:r>
    <w:r w:rsidR="00AB57B1">
      <w:fldChar w:fldCharType="begin"/>
    </w:r>
    <w:r w:rsidR="00AB57B1">
      <w:instrText>NUMPAGES   \* MERGEFORMAT</w:instrText>
    </w:r>
    <w:r w:rsidR="00AB57B1">
      <w:fldChar w:fldCharType="separate"/>
    </w:r>
    <w:r>
      <w:rPr>
        <w:rFonts w:ascii="Times New Roman" w:eastAsia="Times New Roman" w:hAnsi="Times New Roman" w:cs="Times New Roman"/>
        <w:color w:val="000000"/>
        <w:sz w:val="20"/>
      </w:rPr>
      <w:t>9</w:t>
    </w:r>
    <w:r w:rsidR="00AB57B1">
      <w:rPr>
        <w:rFonts w:ascii="Times New Roman" w:eastAsia="Times New Roman" w:hAnsi="Times New Roman" w:cs="Times New Roman"/>
        <w:color w:val="000000"/>
        <w:sz w:val="20"/>
      </w:rPr>
      <w:fldChar w:fldCharType="end"/>
    </w:r>
  </w:p>
  <w:p w14:paraId="1DCE65FC" w14:textId="77777777" w:rsidR="003575E7" w:rsidRDefault="00A75421">
    <w:pPr>
      <w:spacing w:after="0" w:line="259" w:lineRule="auto"/>
      <w:ind w:left="-66" w:firstLine="0"/>
    </w:pPr>
    <w:r>
      <w:rPr>
        <w:rFonts w:ascii="Times New Roman" w:eastAsia="Times New Roman" w:hAnsi="Times New Roman" w:cs="Times New Roman"/>
        <w:color w:val="000000"/>
        <w:sz w:val="17"/>
      </w:rPr>
      <w:t>Copyright © 2022 University of North Georg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CD15F" w14:textId="77777777" w:rsidR="005E1B58" w:rsidRDefault="005E1B58">
      <w:pPr>
        <w:spacing w:after="0" w:line="240" w:lineRule="auto"/>
      </w:pPr>
      <w:r>
        <w:separator/>
      </w:r>
    </w:p>
  </w:footnote>
  <w:footnote w:type="continuationSeparator" w:id="0">
    <w:p w14:paraId="61FA169F" w14:textId="77777777" w:rsidR="005E1B58" w:rsidRDefault="005E1B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70F41"/>
    <w:multiLevelType w:val="hybridMultilevel"/>
    <w:tmpl w:val="C60C5A5E"/>
    <w:lvl w:ilvl="0" w:tplc="FFFFFFFF">
      <w:start w:val="1"/>
      <w:numFmt w:val="lowerLetter"/>
      <w:lvlText w:val="%1."/>
      <w:lvlJc w:val="left"/>
      <w:pPr>
        <w:ind w:left="1672" w:hanging="360"/>
      </w:pPr>
    </w:lvl>
    <w:lvl w:ilvl="1" w:tplc="04090001">
      <w:start w:val="1"/>
      <w:numFmt w:val="bullet"/>
      <w:lvlText w:val=""/>
      <w:lvlJc w:val="left"/>
      <w:pPr>
        <w:ind w:left="2520" w:hanging="360"/>
      </w:pPr>
      <w:rPr>
        <w:rFonts w:ascii="Symbol" w:hAnsi="Symbol" w:hint="default"/>
      </w:rPr>
    </w:lvl>
    <w:lvl w:ilvl="2" w:tplc="FFFFFFFF">
      <w:start w:val="1"/>
      <w:numFmt w:val="lowerRoman"/>
      <w:lvlText w:val="%3."/>
      <w:lvlJc w:val="right"/>
      <w:pPr>
        <w:ind w:left="3292" w:hanging="360"/>
      </w:pPr>
    </w:lvl>
    <w:lvl w:ilvl="3" w:tplc="FFFFFFFF" w:tentative="1">
      <w:start w:val="1"/>
      <w:numFmt w:val="decimal"/>
      <w:lvlText w:val="%4."/>
      <w:lvlJc w:val="left"/>
      <w:pPr>
        <w:ind w:left="3832" w:hanging="360"/>
      </w:pPr>
    </w:lvl>
    <w:lvl w:ilvl="4" w:tplc="FFFFFFFF" w:tentative="1">
      <w:start w:val="1"/>
      <w:numFmt w:val="lowerLetter"/>
      <w:lvlText w:val="%5."/>
      <w:lvlJc w:val="left"/>
      <w:pPr>
        <w:ind w:left="4552" w:hanging="360"/>
      </w:pPr>
    </w:lvl>
    <w:lvl w:ilvl="5" w:tplc="FFFFFFFF" w:tentative="1">
      <w:start w:val="1"/>
      <w:numFmt w:val="lowerRoman"/>
      <w:lvlText w:val="%6."/>
      <w:lvlJc w:val="right"/>
      <w:pPr>
        <w:ind w:left="5272" w:hanging="180"/>
      </w:pPr>
    </w:lvl>
    <w:lvl w:ilvl="6" w:tplc="FFFFFFFF" w:tentative="1">
      <w:start w:val="1"/>
      <w:numFmt w:val="decimal"/>
      <w:lvlText w:val="%7."/>
      <w:lvlJc w:val="left"/>
      <w:pPr>
        <w:ind w:left="5992" w:hanging="360"/>
      </w:pPr>
    </w:lvl>
    <w:lvl w:ilvl="7" w:tplc="FFFFFFFF" w:tentative="1">
      <w:start w:val="1"/>
      <w:numFmt w:val="lowerLetter"/>
      <w:lvlText w:val="%8."/>
      <w:lvlJc w:val="left"/>
      <w:pPr>
        <w:ind w:left="6712" w:hanging="360"/>
      </w:pPr>
    </w:lvl>
    <w:lvl w:ilvl="8" w:tplc="FFFFFFFF" w:tentative="1">
      <w:start w:val="1"/>
      <w:numFmt w:val="lowerRoman"/>
      <w:lvlText w:val="%9."/>
      <w:lvlJc w:val="right"/>
      <w:pPr>
        <w:ind w:left="7432" w:hanging="180"/>
      </w:pPr>
    </w:lvl>
  </w:abstractNum>
  <w:abstractNum w:abstractNumId="1" w15:restartNumberingAfterBreak="0">
    <w:nsid w:val="17A953AD"/>
    <w:multiLevelType w:val="hybridMultilevel"/>
    <w:tmpl w:val="D78E0B26"/>
    <w:lvl w:ilvl="0" w:tplc="17F68AEE">
      <w:start w:val="3"/>
      <w:numFmt w:val="lowerLetter"/>
      <w:lvlText w:val="%1."/>
      <w:lvlJc w:val="left"/>
      <w:pPr>
        <w:ind w:left="156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F3305B"/>
    <w:multiLevelType w:val="hybridMultilevel"/>
    <w:tmpl w:val="965CC3E4"/>
    <w:lvl w:ilvl="0" w:tplc="9B7A46E8">
      <w:start w:val="9"/>
      <w:numFmt w:val="upperLetter"/>
      <w:lvlText w:val="%1."/>
      <w:lvlJc w:val="left"/>
      <w:pPr>
        <w:ind w:left="533"/>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1" w:tplc="BE80D9B6">
      <w:start w:val="2"/>
      <w:numFmt w:val="decimal"/>
      <w:lvlText w:val="%2."/>
      <w:lvlJc w:val="left"/>
      <w:pPr>
        <w:ind w:left="1423"/>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2" w:tplc="A4FCF6FA">
      <w:start w:val="1"/>
      <w:numFmt w:val="lowerLetter"/>
      <w:lvlText w:val="%3."/>
      <w:lvlJc w:val="left"/>
      <w:pPr>
        <w:ind w:left="2400"/>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3" w:tplc="7DBCFE1E">
      <w:start w:val="1"/>
      <w:numFmt w:val="decimal"/>
      <w:lvlText w:val="%4"/>
      <w:lvlJc w:val="left"/>
      <w:pPr>
        <w:ind w:left="3066"/>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4" w:tplc="641E5C5A">
      <w:start w:val="1"/>
      <w:numFmt w:val="lowerLetter"/>
      <w:lvlText w:val="%5"/>
      <w:lvlJc w:val="left"/>
      <w:pPr>
        <w:ind w:left="3786"/>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5" w:tplc="72E890A0">
      <w:start w:val="1"/>
      <w:numFmt w:val="lowerRoman"/>
      <w:lvlText w:val="%6"/>
      <w:lvlJc w:val="left"/>
      <w:pPr>
        <w:ind w:left="4506"/>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6" w:tplc="B42802BE">
      <w:start w:val="1"/>
      <w:numFmt w:val="decimal"/>
      <w:lvlText w:val="%7"/>
      <w:lvlJc w:val="left"/>
      <w:pPr>
        <w:ind w:left="5226"/>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7" w:tplc="8892ED60">
      <w:start w:val="1"/>
      <w:numFmt w:val="lowerLetter"/>
      <w:lvlText w:val="%8"/>
      <w:lvlJc w:val="left"/>
      <w:pPr>
        <w:ind w:left="5946"/>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8" w:tplc="2EC8229A">
      <w:start w:val="1"/>
      <w:numFmt w:val="lowerRoman"/>
      <w:lvlText w:val="%9"/>
      <w:lvlJc w:val="left"/>
      <w:pPr>
        <w:ind w:left="6666"/>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abstractNum>
  <w:abstractNum w:abstractNumId="3" w15:restartNumberingAfterBreak="0">
    <w:nsid w:val="1ACC3901"/>
    <w:multiLevelType w:val="hybridMultilevel"/>
    <w:tmpl w:val="48AA2392"/>
    <w:lvl w:ilvl="0" w:tplc="FAFE8092">
      <w:start w:val="1"/>
      <w:numFmt w:val="upperLetter"/>
      <w:lvlText w:val="%1."/>
      <w:lvlJc w:val="left"/>
      <w:pPr>
        <w:ind w:left="693"/>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1" w:tplc="D6CABC70">
      <w:start w:val="1"/>
      <w:numFmt w:val="decimal"/>
      <w:lvlText w:val="%2."/>
      <w:lvlJc w:val="left"/>
      <w:pPr>
        <w:ind w:left="1475"/>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2" w:tplc="9634EB08">
      <w:start w:val="1"/>
      <w:numFmt w:val="lowerLetter"/>
      <w:lvlText w:val="%3."/>
      <w:lvlJc w:val="left"/>
      <w:pPr>
        <w:ind w:left="2401"/>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3" w:tplc="468E4038">
      <w:start w:val="1"/>
      <w:numFmt w:val="decimal"/>
      <w:lvlText w:val="%4"/>
      <w:lvlJc w:val="left"/>
      <w:pPr>
        <w:ind w:left="3148"/>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4" w:tplc="F0A473FA">
      <w:start w:val="1"/>
      <w:numFmt w:val="lowerLetter"/>
      <w:lvlText w:val="%5"/>
      <w:lvlJc w:val="left"/>
      <w:pPr>
        <w:ind w:left="3868"/>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5" w:tplc="A86496A6">
      <w:start w:val="1"/>
      <w:numFmt w:val="lowerRoman"/>
      <w:lvlText w:val="%6"/>
      <w:lvlJc w:val="left"/>
      <w:pPr>
        <w:ind w:left="4588"/>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6" w:tplc="CE3A2002">
      <w:start w:val="1"/>
      <w:numFmt w:val="decimal"/>
      <w:lvlText w:val="%7"/>
      <w:lvlJc w:val="left"/>
      <w:pPr>
        <w:ind w:left="5308"/>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7" w:tplc="733C29DE">
      <w:start w:val="1"/>
      <w:numFmt w:val="lowerLetter"/>
      <w:lvlText w:val="%8"/>
      <w:lvlJc w:val="left"/>
      <w:pPr>
        <w:ind w:left="6028"/>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8" w:tplc="B5169A1C">
      <w:start w:val="1"/>
      <w:numFmt w:val="lowerRoman"/>
      <w:lvlText w:val="%9"/>
      <w:lvlJc w:val="left"/>
      <w:pPr>
        <w:ind w:left="6748"/>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abstractNum>
  <w:abstractNum w:abstractNumId="4" w15:restartNumberingAfterBreak="0">
    <w:nsid w:val="1CF2318B"/>
    <w:multiLevelType w:val="hybridMultilevel"/>
    <w:tmpl w:val="505C316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3060" w:hanging="36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EDC0F80"/>
    <w:multiLevelType w:val="hybridMultilevel"/>
    <w:tmpl w:val="A7BAFA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5567F6F"/>
    <w:multiLevelType w:val="hybridMultilevel"/>
    <w:tmpl w:val="540844D0"/>
    <w:lvl w:ilvl="0" w:tplc="0409001B">
      <w:start w:val="1"/>
      <w:numFmt w:val="lowerRoman"/>
      <w:lvlText w:val="%1."/>
      <w:lvlJc w:val="right"/>
      <w:pPr>
        <w:ind w:left="2520" w:hanging="360"/>
      </w:p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7" w15:restartNumberingAfterBreak="0">
    <w:nsid w:val="2D4D107E"/>
    <w:multiLevelType w:val="hybridMultilevel"/>
    <w:tmpl w:val="E466DD44"/>
    <w:lvl w:ilvl="0" w:tplc="30E65286">
      <w:start w:val="1"/>
      <w:numFmt w:val="decimal"/>
      <w:lvlText w:val="%1"/>
      <w:lvlJc w:val="left"/>
      <w:pPr>
        <w:ind w:left="360"/>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1" w:tplc="676CF25A">
      <w:start w:val="1"/>
      <w:numFmt w:val="lowerLetter"/>
      <w:lvlText w:val="%2"/>
      <w:lvlJc w:val="left"/>
      <w:pPr>
        <w:ind w:left="1394"/>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2" w:tplc="07C0AB28">
      <w:start w:val="1"/>
      <w:numFmt w:val="lowerLetter"/>
      <w:lvlRestart w:val="0"/>
      <w:lvlText w:val="%3."/>
      <w:lvlJc w:val="left"/>
      <w:pPr>
        <w:ind w:left="2400"/>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3" w:tplc="90A2431E">
      <w:start w:val="1"/>
      <w:numFmt w:val="decimal"/>
      <w:lvlText w:val="%4"/>
      <w:lvlJc w:val="left"/>
      <w:pPr>
        <w:ind w:left="3148"/>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4" w:tplc="59580378">
      <w:start w:val="1"/>
      <w:numFmt w:val="lowerLetter"/>
      <w:lvlText w:val="%5"/>
      <w:lvlJc w:val="left"/>
      <w:pPr>
        <w:ind w:left="3868"/>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5" w:tplc="95D49540">
      <w:start w:val="1"/>
      <w:numFmt w:val="lowerRoman"/>
      <w:lvlText w:val="%6"/>
      <w:lvlJc w:val="left"/>
      <w:pPr>
        <w:ind w:left="4588"/>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6" w:tplc="4F18DF56">
      <w:start w:val="1"/>
      <w:numFmt w:val="decimal"/>
      <w:lvlText w:val="%7"/>
      <w:lvlJc w:val="left"/>
      <w:pPr>
        <w:ind w:left="5308"/>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7" w:tplc="69C2AD6E">
      <w:start w:val="1"/>
      <w:numFmt w:val="lowerLetter"/>
      <w:lvlText w:val="%8"/>
      <w:lvlJc w:val="left"/>
      <w:pPr>
        <w:ind w:left="6028"/>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8" w:tplc="01240374">
      <w:start w:val="1"/>
      <w:numFmt w:val="lowerRoman"/>
      <w:lvlText w:val="%9"/>
      <w:lvlJc w:val="left"/>
      <w:pPr>
        <w:ind w:left="6748"/>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abstractNum>
  <w:abstractNum w:abstractNumId="8" w15:restartNumberingAfterBreak="0">
    <w:nsid w:val="33020A71"/>
    <w:multiLevelType w:val="hybridMultilevel"/>
    <w:tmpl w:val="A35C7D5A"/>
    <w:lvl w:ilvl="0" w:tplc="6DD8854C">
      <w:start w:val="1"/>
      <w:numFmt w:val="upperLetter"/>
      <w:lvlText w:val="%1."/>
      <w:lvlJc w:val="left"/>
      <w:pPr>
        <w:ind w:left="492"/>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1" w:tplc="3FFC027C">
      <w:start w:val="1"/>
      <w:numFmt w:val="decimal"/>
      <w:lvlText w:val="%2."/>
      <w:lvlJc w:val="left"/>
      <w:pPr>
        <w:ind w:left="611"/>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2" w:tplc="907C707E">
      <w:start w:val="1"/>
      <w:numFmt w:val="lowerLetter"/>
      <w:lvlText w:val="%3."/>
      <w:lvlJc w:val="left"/>
      <w:pPr>
        <w:ind w:left="359"/>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3" w:tplc="F9A49FBE">
      <w:start w:val="1"/>
      <w:numFmt w:val="decimal"/>
      <w:lvlText w:val="%4"/>
      <w:lvlJc w:val="left"/>
      <w:pPr>
        <w:ind w:left="3031"/>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4" w:tplc="B2805D30">
      <w:start w:val="1"/>
      <w:numFmt w:val="lowerLetter"/>
      <w:lvlText w:val="%5"/>
      <w:lvlJc w:val="left"/>
      <w:pPr>
        <w:ind w:left="3751"/>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5" w:tplc="884419CA">
      <w:start w:val="1"/>
      <w:numFmt w:val="lowerRoman"/>
      <w:lvlText w:val="%6"/>
      <w:lvlJc w:val="left"/>
      <w:pPr>
        <w:ind w:left="4471"/>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6" w:tplc="DB3E9246">
      <w:start w:val="1"/>
      <w:numFmt w:val="decimal"/>
      <w:lvlText w:val="%7"/>
      <w:lvlJc w:val="left"/>
      <w:pPr>
        <w:ind w:left="5191"/>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7" w:tplc="ED72CB60">
      <w:start w:val="1"/>
      <w:numFmt w:val="lowerLetter"/>
      <w:lvlText w:val="%8"/>
      <w:lvlJc w:val="left"/>
      <w:pPr>
        <w:ind w:left="5911"/>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8" w:tplc="B96021D4">
      <w:start w:val="1"/>
      <w:numFmt w:val="lowerRoman"/>
      <w:lvlText w:val="%9"/>
      <w:lvlJc w:val="left"/>
      <w:pPr>
        <w:ind w:left="6631"/>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abstractNum>
  <w:abstractNum w:abstractNumId="9" w15:restartNumberingAfterBreak="0">
    <w:nsid w:val="39750450"/>
    <w:multiLevelType w:val="hybridMultilevel"/>
    <w:tmpl w:val="2C2E2558"/>
    <w:lvl w:ilvl="0" w:tplc="0409001B">
      <w:start w:val="1"/>
      <w:numFmt w:val="lowerRoman"/>
      <w:lvlText w:val="%1."/>
      <w:lvlJc w:val="right"/>
      <w:pPr>
        <w:ind w:left="848" w:hanging="360"/>
      </w:pPr>
    </w:lvl>
    <w:lvl w:ilvl="1" w:tplc="04090019" w:tentative="1">
      <w:start w:val="1"/>
      <w:numFmt w:val="lowerLetter"/>
      <w:lvlText w:val="%2."/>
      <w:lvlJc w:val="left"/>
      <w:pPr>
        <w:ind w:left="1568" w:hanging="360"/>
      </w:pPr>
    </w:lvl>
    <w:lvl w:ilvl="2" w:tplc="0409001B" w:tentative="1">
      <w:start w:val="1"/>
      <w:numFmt w:val="lowerRoman"/>
      <w:lvlText w:val="%3."/>
      <w:lvlJc w:val="right"/>
      <w:pPr>
        <w:ind w:left="2288" w:hanging="180"/>
      </w:pPr>
    </w:lvl>
    <w:lvl w:ilvl="3" w:tplc="0409000F" w:tentative="1">
      <w:start w:val="1"/>
      <w:numFmt w:val="decimal"/>
      <w:lvlText w:val="%4."/>
      <w:lvlJc w:val="left"/>
      <w:pPr>
        <w:ind w:left="3008" w:hanging="360"/>
      </w:pPr>
    </w:lvl>
    <w:lvl w:ilvl="4" w:tplc="04090019" w:tentative="1">
      <w:start w:val="1"/>
      <w:numFmt w:val="lowerLetter"/>
      <w:lvlText w:val="%5."/>
      <w:lvlJc w:val="left"/>
      <w:pPr>
        <w:ind w:left="3728" w:hanging="360"/>
      </w:pPr>
    </w:lvl>
    <w:lvl w:ilvl="5" w:tplc="0409001B" w:tentative="1">
      <w:start w:val="1"/>
      <w:numFmt w:val="lowerRoman"/>
      <w:lvlText w:val="%6."/>
      <w:lvlJc w:val="right"/>
      <w:pPr>
        <w:ind w:left="4448" w:hanging="180"/>
      </w:pPr>
    </w:lvl>
    <w:lvl w:ilvl="6" w:tplc="0409000F" w:tentative="1">
      <w:start w:val="1"/>
      <w:numFmt w:val="decimal"/>
      <w:lvlText w:val="%7."/>
      <w:lvlJc w:val="left"/>
      <w:pPr>
        <w:ind w:left="5168" w:hanging="360"/>
      </w:pPr>
    </w:lvl>
    <w:lvl w:ilvl="7" w:tplc="04090019" w:tentative="1">
      <w:start w:val="1"/>
      <w:numFmt w:val="lowerLetter"/>
      <w:lvlText w:val="%8."/>
      <w:lvlJc w:val="left"/>
      <w:pPr>
        <w:ind w:left="5888" w:hanging="360"/>
      </w:pPr>
    </w:lvl>
    <w:lvl w:ilvl="8" w:tplc="0409001B" w:tentative="1">
      <w:start w:val="1"/>
      <w:numFmt w:val="lowerRoman"/>
      <w:lvlText w:val="%9."/>
      <w:lvlJc w:val="right"/>
      <w:pPr>
        <w:ind w:left="6608" w:hanging="180"/>
      </w:pPr>
    </w:lvl>
  </w:abstractNum>
  <w:abstractNum w:abstractNumId="10" w15:restartNumberingAfterBreak="0">
    <w:nsid w:val="3AC0190C"/>
    <w:multiLevelType w:val="hybridMultilevel"/>
    <w:tmpl w:val="2C423B5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CAC62BC"/>
    <w:multiLevelType w:val="hybridMultilevel"/>
    <w:tmpl w:val="27544F5E"/>
    <w:lvl w:ilvl="0" w:tplc="0409001B">
      <w:start w:val="1"/>
      <w:numFmt w:val="lowerRoman"/>
      <w:lvlText w:val="%1."/>
      <w:lvlJc w:val="right"/>
      <w:pPr>
        <w:ind w:left="488" w:hanging="360"/>
      </w:pPr>
    </w:lvl>
    <w:lvl w:ilvl="1" w:tplc="04090019" w:tentative="1">
      <w:start w:val="1"/>
      <w:numFmt w:val="lowerLetter"/>
      <w:lvlText w:val="%2."/>
      <w:lvlJc w:val="left"/>
      <w:pPr>
        <w:ind w:left="1208" w:hanging="360"/>
      </w:pPr>
    </w:lvl>
    <w:lvl w:ilvl="2" w:tplc="0409001B" w:tentative="1">
      <w:start w:val="1"/>
      <w:numFmt w:val="lowerRoman"/>
      <w:lvlText w:val="%3."/>
      <w:lvlJc w:val="right"/>
      <w:pPr>
        <w:ind w:left="1928" w:hanging="180"/>
      </w:pPr>
    </w:lvl>
    <w:lvl w:ilvl="3" w:tplc="0409000F" w:tentative="1">
      <w:start w:val="1"/>
      <w:numFmt w:val="decimal"/>
      <w:lvlText w:val="%4."/>
      <w:lvlJc w:val="left"/>
      <w:pPr>
        <w:ind w:left="2648" w:hanging="360"/>
      </w:pPr>
    </w:lvl>
    <w:lvl w:ilvl="4" w:tplc="04090019" w:tentative="1">
      <w:start w:val="1"/>
      <w:numFmt w:val="lowerLetter"/>
      <w:lvlText w:val="%5."/>
      <w:lvlJc w:val="left"/>
      <w:pPr>
        <w:ind w:left="3368" w:hanging="360"/>
      </w:pPr>
    </w:lvl>
    <w:lvl w:ilvl="5" w:tplc="0409001B" w:tentative="1">
      <w:start w:val="1"/>
      <w:numFmt w:val="lowerRoman"/>
      <w:lvlText w:val="%6."/>
      <w:lvlJc w:val="right"/>
      <w:pPr>
        <w:ind w:left="4088" w:hanging="180"/>
      </w:pPr>
    </w:lvl>
    <w:lvl w:ilvl="6" w:tplc="0409000F" w:tentative="1">
      <w:start w:val="1"/>
      <w:numFmt w:val="decimal"/>
      <w:lvlText w:val="%7."/>
      <w:lvlJc w:val="left"/>
      <w:pPr>
        <w:ind w:left="4808" w:hanging="360"/>
      </w:pPr>
    </w:lvl>
    <w:lvl w:ilvl="7" w:tplc="04090019" w:tentative="1">
      <w:start w:val="1"/>
      <w:numFmt w:val="lowerLetter"/>
      <w:lvlText w:val="%8."/>
      <w:lvlJc w:val="left"/>
      <w:pPr>
        <w:ind w:left="5528" w:hanging="360"/>
      </w:pPr>
    </w:lvl>
    <w:lvl w:ilvl="8" w:tplc="0409001B" w:tentative="1">
      <w:start w:val="1"/>
      <w:numFmt w:val="lowerRoman"/>
      <w:lvlText w:val="%9."/>
      <w:lvlJc w:val="right"/>
      <w:pPr>
        <w:ind w:left="6248" w:hanging="180"/>
      </w:pPr>
    </w:lvl>
  </w:abstractNum>
  <w:abstractNum w:abstractNumId="12" w15:restartNumberingAfterBreak="0">
    <w:nsid w:val="3D2875E7"/>
    <w:multiLevelType w:val="hybridMultilevel"/>
    <w:tmpl w:val="042EC7B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57A273C"/>
    <w:multiLevelType w:val="hybridMultilevel"/>
    <w:tmpl w:val="E76E11FE"/>
    <w:lvl w:ilvl="0" w:tplc="9A90F6B0">
      <w:start w:val="1"/>
      <w:numFmt w:val="decimal"/>
      <w:lvlText w:val="%1"/>
      <w:lvlJc w:val="left"/>
      <w:pPr>
        <w:ind w:left="360"/>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1" w:tplc="50D2E108">
      <w:start w:val="2"/>
      <w:numFmt w:val="decimal"/>
      <w:lvlText w:val="%2."/>
      <w:lvlJc w:val="left"/>
      <w:pPr>
        <w:ind w:left="1051"/>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2" w:tplc="7F42A02E">
      <w:start w:val="1"/>
      <w:numFmt w:val="lowerRoman"/>
      <w:lvlText w:val="%3"/>
      <w:lvlJc w:val="left"/>
      <w:pPr>
        <w:ind w:left="2185"/>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3" w:tplc="869A50D4">
      <w:start w:val="1"/>
      <w:numFmt w:val="decimal"/>
      <w:lvlText w:val="%4"/>
      <w:lvlJc w:val="left"/>
      <w:pPr>
        <w:ind w:left="2905"/>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4" w:tplc="4D18216A">
      <w:start w:val="1"/>
      <w:numFmt w:val="lowerLetter"/>
      <w:lvlText w:val="%5"/>
      <w:lvlJc w:val="left"/>
      <w:pPr>
        <w:ind w:left="3625"/>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5" w:tplc="3782037A">
      <w:start w:val="1"/>
      <w:numFmt w:val="lowerRoman"/>
      <w:lvlText w:val="%6"/>
      <w:lvlJc w:val="left"/>
      <w:pPr>
        <w:ind w:left="4345"/>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6" w:tplc="A38260A0">
      <w:start w:val="1"/>
      <w:numFmt w:val="decimal"/>
      <w:lvlText w:val="%7"/>
      <w:lvlJc w:val="left"/>
      <w:pPr>
        <w:ind w:left="5065"/>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7" w:tplc="74E289B6">
      <w:start w:val="1"/>
      <w:numFmt w:val="lowerLetter"/>
      <w:lvlText w:val="%8"/>
      <w:lvlJc w:val="left"/>
      <w:pPr>
        <w:ind w:left="5785"/>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8" w:tplc="7F045566">
      <w:start w:val="1"/>
      <w:numFmt w:val="lowerRoman"/>
      <w:lvlText w:val="%9"/>
      <w:lvlJc w:val="left"/>
      <w:pPr>
        <w:ind w:left="6505"/>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abstractNum>
  <w:abstractNum w:abstractNumId="14" w15:restartNumberingAfterBreak="0">
    <w:nsid w:val="4628212A"/>
    <w:multiLevelType w:val="hybridMultilevel"/>
    <w:tmpl w:val="0528254A"/>
    <w:lvl w:ilvl="0" w:tplc="0409000F">
      <w:start w:val="1"/>
      <w:numFmt w:val="decimal"/>
      <w:lvlText w:val="%1."/>
      <w:lvlJc w:val="left"/>
      <w:pPr>
        <w:ind w:left="848" w:hanging="360"/>
      </w:pPr>
    </w:lvl>
    <w:lvl w:ilvl="1" w:tplc="04090019" w:tentative="1">
      <w:start w:val="1"/>
      <w:numFmt w:val="lowerLetter"/>
      <w:lvlText w:val="%2."/>
      <w:lvlJc w:val="left"/>
      <w:pPr>
        <w:ind w:left="1568" w:hanging="360"/>
      </w:pPr>
    </w:lvl>
    <w:lvl w:ilvl="2" w:tplc="0409001B" w:tentative="1">
      <w:start w:val="1"/>
      <w:numFmt w:val="lowerRoman"/>
      <w:lvlText w:val="%3."/>
      <w:lvlJc w:val="right"/>
      <w:pPr>
        <w:ind w:left="2288" w:hanging="180"/>
      </w:pPr>
    </w:lvl>
    <w:lvl w:ilvl="3" w:tplc="0409000F" w:tentative="1">
      <w:start w:val="1"/>
      <w:numFmt w:val="decimal"/>
      <w:lvlText w:val="%4."/>
      <w:lvlJc w:val="left"/>
      <w:pPr>
        <w:ind w:left="3008" w:hanging="360"/>
      </w:pPr>
    </w:lvl>
    <w:lvl w:ilvl="4" w:tplc="04090019" w:tentative="1">
      <w:start w:val="1"/>
      <w:numFmt w:val="lowerLetter"/>
      <w:lvlText w:val="%5."/>
      <w:lvlJc w:val="left"/>
      <w:pPr>
        <w:ind w:left="3728" w:hanging="360"/>
      </w:pPr>
    </w:lvl>
    <w:lvl w:ilvl="5" w:tplc="0409001B" w:tentative="1">
      <w:start w:val="1"/>
      <w:numFmt w:val="lowerRoman"/>
      <w:lvlText w:val="%6."/>
      <w:lvlJc w:val="right"/>
      <w:pPr>
        <w:ind w:left="4448" w:hanging="180"/>
      </w:pPr>
    </w:lvl>
    <w:lvl w:ilvl="6" w:tplc="0409000F" w:tentative="1">
      <w:start w:val="1"/>
      <w:numFmt w:val="decimal"/>
      <w:lvlText w:val="%7."/>
      <w:lvlJc w:val="left"/>
      <w:pPr>
        <w:ind w:left="5168" w:hanging="360"/>
      </w:pPr>
    </w:lvl>
    <w:lvl w:ilvl="7" w:tplc="04090019" w:tentative="1">
      <w:start w:val="1"/>
      <w:numFmt w:val="lowerLetter"/>
      <w:lvlText w:val="%8."/>
      <w:lvlJc w:val="left"/>
      <w:pPr>
        <w:ind w:left="5888" w:hanging="360"/>
      </w:pPr>
    </w:lvl>
    <w:lvl w:ilvl="8" w:tplc="0409001B" w:tentative="1">
      <w:start w:val="1"/>
      <w:numFmt w:val="lowerRoman"/>
      <w:lvlText w:val="%9."/>
      <w:lvlJc w:val="right"/>
      <w:pPr>
        <w:ind w:left="6608" w:hanging="180"/>
      </w:pPr>
    </w:lvl>
  </w:abstractNum>
  <w:abstractNum w:abstractNumId="15" w15:restartNumberingAfterBreak="0">
    <w:nsid w:val="46B0117D"/>
    <w:multiLevelType w:val="hybridMultilevel"/>
    <w:tmpl w:val="1CF42284"/>
    <w:lvl w:ilvl="0" w:tplc="A356903E">
      <w:start w:val="3"/>
      <w:numFmt w:val="upperLetter"/>
      <w:lvlText w:val="%1."/>
      <w:lvlJc w:val="left"/>
      <w:pPr>
        <w:ind w:left="482"/>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1" w:tplc="1C286A12">
      <w:start w:val="1"/>
      <w:numFmt w:val="lowerLetter"/>
      <w:lvlText w:val="%2"/>
      <w:lvlJc w:val="left"/>
      <w:pPr>
        <w:ind w:left="1217"/>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2" w:tplc="A2786A06">
      <w:start w:val="1"/>
      <w:numFmt w:val="lowerRoman"/>
      <w:lvlText w:val="%3"/>
      <w:lvlJc w:val="left"/>
      <w:pPr>
        <w:ind w:left="1937"/>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3" w:tplc="C6CE8230">
      <w:start w:val="1"/>
      <w:numFmt w:val="decimal"/>
      <w:lvlText w:val="%4"/>
      <w:lvlJc w:val="left"/>
      <w:pPr>
        <w:ind w:left="2657"/>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4" w:tplc="DC08D45E">
      <w:start w:val="1"/>
      <w:numFmt w:val="lowerLetter"/>
      <w:lvlText w:val="%5"/>
      <w:lvlJc w:val="left"/>
      <w:pPr>
        <w:ind w:left="3377"/>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5" w:tplc="D442984C">
      <w:start w:val="1"/>
      <w:numFmt w:val="lowerRoman"/>
      <w:lvlText w:val="%6"/>
      <w:lvlJc w:val="left"/>
      <w:pPr>
        <w:ind w:left="4097"/>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6" w:tplc="08FE5688">
      <w:start w:val="1"/>
      <w:numFmt w:val="decimal"/>
      <w:lvlText w:val="%7"/>
      <w:lvlJc w:val="left"/>
      <w:pPr>
        <w:ind w:left="4817"/>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7" w:tplc="3A8217B4">
      <w:start w:val="1"/>
      <w:numFmt w:val="lowerLetter"/>
      <w:lvlText w:val="%8"/>
      <w:lvlJc w:val="left"/>
      <w:pPr>
        <w:ind w:left="5537"/>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8" w:tplc="B47A3282">
      <w:start w:val="1"/>
      <w:numFmt w:val="lowerRoman"/>
      <w:lvlText w:val="%9"/>
      <w:lvlJc w:val="left"/>
      <w:pPr>
        <w:ind w:left="6257"/>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abstractNum>
  <w:abstractNum w:abstractNumId="16" w15:restartNumberingAfterBreak="0">
    <w:nsid w:val="47D45D3D"/>
    <w:multiLevelType w:val="hybridMultilevel"/>
    <w:tmpl w:val="F8F6B530"/>
    <w:lvl w:ilvl="0" w:tplc="04090001">
      <w:start w:val="1"/>
      <w:numFmt w:val="bullet"/>
      <w:lvlText w:val=""/>
      <w:lvlJc w:val="left"/>
      <w:pPr>
        <w:ind w:left="2520" w:hanging="360"/>
      </w:pPr>
      <w:rPr>
        <w:rFonts w:ascii="Symbol" w:hAnsi="Symbol" w:hint="default"/>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17" w15:restartNumberingAfterBreak="0">
    <w:nsid w:val="52D73B1A"/>
    <w:multiLevelType w:val="hybridMultilevel"/>
    <w:tmpl w:val="26304B1C"/>
    <w:lvl w:ilvl="0" w:tplc="CE2E782C">
      <w:start w:val="1"/>
      <w:numFmt w:val="upperLetter"/>
      <w:lvlText w:val="%1."/>
      <w:lvlJc w:val="left"/>
      <w:pPr>
        <w:ind w:left="482"/>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1" w:tplc="C4EAD228">
      <w:start w:val="1"/>
      <w:numFmt w:val="lowerLetter"/>
      <w:lvlText w:val="%2"/>
      <w:lvlJc w:val="left"/>
      <w:pPr>
        <w:ind w:left="1211"/>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2" w:tplc="E9EA4512">
      <w:start w:val="1"/>
      <w:numFmt w:val="lowerRoman"/>
      <w:lvlText w:val="%3"/>
      <w:lvlJc w:val="left"/>
      <w:pPr>
        <w:ind w:left="1931"/>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3" w:tplc="3C4CAEF8">
      <w:start w:val="1"/>
      <w:numFmt w:val="decimal"/>
      <w:lvlText w:val="%4"/>
      <w:lvlJc w:val="left"/>
      <w:pPr>
        <w:ind w:left="2651"/>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4" w:tplc="E4A888D0">
      <w:start w:val="1"/>
      <w:numFmt w:val="lowerLetter"/>
      <w:lvlText w:val="%5"/>
      <w:lvlJc w:val="left"/>
      <w:pPr>
        <w:ind w:left="3371"/>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5" w:tplc="F806C724">
      <w:start w:val="1"/>
      <w:numFmt w:val="lowerRoman"/>
      <w:lvlText w:val="%6"/>
      <w:lvlJc w:val="left"/>
      <w:pPr>
        <w:ind w:left="4091"/>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6" w:tplc="6CA8C1E8">
      <w:start w:val="1"/>
      <w:numFmt w:val="decimal"/>
      <w:lvlText w:val="%7"/>
      <w:lvlJc w:val="left"/>
      <w:pPr>
        <w:ind w:left="4811"/>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7" w:tplc="790E74F0">
      <w:start w:val="1"/>
      <w:numFmt w:val="lowerLetter"/>
      <w:lvlText w:val="%8"/>
      <w:lvlJc w:val="left"/>
      <w:pPr>
        <w:ind w:left="5531"/>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8" w:tplc="943C5968">
      <w:start w:val="1"/>
      <w:numFmt w:val="lowerRoman"/>
      <w:lvlText w:val="%9"/>
      <w:lvlJc w:val="left"/>
      <w:pPr>
        <w:ind w:left="6251"/>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abstractNum>
  <w:abstractNum w:abstractNumId="18" w15:restartNumberingAfterBreak="0">
    <w:nsid w:val="557065DA"/>
    <w:multiLevelType w:val="hybridMultilevel"/>
    <w:tmpl w:val="6A70D75A"/>
    <w:lvl w:ilvl="0" w:tplc="0409000F">
      <w:start w:val="1"/>
      <w:numFmt w:val="decimal"/>
      <w:lvlText w:val="%1."/>
      <w:lvlJc w:val="left"/>
      <w:pPr>
        <w:ind w:left="848" w:hanging="360"/>
      </w:pPr>
    </w:lvl>
    <w:lvl w:ilvl="1" w:tplc="04090019">
      <w:start w:val="1"/>
      <w:numFmt w:val="lowerLetter"/>
      <w:lvlText w:val="%2."/>
      <w:lvlJc w:val="left"/>
      <w:pPr>
        <w:ind w:left="1568" w:hanging="360"/>
      </w:pPr>
    </w:lvl>
    <w:lvl w:ilvl="2" w:tplc="0409001B">
      <w:start w:val="1"/>
      <w:numFmt w:val="lowerRoman"/>
      <w:lvlText w:val="%3."/>
      <w:lvlJc w:val="right"/>
      <w:pPr>
        <w:ind w:left="2468" w:hanging="360"/>
      </w:pPr>
    </w:lvl>
    <w:lvl w:ilvl="3" w:tplc="0409000F">
      <w:start w:val="1"/>
      <w:numFmt w:val="decimal"/>
      <w:lvlText w:val="%4."/>
      <w:lvlJc w:val="left"/>
      <w:pPr>
        <w:ind w:left="3008" w:hanging="360"/>
      </w:pPr>
    </w:lvl>
    <w:lvl w:ilvl="4" w:tplc="04090019" w:tentative="1">
      <w:start w:val="1"/>
      <w:numFmt w:val="lowerLetter"/>
      <w:lvlText w:val="%5."/>
      <w:lvlJc w:val="left"/>
      <w:pPr>
        <w:ind w:left="3728" w:hanging="360"/>
      </w:pPr>
    </w:lvl>
    <w:lvl w:ilvl="5" w:tplc="0409001B" w:tentative="1">
      <w:start w:val="1"/>
      <w:numFmt w:val="lowerRoman"/>
      <w:lvlText w:val="%6."/>
      <w:lvlJc w:val="right"/>
      <w:pPr>
        <w:ind w:left="4448" w:hanging="180"/>
      </w:pPr>
    </w:lvl>
    <w:lvl w:ilvl="6" w:tplc="0409000F" w:tentative="1">
      <w:start w:val="1"/>
      <w:numFmt w:val="decimal"/>
      <w:lvlText w:val="%7."/>
      <w:lvlJc w:val="left"/>
      <w:pPr>
        <w:ind w:left="5168" w:hanging="360"/>
      </w:pPr>
    </w:lvl>
    <w:lvl w:ilvl="7" w:tplc="04090019" w:tentative="1">
      <w:start w:val="1"/>
      <w:numFmt w:val="lowerLetter"/>
      <w:lvlText w:val="%8."/>
      <w:lvlJc w:val="left"/>
      <w:pPr>
        <w:ind w:left="5888" w:hanging="360"/>
      </w:pPr>
    </w:lvl>
    <w:lvl w:ilvl="8" w:tplc="0409001B" w:tentative="1">
      <w:start w:val="1"/>
      <w:numFmt w:val="lowerRoman"/>
      <w:lvlText w:val="%9."/>
      <w:lvlJc w:val="right"/>
      <w:pPr>
        <w:ind w:left="6608" w:hanging="180"/>
      </w:pPr>
    </w:lvl>
  </w:abstractNum>
  <w:abstractNum w:abstractNumId="19" w15:restartNumberingAfterBreak="0">
    <w:nsid w:val="57870EB6"/>
    <w:multiLevelType w:val="hybridMultilevel"/>
    <w:tmpl w:val="3CBED94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E680231"/>
    <w:multiLevelType w:val="hybridMultilevel"/>
    <w:tmpl w:val="5FC2F60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FFA50B5"/>
    <w:multiLevelType w:val="hybridMultilevel"/>
    <w:tmpl w:val="E94A39A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69273DCB"/>
    <w:multiLevelType w:val="hybridMultilevel"/>
    <w:tmpl w:val="BAEA4662"/>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DED712A"/>
    <w:multiLevelType w:val="hybridMultilevel"/>
    <w:tmpl w:val="35427EDC"/>
    <w:lvl w:ilvl="0" w:tplc="19CE3366">
      <w:start w:val="2"/>
      <w:numFmt w:val="lowerLetter"/>
      <w:lvlText w:val="%1."/>
      <w:lvlJc w:val="left"/>
      <w:pPr>
        <w:ind w:left="156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6F3197"/>
    <w:multiLevelType w:val="hybridMultilevel"/>
    <w:tmpl w:val="58D8DC94"/>
    <w:lvl w:ilvl="0" w:tplc="04090019">
      <w:start w:val="1"/>
      <w:numFmt w:val="lowerLetter"/>
      <w:lvlText w:val="%1."/>
      <w:lvlJc w:val="left"/>
      <w:pPr>
        <w:ind w:left="1672" w:hanging="360"/>
      </w:pPr>
    </w:lvl>
    <w:lvl w:ilvl="1" w:tplc="04090019">
      <w:start w:val="1"/>
      <w:numFmt w:val="lowerLetter"/>
      <w:lvlText w:val="%2."/>
      <w:lvlJc w:val="left"/>
      <w:pPr>
        <w:ind w:left="2392" w:hanging="360"/>
      </w:pPr>
    </w:lvl>
    <w:lvl w:ilvl="2" w:tplc="0409001B">
      <w:start w:val="1"/>
      <w:numFmt w:val="lowerRoman"/>
      <w:lvlText w:val="%3."/>
      <w:lvlJc w:val="right"/>
      <w:pPr>
        <w:ind w:left="3292" w:hanging="360"/>
      </w:pPr>
    </w:lvl>
    <w:lvl w:ilvl="3" w:tplc="0409000F" w:tentative="1">
      <w:start w:val="1"/>
      <w:numFmt w:val="decimal"/>
      <w:lvlText w:val="%4."/>
      <w:lvlJc w:val="left"/>
      <w:pPr>
        <w:ind w:left="3832" w:hanging="360"/>
      </w:pPr>
    </w:lvl>
    <w:lvl w:ilvl="4" w:tplc="04090019" w:tentative="1">
      <w:start w:val="1"/>
      <w:numFmt w:val="lowerLetter"/>
      <w:lvlText w:val="%5."/>
      <w:lvlJc w:val="left"/>
      <w:pPr>
        <w:ind w:left="4552" w:hanging="360"/>
      </w:pPr>
    </w:lvl>
    <w:lvl w:ilvl="5" w:tplc="0409001B" w:tentative="1">
      <w:start w:val="1"/>
      <w:numFmt w:val="lowerRoman"/>
      <w:lvlText w:val="%6."/>
      <w:lvlJc w:val="right"/>
      <w:pPr>
        <w:ind w:left="5272" w:hanging="180"/>
      </w:pPr>
    </w:lvl>
    <w:lvl w:ilvl="6" w:tplc="0409000F" w:tentative="1">
      <w:start w:val="1"/>
      <w:numFmt w:val="decimal"/>
      <w:lvlText w:val="%7."/>
      <w:lvlJc w:val="left"/>
      <w:pPr>
        <w:ind w:left="5992" w:hanging="360"/>
      </w:pPr>
    </w:lvl>
    <w:lvl w:ilvl="7" w:tplc="04090019" w:tentative="1">
      <w:start w:val="1"/>
      <w:numFmt w:val="lowerLetter"/>
      <w:lvlText w:val="%8."/>
      <w:lvlJc w:val="left"/>
      <w:pPr>
        <w:ind w:left="6712" w:hanging="360"/>
      </w:pPr>
    </w:lvl>
    <w:lvl w:ilvl="8" w:tplc="0409001B" w:tentative="1">
      <w:start w:val="1"/>
      <w:numFmt w:val="lowerRoman"/>
      <w:lvlText w:val="%9."/>
      <w:lvlJc w:val="right"/>
      <w:pPr>
        <w:ind w:left="7432" w:hanging="180"/>
      </w:pPr>
    </w:lvl>
  </w:abstractNum>
  <w:abstractNum w:abstractNumId="25" w15:restartNumberingAfterBreak="0">
    <w:nsid w:val="72987E69"/>
    <w:multiLevelType w:val="hybridMultilevel"/>
    <w:tmpl w:val="8C7AA85C"/>
    <w:lvl w:ilvl="0" w:tplc="46F826E6">
      <w:start w:val="1"/>
      <w:numFmt w:val="decimal"/>
      <w:lvlText w:val="%1"/>
      <w:lvlJc w:val="left"/>
      <w:pPr>
        <w:ind w:left="360"/>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1" w:tplc="C3565408">
      <w:start w:val="1"/>
      <w:numFmt w:val="decimal"/>
      <w:lvlText w:val="%2."/>
      <w:lvlJc w:val="left"/>
      <w:pPr>
        <w:ind w:left="1423"/>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2" w:tplc="4C000D9C">
      <w:start w:val="1"/>
      <w:numFmt w:val="lowerRoman"/>
      <w:lvlText w:val="%3"/>
      <w:lvlJc w:val="left"/>
      <w:pPr>
        <w:ind w:left="2070"/>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3" w:tplc="77D460BA">
      <w:start w:val="1"/>
      <w:numFmt w:val="decimal"/>
      <w:lvlText w:val="%4"/>
      <w:lvlJc w:val="left"/>
      <w:pPr>
        <w:ind w:left="2790"/>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4" w:tplc="36FA9CA4">
      <w:start w:val="1"/>
      <w:numFmt w:val="lowerLetter"/>
      <w:lvlText w:val="%5"/>
      <w:lvlJc w:val="left"/>
      <w:pPr>
        <w:ind w:left="3510"/>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5" w:tplc="D9C2A006">
      <w:start w:val="1"/>
      <w:numFmt w:val="lowerRoman"/>
      <w:lvlText w:val="%6"/>
      <w:lvlJc w:val="left"/>
      <w:pPr>
        <w:ind w:left="4230"/>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6" w:tplc="B3729E5C">
      <w:start w:val="1"/>
      <w:numFmt w:val="decimal"/>
      <w:lvlText w:val="%7"/>
      <w:lvlJc w:val="left"/>
      <w:pPr>
        <w:ind w:left="4950"/>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7" w:tplc="A2E6F2A4">
      <w:start w:val="1"/>
      <w:numFmt w:val="lowerLetter"/>
      <w:lvlText w:val="%8"/>
      <w:lvlJc w:val="left"/>
      <w:pPr>
        <w:ind w:left="5670"/>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lvl w:ilvl="8" w:tplc="033A44A2">
      <w:start w:val="1"/>
      <w:numFmt w:val="lowerRoman"/>
      <w:lvlText w:val="%9"/>
      <w:lvlJc w:val="left"/>
      <w:pPr>
        <w:ind w:left="6390"/>
      </w:pPr>
      <w:rPr>
        <w:rFonts w:ascii="Calibri" w:eastAsia="Calibri" w:hAnsi="Calibri" w:cs="Calibri"/>
        <w:b w:val="0"/>
        <w:i w:val="0"/>
        <w:strike w:val="0"/>
        <w:dstrike w:val="0"/>
        <w:color w:val="172D4A"/>
        <w:sz w:val="21"/>
        <w:szCs w:val="21"/>
        <w:u w:val="none" w:color="000000"/>
        <w:bdr w:val="none" w:sz="0" w:space="0" w:color="auto"/>
        <w:shd w:val="clear" w:color="auto" w:fill="auto"/>
        <w:vertAlign w:val="baseline"/>
      </w:rPr>
    </w:lvl>
  </w:abstractNum>
  <w:abstractNum w:abstractNumId="26" w15:restartNumberingAfterBreak="0">
    <w:nsid w:val="77E14214"/>
    <w:multiLevelType w:val="hybridMultilevel"/>
    <w:tmpl w:val="9CA0258C"/>
    <w:lvl w:ilvl="0" w:tplc="0409000F">
      <w:start w:val="1"/>
      <w:numFmt w:val="decimal"/>
      <w:lvlText w:val="%1."/>
      <w:lvlJc w:val="left"/>
      <w:pPr>
        <w:ind w:left="848" w:hanging="360"/>
      </w:pPr>
    </w:lvl>
    <w:lvl w:ilvl="1" w:tplc="04090019" w:tentative="1">
      <w:start w:val="1"/>
      <w:numFmt w:val="lowerLetter"/>
      <w:lvlText w:val="%2."/>
      <w:lvlJc w:val="left"/>
      <w:pPr>
        <w:ind w:left="1568" w:hanging="360"/>
      </w:pPr>
    </w:lvl>
    <w:lvl w:ilvl="2" w:tplc="0409001B" w:tentative="1">
      <w:start w:val="1"/>
      <w:numFmt w:val="lowerRoman"/>
      <w:lvlText w:val="%3."/>
      <w:lvlJc w:val="right"/>
      <w:pPr>
        <w:ind w:left="2288" w:hanging="180"/>
      </w:pPr>
    </w:lvl>
    <w:lvl w:ilvl="3" w:tplc="0409000F" w:tentative="1">
      <w:start w:val="1"/>
      <w:numFmt w:val="decimal"/>
      <w:lvlText w:val="%4."/>
      <w:lvlJc w:val="left"/>
      <w:pPr>
        <w:ind w:left="3008" w:hanging="360"/>
      </w:pPr>
    </w:lvl>
    <w:lvl w:ilvl="4" w:tplc="04090019" w:tentative="1">
      <w:start w:val="1"/>
      <w:numFmt w:val="lowerLetter"/>
      <w:lvlText w:val="%5."/>
      <w:lvlJc w:val="left"/>
      <w:pPr>
        <w:ind w:left="3728" w:hanging="360"/>
      </w:pPr>
    </w:lvl>
    <w:lvl w:ilvl="5" w:tplc="0409001B" w:tentative="1">
      <w:start w:val="1"/>
      <w:numFmt w:val="lowerRoman"/>
      <w:lvlText w:val="%6."/>
      <w:lvlJc w:val="right"/>
      <w:pPr>
        <w:ind w:left="4448" w:hanging="180"/>
      </w:pPr>
    </w:lvl>
    <w:lvl w:ilvl="6" w:tplc="0409000F" w:tentative="1">
      <w:start w:val="1"/>
      <w:numFmt w:val="decimal"/>
      <w:lvlText w:val="%7."/>
      <w:lvlJc w:val="left"/>
      <w:pPr>
        <w:ind w:left="5168" w:hanging="360"/>
      </w:pPr>
    </w:lvl>
    <w:lvl w:ilvl="7" w:tplc="04090019" w:tentative="1">
      <w:start w:val="1"/>
      <w:numFmt w:val="lowerLetter"/>
      <w:lvlText w:val="%8."/>
      <w:lvlJc w:val="left"/>
      <w:pPr>
        <w:ind w:left="5888" w:hanging="360"/>
      </w:pPr>
    </w:lvl>
    <w:lvl w:ilvl="8" w:tplc="0409001B" w:tentative="1">
      <w:start w:val="1"/>
      <w:numFmt w:val="lowerRoman"/>
      <w:lvlText w:val="%9."/>
      <w:lvlJc w:val="right"/>
      <w:pPr>
        <w:ind w:left="6608" w:hanging="180"/>
      </w:pPr>
    </w:lvl>
  </w:abstractNum>
  <w:abstractNum w:abstractNumId="27" w15:restartNumberingAfterBreak="0">
    <w:nsid w:val="78646C37"/>
    <w:multiLevelType w:val="hybridMultilevel"/>
    <w:tmpl w:val="A5CABD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711147478">
    <w:abstractNumId w:val="17"/>
  </w:num>
  <w:num w:numId="2" w16cid:durableId="534343142">
    <w:abstractNumId w:val="8"/>
  </w:num>
  <w:num w:numId="3" w16cid:durableId="176161320">
    <w:abstractNumId w:val="25"/>
  </w:num>
  <w:num w:numId="4" w16cid:durableId="315843546">
    <w:abstractNumId w:val="2"/>
  </w:num>
  <w:num w:numId="5" w16cid:durableId="1818305039">
    <w:abstractNumId w:val="3"/>
  </w:num>
  <w:num w:numId="6" w16cid:durableId="2095742034">
    <w:abstractNumId w:val="7"/>
  </w:num>
  <w:num w:numId="7" w16cid:durableId="1946420995">
    <w:abstractNumId w:val="13"/>
  </w:num>
  <w:num w:numId="8" w16cid:durableId="1686862758">
    <w:abstractNumId w:val="15"/>
  </w:num>
  <w:num w:numId="9" w16cid:durableId="1438015358">
    <w:abstractNumId w:val="4"/>
  </w:num>
  <w:num w:numId="10" w16cid:durableId="1709142451">
    <w:abstractNumId w:val="5"/>
  </w:num>
  <w:num w:numId="11" w16cid:durableId="1520703011">
    <w:abstractNumId w:val="27"/>
  </w:num>
  <w:num w:numId="12" w16cid:durableId="694380969">
    <w:abstractNumId w:val="18"/>
  </w:num>
  <w:num w:numId="13" w16cid:durableId="1346059969">
    <w:abstractNumId w:val="14"/>
  </w:num>
  <w:num w:numId="14" w16cid:durableId="494031726">
    <w:abstractNumId w:val="24"/>
  </w:num>
  <w:num w:numId="15" w16cid:durableId="1859541914">
    <w:abstractNumId w:val="20"/>
  </w:num>
  <w:num w:numId="16" w16cid:durableId="665354083">
    <w:abstractNumId w:val="21"/>
  </w:num>
  <w:num w:numId="17" w16cid:durableId="424498782">
    <w:abstractNumId w:val="6"/>
  </w:num>
  <w:num w:numId="18" w16cid:durableId="408500423">
    <w:abstractNumId w:val="19"/>
  </w:num>
  <w:num w:numId="19" w16cid:durableId="1358241865">
    <w:abstractNumId w:val="11"/>
  </w:num>
  <w:num w:numId="20" w16cid:durableId="775757101">
    <w:abstractNumId w:val="26"/>
  </w:num>
  <w:num w:numId="21" w16cid:durableId="549847796">
    <w:abstractNumId w:val="22"/>
  </w:num>
  <w:num w:numId="22" w16cid:durableId="1275677688">
    <w:abstractNumId w:val="9"/>
  </w:num>
  <w:num w:numId="23" w16cid:durableId="634065800">
    <w:abstractNumId w:val="16"/>
  </w:num>
  <w:num w:numId="24" w16cid:durableId="1528567517">
    <w:abstractNumId w:val="0"/>
  </w:num>
  <w:num w:numId="25" w16cid:durableId="598417427">
    <w:abstractNumId w:val="12"/>
  </w:num>
  <w:num w:numId="26" w16cid:durableId="257640775">
    <w:abstractNumId w:val="23"/>
  </w:num>
  <w:num w:numId="27" w16cid:durableId="903104117">
    <w:abstractNumId w:val="10"/>
  </w:num>
  <w:num w:numId="28" w16cid:durableId="66115653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garet Venable">
    <w15:presenceInfo w15:providerId="AD" w15:userId="S::mvenable@daltonstate.edu::ffb1af8b-362d-4afa-baf5-1d30e9451f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3NLQ0MTExMzS1MDZX0lEKTi0uzszPAykwqgUAzXUAeSwAAAA="/>
  </w:docVars>
  <w:rsids>
    <w:rsidRoot w:val="003575E7"/>
    <w:rsid w:val="0011796B"/>
    <w:rsid w:val="00183956"/>
    <w:rsid w:val="001B4899"/>
    <w:rsid w:val="001D7BAD"/>
    <w:rsid w:val="00267742"/>
    <w:rsid w:val="00320F70"/>
    <w:rsid w:val="0032617A"/>
    <w:rsid w:val="003575E7"/>
    <w:rsid w:val="00394B0C"/>
    <w:rsid w:val="003A44BD"/>
    <w:rsid w:val="004F5C3E"/>
    <w:rsid w:val="00515F6B"/>
    <w:rsid w:val="00544A7C"/>
    <w:rsid w:val="005E1B58"/>
    <w:rsid w:val="00695AED"/>
    <w:rsid w:val="006C6A6D"/>
    <w:rsid w:val="006E1714"/>
    <w:rsid w:val="006F4518"/>
    <w:rsid w:val="00734115"/>
    <w:rsid w:val="0082758D"/>
    <w:rsid w:val="00901277"/>
    <w:rsid w:val="00903445"/>
    <w:rsid w:val="009A60A4"/>
    <w:rsid w:val="009F731B"/>
    <w:rsid w:val="00A75421"/>
    <w:rsid w:val="00AB57B1"/>
    <w:rsid w:val="00AF1814"/>
    <w:rsid w:val="00B22524"/>
    <w:rsid w:val="00B5075E"/>
    <w:rsid w:val="00BD7C79"/>
    <w:rsid w:val="00DB4470"/>
    <w:rsid w:val="00E031B4"/>
    <w:rsid w:val="00E11E46"/>
    <w:rsid w:val="00E6416C"/>
    <w:rsid w:val="0535A250"/>
    <w:rsid w:val="40FD93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BD312"/>
  <w15:docId w15:val="{0F95CF62-00AC-4610-8CA3-22C610CC0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71" w:line="263" w:lineRule="auto"/>
      <w:ind w:left="138" w:hanging="10"/>
    </w:pPr>
    <w:rPr>
      <w:rFonts w:ascii="Calibri" w:eastAsia="Calibri" w:hAnsi="Calibri" w:cs="Calibri"/>
      <w:color w:val="172D4A"/>
      <w:sz w:val="21"/>
    </w:rPr>
  </w:style>
  <w:style w:type="paragraph" w:styleId="Heading1">
    <w:name w:val="heading 1"/>
    <w:next w:val="Normal"/>
    <w:link w:val="Heading1Char"/>
    <w:uiPriority w:val="9"/>
    <w:qFormat/>
    <w:pPr>
      <w:keepNext/>
      <w:keepLines/>
      <w:spacing w:after="0"/>
      <w:ind w:left="1"/>
      <w:jc w:val="center"/>
      <w:outlineLvl w:val="0"/>
    </w:pPr>
    <w:rPr>
      <w:rFonts w:ascii="Calibri" w:eastAsia="Calibri" w:hAnsi="Calibri" w:cs="Calibri"/>
      <w:color w:val="333333"/>
      <w:sz w:val="36"/>
    </w:rPr>
  </w:style>
  <w:style w:type="paragraph" w:styleId="Heading2">
    <w:name w:val="heading 2"/>
    <w:next w:val="Normal"/>
    <w:link w:val="Heading2Char"/>
    <w:uiPriority w:val="9"/>
    <w:unhideWhenUsed/>
    <w:qFormat/>
    <w:pPr>
      <w:keepNext/>
      <w:keepLines/>
      <w:spacing w:after="107" w:line="265" w:lineRule="auto"/>
      <w:ind w:left="10" w:hanging="10"/>
      <w:outlineLvl w:val="1"/>
    </w:pPr>
    <w:rPr>
      <w:rFonts w:ascii="Calibri" w:eastAsia="Calibri" w:hAnsi="Calibri" w:cs="Calibri"/>
      <w:color w:val="172D4A"/>
      <w:sz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172D4A"/>
      <w:sz w:val="33"/>
    </w:rPr>
  </w:style>
  <w:style w:type="character" w:customStyle="1" w:styleId="Heading1Char">
    <w:name w:val="Heading 1 Char"/>
    <w:link w:val="Heading1"/>
    <w:rPr>
      <w:rFonts w:ascii="Calibri" w:eastAsia="Calibri" w:hAnsi="Calibri" w:cs="Calibri"/>
      <w:color w:val="333333"/>
      <w:sz w:val="36"/>
    </w:rPr>
  </w:style>
  <w:style w:type="table" w:customStyle="1" w:styleId="TableGrid1">
    <w:name w:val="Table Grid1"/>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515F6B"/>
    <w:rPr>
      <w:color w:val="0563C1" w:themeColor="hyperlink"/>
      <w:u w:val="single"/>
    </w:rPr>
  </w:style>
  <w:style w:type="paragraph" w:styleId="ListParagraph">
    <w:name w:val="List Paragraph"/>
    <w:basedOn w:val="Normal"/>
    <w:uiPriority w:val="34"/>
    <w:qFormat/>
    <w:rsid w:val="00544A7C"/>
    <w:pPr>
      <w:ind w:left="720"/>
      <w:contextualSpacing/>
    </w:pPr>
  </w:style>
  <w:style w:type="paragraph" w:styleId="Header">
    <w:name w:val="header"/>
    <w:basedOn w:val="Normal"/>
    <w:link w:val="HeaderChar"/>
    <w:uiPriority w:val="99"/>
    <w:unhideWhenUsed/>
    <w:rsid w:val="00B225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2524"/>
    <w:rPr>
      <w:rFonts w:ascii="Calibri" w:eastAsia="Calibri" w:hAnsi="Calibri" w:cs="Calibri"/>
      <w:color w:val="172D4A"/>
      <w:sz w:val="21"/>
    </w:rPr>
  </w:style>
  <w:style w:type="paragraph" w:styleId="Revision">
    <w:name w:val="Revision"/>
    <w:hidden/>
    <w:uiPriority w:val="99"/>
    <w:semiHidden/>
    <w:rsid w:val="00A75421"/>
    <w:pPr>
      <w:spacing w:after="0" w:line="240" w:lineRule="auto"/>
    </w:pPr>
    <w:rPr>
      <w:rFonts w:ascii="Calibri" w:eastAsia="Calibri" w:hAnsi="Calibri" w:cs="Calibri"/>
      <w:color w:val="172D4A"/>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info.gov/content/pkg/USCODE-2011-title20/pdf/USCODE-2011-title20-chap28-subchapIV-partF-sec1092f.pdf" TargetMode="External"/><Relationship Id="rId13" Type="http://schemas.openxmlformats.org/officeDocument/2006/relationships/hyperlink" Target="https://www.ecfr.gov/cgi-bin/retrieveECFR?gp&amp;SID=754fb230bdec254e8150a367f23a745b&amp;mc=true&amp;n=sp34.3.668.d&amp;r=SUBPART&amp;ty=HTML" TargetMode="External"/><Relationship Id="rId18" Type="http://schemas.openxmlformats.org/officeDocument/2006/relationships/hyperlink" Target="https://www.usg.edu/policymanual/section6/C2655"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www.ecfr.gov/cgi-bin/retrieveECFR?gp&amp;SID=754fb230bdec254e8150a367f23a745b&amp;mc=true&amp;n=sp34.3.668.d&amp;r=SUBPART&amp;ty=HTML" TargetMode="External"/><Relationship Id="rId17" Type="http://schemas.openxmlformats.org/officeDocument/2006/relationships/hyperlink" Target="https://www.usg.edu/policymanual/section6/C2655"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ecfr.gov/cgi-bin/retrieveECFR?gp&amp;SID=754fb230bdec254e8150a367f23a745b&amp;mc=true&amp;n=sp34.3.668.d&amp;r=SUBPART&amp;ty=HTML"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cfr.gov/cgi-bin/retrieveECFR?gp&amp;SID=754fb230bdec254e8150a367f23a745b&amp;mc=true&amp;n=sp34.3.668.d&amp;r=SUBPART&amp;ty=HTML" TargetMode="Externa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www.ecfr.gov/cgi-bin/retrieveECFR?gp&amp;SID=754fb230bdec254e8150a367f23a745b&amp;mc=true&amp;n=sp34.3.668.d&amp;r=SUBPART&amp;ty=HTML" TargetMode="External"/><Relationship Id="rId23" Type="http://schemas.openxmlformats.org/officeDocument/2006/relationships/fontTable" Target="fontTable.xml"/><Relationship Id="rId10" Type="http://schemas.openxmlformats.org/officeDocument/2006/relationships/hyperlink" Target="https://www.ecfr.gov/cgi-bin/retrieveECFR?gp&amp;SID=754fb230bdec254e8150a367f23a745b&amp;mc=true&amp;n=sp34.3.668.d&amp;r=SUBPART&amp;ty=HTML" TargetMode="External"/><Relationship Id="rId19"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hyperlink" Target="https://www.ecfr.gov/cgi-bin/retrieveECFR?gp&amp;SID=754fb230bdec254e8150a367f23a745b&amp;mc=true&amp;n=sp34.3.668.d&amp;r=SUBPART&amp;ty=HTML" TargetMode="External"/><Relationship Id="rId14" Type="http://schemas.openxmlformats.org/officeDocument/2006/relationships/hyperlink" Target="https://www.ecfr.gov/cgi-bin/retrieveECFR?gp&amp;SID=754fb230bdec254e8150a367f23a745b&amp;mc=true&amp;n=sp34.3.668.d&amp;r=SUBPART&amp;ty=HTML"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759</Words>
  <Characters>15732</Characters>
  <Application>Microsoft Office Word</Application>
  <DocSecurity>4</DocSecurity>
  <Lines>131</Lines>
  <Paragraphs>36</Paragraphs>
  <ScaleCrop>false</ScaleCrop>
  <Company/>
  <LinksUpToDate>false</LinksUpToDate>
  <CharactersWithSpaces>18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anne Clery Act Compliance Policy</dc:title>
  <dc:subject>University of North Georgia</dc:subject>
  <dc:creator>Wade, Charlotte: Chief Compliance Officer</dc:creator>
  <cp:keywords/>
  <cp:lastModifiedBy>Margaret Venable</cp:lastModifiedBy>
  <cp:revision>2</cp:revision>
  <cp:lastPrinted>2023-02-10T13:09:00Z</cp:lastPrinted>
  <dcterms:created xsi:type="dcterms:W3CDTF">2023-05-10T17:29:00Z</dcterms:created>
  <dcterms:modified xsi:type="dcterms:W3CDTF">2023-05-10T17:29:00Z</dcterms:modified>
</cp:coreProperties>
</file>